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237B9" w14:textId="446C44AF" w:rsidR="00DD4687" w:rsidRPr="009047B9" w:rsidRDefault="00AD0578" w:rsidP="002E1879">
      <w:pPr>
        <w:pStyle w:val="1"/>
        <w:spacing w:before="160" w:after="8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 xml:space="preserve">Advanced </w:t>
      </w:r>
      <w:r w:rsidR="006C1665">
        <w:rPr>
          <w:sz w:val="48"/>
          <w:szCs w:val="28"/>
          <w:lang w:val="en-GB"/>
        </w:rPr>
        <w:t>Queries in Django</w:t>
      </w:r>
    </w:p>
    <w:p w14:paraId="4D17AC8E" w14:textId="58D659AA" w:rsidR="00C945D3" w:rsidRDefault="00AD0578" w:rsidP="002E1879">
      <w:pPr>
        <w:spacing w:before="160" w:after="8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9712F1">
          <w:rPr>
            <w:rStyle w:val="af2"/>
            <w:b/>
            <w:bCs/>
            <w:noProof/>
          </w:rPr>
          <w:t>Python ORM</w:t>
        </w:r>
        <w:r w:rsidR="00915B47" w:rsidRPr="009712F1">
          <w:rPr>
            <w:rStyle w:val="af2"/>
            <w:b/>
            <w:bCs/>
            <w:noProof/>
          </w:rPr>
          <w:t xml:space="preserve"> </w:t>
        </w:r>
        <w:r w:rsidR="00915B47" w:rsidRPr="009712F1">
          <w:rPr>
            <w:rStyle w:val="af2"/>
            <w:b/>
            <w:bCs/>
          </w:rPr>
          <w:t>course @ Software University</w:t>
        </w:r>
      </w:hyperlink>
      <w:r w:rsidR="00915B47" w:rsidRPr="000E4CD6">
        <w:t>.</w:t>
      </w:r>
    </w:p>
    <w:p w14:paraId="31C2E32C" w14:textId="7C5CEAC1" w:rsidR="00003652" w:rsidRDefault="00C945D3" w:rsidP="002E1879">
      <w:pPr>
        <w:spacing w:before="160" w:after="80"/>
        <w:ind w:firstLine="720"/>
        <w:jc w:val="center"/>
        <w:rPr>
          <w:rStyle w:val="af2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C66A0D" w:rsidRPr="009712F1">
          <w:rPr>
            <w:rStyle w:val="af2"/>
            <w:b/>
            <w:bCs/>
          </w:rPr>
          <w:t>Judge system</w:t>
        </w:r>
      </w:hyperlink>
      <w:r w:rsidR="007E606C">
        <w:rPr>
          <w:rStyle w:val="af2"/>
        </w:rPr>
        <w:t>.</w:t>
      </w:r>
    </w:p>
    <w:p w14:paraId="6D7F3180" w14:textId="77777777" w:rsidR="004E7F36" w:rsidRDefault="004E7F36" w:rsidP="002E1879">
      <w:pPr>
        <w:spacing w:before="160" w:after="80"/>
        <w:ind w:firstLine="720"/>
        <w:jc w:val="center"/>
        <w:rPr>
          <w:rStyle w:val="af2"/>
        </w:rPr>
      </w:pPr>
    </w:p>
    <w:p w14:paraId="134B46FF" w14:textId="05B2443B" w:rsidR="004E7F36" w:rsidRPr="004E7F36" w:rsidRDefault="004E7F36" w:rsidP="002E1879">
      <w:pPr>
        <w:spacing w:before="160" w:after="80"/>
      </w:pPr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</w:t>
      </w:r>
      <w:r w:rsidR="009712F1">
        <w:t>you can download it from the current lesson's resources</w:t>
      </w:r>
      <w:r>
        <w:t xml:space="preserve">) with </w:t>
      </w:r>
      <w:r w:rsidR="007B39F7">
        <w:rPr>
          <w:b/>
          <w:bCs/>
        </w:rPr>
        <w:t>9</w:t>
      </w:r>
      <w:r w:rsidRPr="00294612">
        <w:rPr>
          <w:b/>
          <w:bCs/>
        </w:rPr>
        <w:t xml:space="preserve"> model</w:t>
      </w:r>
      <w:r>
        <w:rPr>
          <w:b/>
          <w:bCs/>
        </w:rPr>
        <w:t>s</w:t>
      </w:r>
      <w:r w:rsidR="007B39F7">
        <w:rPr>
          <w:b/>
          <w:bCs/>
        </w:rPr>
        <w:t xml:space="preserve">. </w:t>
      </w:r>
      <w:r>
        <w:t xml:space="preserve">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161847E3" w14:textId="65B8AFFA" w:rsidR="007C7B22" w:rsidRPr="007C7B22" w:rsidRDefault="002A0055" w:rsidP="002E1879">
      <w:pPr>
        <w:pStyle w:val="2"/>
        <w:numPr>
          <w:ilvl w:val="0"/>
          <w:numId w:val="16"/>
        </w:numPr>
        <w:tabs>
          <w:tab w:val="left" w:pos="1843"/>
        </w:tabs>
        <w:spacing w:before="160" w:after="80"/>
      </w:pPr>
      <w:r>
        <w:t>Real Estate Listing</w:t>
      </w:r>
    </w:p>
    <w:p w14:paraId="5D1694B9" w14:textId="0AFFA078" w:rsidR="002A0055" w:rsidRPr="002A0055" w:rsidRDefault="002A0055" w:rsidP="002E1879">
      <w:pPr>
        <w:spacing w:before="160" w:after="80"/>
      </w:pPr>
      <w:r w:rsidRPr="002A0055">
        <w:t xml:space="preserve">Create a custom model manager for a </w:t>
      </w:r>
      <w:r w:rsidRPr="002E1879">
        <w:rPr>
          <w:b/>
          <w:bCs/>
        </w:rPr>
        <w:t>real estate application</w:t>
      </w:r>
      <w:r w:rsidRPr="002A0055">
        <w:t xml:space="preserve"> that displays </w:t>
      </w:r>
      <w:r w:rsidR="006A0FF5">
        <w:t>various</w:t>
      </w:r>
      <w:r w:rsidRPr="002A0055">
        <w:t xml:space="preserve"> </w:t>
      </w:r>
      <w:r w:rsidRPr="002E1879">
        <w:rPr>
          <w:b/>
          <w:bCs/>
        </w:rPr>
        <w:t>real estate properties</w:t>
      </w:r>
      <w:r w:rsidRPr="002A0055">
        <w:t xml:space="preserve">. Your objective is to build </w:t>
      </w:r>
      <w:r w:rsidRPr="002E1879">
        <w:rPr>
          <w:b/>
          <w:bCs/>
        </w:rPr>
        <w:t>advanced filtering functionalities</w:t>
      </w:r>
      <w:r w:rsidRPr="002A0055">
        <w:t xml:space="preserve"> to enhance </w:t>
      </w:r>
      <w:r w:rsidRPr="002E1879">
        <w:rPr>
          <w:b/>
          <w:bCs/>
        </w:rPr>
        <w:t>user</w:t>
      </w:r>
      <w:r w:rsidRPr="002A0055">
        <w:t xml:space="preserve"> </w:t>
      </w:r>
      <w:r w:rsidRPr="002E1879">
        <w:rPr>
          <w:b/>
          <w:bCs/>
        </w:rPr>
        <w:t>property</w:t>
      </w:r>
      <w:r w:rsidRPr="002A0055">
        <w:t xml:space="preserve"> </w:t>
      </w:r>
      <w:r w:rsidRPr="002E1879">
        <w:rPr>
          <w:b/>
          <w:bCs/>
        </w:rPr>
        <w:t>search</w:t>
      </w:r>
      <w:r w:rsidRPr="002A0055">
        <w:t xml:space="preserve"> </w:t>
      </w:r>
      <w:r w:rsidRPr="002E1879">
        <w:rPr>
          <w:b/>
          <w:bCs/>
        </w:rPr>
        <w:t>experiences</w:t>
      </w:r>
      <w:r w:rsidRPr="002A0055">
        <w:t>.</w:t>
      </w:r>
    </w:p>
    <w:p w14:paraId="085D8CEC" w14:textId="7A6785FA" w:rsidR="007C7B22" w:rsidRPr="0045400E" w:rsidRDefault="003740DE" w:rsidP="002E1879">
      <w:pPr>
        <w:pStyle w:val="3"/>
        <w:spacing w:before="160" w:after="80"/>
      </w:pPr>
      <w:r w:rsidRPr="0045400E">
        <w:t xml:space="preserve">Model </w:t>
      </w:r>
      <w:proofErr w:type="spellStart"/>
      <w:r w:rsidR="002A0055" w:rsidRPr="0045400E">
        <w:t>RealEstateListing</w:t>
      </w:r>
      <w:proofErr w:type="spellEnd"/>
    </w:p>
    <w:p w14:paraId="410DA856" w14:textId="3018CFCA" w:rsidR="003740DE" w:rsidRDefault="006F752F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Use the </w:t>
      </w:r>
      <w:r w:rsidRPr="00983CEE">
        <w:rPr>
          <w:b/>
          <w:bCs/>
          <w:lang w:val="en-GB"/>
        </w:rPr>
        <w:t>already-configured</w:t>
      </w:r>
      <w:r w:rsidR="003740DE">
        <w:rPr>
          <w:lang w:val="en-GB"/>
        </w:rPr>
        <w:t xml:space="preserve"> Django model called </w:t>
      </w:r>
      <w:r w:rsidR="00921BE4">
        <w:rPr>
          <w:lang w:val="en-GB"/>
        </w:rPr>
        <w:t>"</w:t>
      </w:r>
      <w:proofErr w:type="spellStart"/>
      <w:r w:rsidR="0062487B">
        <w:rPr>
          <w:rFonts w:ascii="Consolas" w:hAnsi="Consolas"/>
          <w:b/>
          <w:bCs/>
          <w:lang w:val="en-GB"/>
        </w:rPr>
        <w:t>RealEstateListing</w:t>
      </w:r>
      <w:proofErr w:type="spellEnd"/>
      <w:r w:rsidR="00921BE4">
        <w:rPr>
          <w:rFonts w:ascii="Consolas" w:hAnsi="Consolas"/>
          <w:b/>
          <w:bCs/>
          <w:lang w:val="en-GB"/>
        </w:rPr>
        <w:t>"</w:t>
      </w:r>
      <w:r w:rsidR="002A0055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 w:rsidR="0053386A">
        <w:rPr>
          <w:lang w:val="en-GB"/>
        </w:rPr>
        <w:t>:</w:t>
      </w:r>
    </w:p>
    <w:p w14:paraId="6E368F4C" w14:textId="7027F079" w:rsidR="00921BE4" w:rsidRPr="006F752F" w:rsidRDefault="002A0055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property_type</w:t>
      </w:r>
      <w:proofErr w:type="spellEnd"/>
      <w:r w:rsidR="006F752F">
        <w:rPr>
          <w:lang w:val="en-GB"/>
        </w:rPr>
        <w:t xml:space="preserve">, </w:t>
      </w:r>
      <w:r w:rsidRPr="006F752F">
        <w:rPr>
          <w:rFonts w:ascii="Consolas" w:hAnsi="Consolas"/>
          <w:b/>
          <w:bCs/>
          <w:lang w:val="en-GB"/>
        </w:rPr>
        <w:t>price</w:t>
      </w:r>
      <w:r w:rsidR="006F752F">
        <w:rPr>
          <w:lang w:val="en-GB"/>
        </w:rPr>
        <w:t>,</w:t>
      </w:r>
      <w:r w:rsidR="00921BE4" w:rsidRPr="006F752F">
        <w:rPr>
          <w:lang w:val="en-GB"/>
        </w:rPr>
        <w:t xml:space="preserve"> </w:t>
      </w:r>
      <w:r w:rsidRPr="006F752F">
        <w:rPr>
          <w:rFonts w:ascii="Consolas" w:hAnsi="Consolas"/>
          <w:b/>
          <w:bCs/>
          <w:lang w:val="en-GB"/>
        </w:rPr>
        <w:t>bedrooms</w:t>
      </w:r>
      <w:r w:rsidR="006F752F" w:rsidRPr="006F752F">
        <w:rPr>
          <w:lang w:val="en-GB"/>
        </w:rPr>
        <w:t>,</w:t>
      </w:r>
      <w:r w:rsidR="006F752F">
        <w:rPr>
          <w:lang w:val="en-GB"/>
        </w:rPr>
        <w:t xml:space="preserve"> and</w:t>
      </w:r>
      <w:r w:rsidR="006F752F" w:rsidRPr="006F752F">
        <w:rPr>
          <w:lang w:val="en-GB"/>
        </w:rPr>
        <w:t xml:space="preserve"> </w:t>
      </w:r>
      <w:r w:rsidRPr="006F752F">
        <w:rPr>
          <w:rFonts w:ascii="Consolas" w:hAnsi="Consolas"/>
          <w:b/>
          <w:bCs/>
          <w:lang w:val="en-GB"/>
        </w:rPr>
        <w:t>location</w:t>
      </w:r>
      <w:r w:rsidR="006F752F">
        <w:rPr>
          <w:lang w:val="en-GB"/>
        </w:rPr>
        <w:t>.</w:t>
      </w:r>
    </w:p>
    <w:p w14:paraId="03B882C2" w14:textId="1CA2B814" w:rsidR="002A0055" w:rsidRPr="0045400E" w:rsidRDefault="00BB460A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en-GB"/>
        </w:rPr>
        <w:t>objects</w:t>
      </w:r>
      <w:r>
        <w:rPr>
          <w:lang w:val="en-GB"/>
        </w:rPr>
        <w:t xml:space="preserve"> </w:t>
      </w:r>
      <w:r w:rsidR="00F168C6">
        <w:rPr>
          <w:lang w:val="en-GB"/>
        </w:rPr>
        <w:t>-</w:t>
      </w:r>
      <w:r>
        <w:rPr>
          <w:lang w:val="en-GB"/>
        </w:rPr>
        <w:t xml:space="preserve"> custom manager </w:t>
      </w:r>
      <w:r w:rsidR="00F168C6">
        <w:rPr>
          <w:lang w:val="en-GB"/>
        </w:rPr>
        <w:t>-</w:t>
      </w:r>
      <w:r>
        <w:rPr>
          <w:lang w:val="en-GB"/>
        </w:rPr>
        <w:t xml:space="preserve"> </w:t>
      </w:r>
      <w:r w:rsidRPr="0062487B">
        <w:rPr>
          <w:rFonts w:ascii="Consolas" w:hAnsi="Consolas"/>
          <w:b/>
          <w:bCs/>
          <w:lang w:val="en-GB"/>
        </w:rPr>
        <w:t>"</w:t>
      </w:r>
      <w:proofErr w:type="spellStart"/>
      <w:proofErr w:type="gramStart"/>
      <w:r w:rsidRPr="00BB460A">
        <w:rPr>
          <w:rFonts w:ascii="Consolas" w:hAnsi="Consolas"/>
          <w:b/>
          <w:bCs/>
        </w:rPr>
        <w:t>RealEstateListingManager</w:t>
      </w:r>
      <w:proofErr w:type="spellEnd"/>
      <w:r w:rsidRPr="00BB460A">
        <w:rPr>
          <w:rFonts w:ascii="Consolas" w:hAnsi="Consolas"/>
          <w:b/>
          <w:bCs/>
        </w:rPr>
        <w:t>(</w:t>
      </w:r>
      <w:proofErr w:type="gramEnd"/>
      <w:r w:rsidRPr="00BB460A">
        <w:rPr>
          <w:rFonts w:ascii="Consolas" w:hAnsi="Consolas"/>
          <w:b/>
          <w:bCs/>
        </w:rPr>
        <w:t>)"</w:t>
      </w:r>
      <w:r w:rsidRPr="001D7F8A">
        <w:rPr>
          <w:rFonts w:cstheme="minorHAnsi"/>
          <w:b/>
          <w:bCs/>
          <w:lang w:val="en-GB"/>
        </w:rPr>
        <w:t>.</w:t>
      </w:r>
    </w:p>
    <w:p w14:paraId="3CA4739D" w14:textId="005B3E04" w:rsidR="002A0055" w:rsidRPr="0045400E" w:rsidRDefault="002A0055" w:rsidP="002E1879">
      <w:pPr>
        <w:pStyle w:val="3"/>
        <w:spacing w:before="160" w:after="80"/>
      </w:pPr>
      <w:r w:rsidRPr="0045400E">
        <w:t xml:space="preserve">Manager </w:t>
      </w:r>
      <w:proofErr w:type="spellStart"/>
      <w:r w:rsidRPr="0045400E">
        <w:t>RealEstateListingManager</w:t>
      </w:r>
      <w:proofErr w:type="spellEnd"/>
    </w:p>
    <w:p w14:paraId="50493407" w14:textId="2E3360D1" w:rsidR="002A0055" w:rsidRDefault="002A0055" w:rsidP="002E1879">
      <w:pPr>
        <w:spacing w:before="160" w:after="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e a </w:t>
      </w:r>
      <w:r w:rsidRPr="00316CC0">
        <w:rPr>
          <w:b/>
          <w:bCs/>
          <w:color w:val="000000" w:themeColor="text1"/>
          <w:lang w:val="en-GB"/>
        </w:rPr>
        <w:t>custom manager</w:t>
      </w:r>
      <w:r>
        <w:rPr>
          <w:color w:val="000000" w:themeColor="text1"/>
          <w:lang w:val="en-GB"/>
        </w:rPr>
        <w:t xml:space="preserve"> that handles different types of </w:t>
      </w:r>
      <w:r w:rsidRPr="006F752F">
        <w:rPr>
          <w:b/>
          <w:bCs/>
          <w:color w:val="000000" w:themeColor="text1"/>
          <w:lang w:val="en-GB"/>
        </w:rPr>
        <w:t>queries</w:t>
      </w:r>
      <w:r>
        <w:rPr>
          <w:color w:val="000000" w:themeColor="text1"/>
          <w:lang w:val="en-GB"/>
        </w:rPr>
        <w:t xml:space="preserve">. The custom manager has the following </w:t>
      </w:r>
      <w:r w:rsidRPr="006F752F">
        <w:rPr>
          <w:b/>
          <w:bCs/>
          <w:color w:val="000000" w:themeColor="text1"/>
          <w:lang w:val="en-GB"/>
        </w:rPr>
        <w:t>methods</w:t>
      </w:r>
      <w:r>
        <w:rPr>
          <w:color w:val="000000" w:themeColor="text1"/>
          <w:lang w:val="en-GB"/>
        </w:rPr>
        <w:t>:</w:t>
      </w:r>
    </w:p>
    <w:p w14:paraId="5CF66E10" w14:textId="65628D8A" w:rsidR="002A0055" w:rsidRPr="0045400E" w:rsidRDefault="002A0055" w:rsidP="002E1879">
      <w:pPr>
        <w:spacing w:before="160" w:after="80"/>
        <w:rPr>
          <w:color w:val="000000" w:themeColor="text1"/>
          <w:lang w:val="en-GB"/>
        </w:rPr>
      </w:pP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by_property_</w:t>
      </w:r>
      <w:proofErr w:type="gramStart"/>
      <w:r w:rsidRPr="0045400E">
        <w:rPr>
          <w:rFonts w:ascii="Consolas" w:hAnsi="Consolas"/>
          <w:b/>
          <w:bCs/>
          <w:color w:val="000000" w:themeColor="text1"/>
          <w:lang w:val="en-GB"/>
        </w:rPr>
        <w:t>type</w:t>
      </w:r>
      <w:proofErr w:type="spellEnd"/>
      <w:r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Pr="0045400E">
        <w:rPr>
          <w:rFonts w:ascii="Consolas" w:hAnsi="Consolas"/>
          <w:b/>
          <w:bCs/>
          <w:color w:val="000000" w:themeColor="text1"/>
          <w:lang w:val="en-GB"/>
        </w:rPr>
        <w:t>property_typ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45400E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Pr="0045400E">
        <w:rPr>
          <w:color w:val="000000" w:themeColor="text1"/>
          <w:lang w:val="en-GB"/>
        </w:rPr>
        <w:t xml:space="preserve"> </w:t>
      </w:r>
      <w:r w:rsidRPr="0045400E">
        <w:rPr>
          <w:b/>
          <w:bCs/>
          <w:color w:val="000000" w:themeColor="text1"/>
          <w:lang w:val="en-GB"/>
        </w:rPr>
        <w:t>returns</w:t>
      </w:r>
      <w:r w:rsidRPr="0045400E">
        <w:rPr>
          <w:color w:val="000000" w:themeColor="text1"/>
          <w:lang w:val="en-GB"/>
        </w:rPr>
        <w:t xml:space="preserve"> all </w:t>
      </w:r>
      <w:r w:rsidR="006B12B7" w:rsidRPr="0045400E">
        <w:rPr>
          <w:color w:val="000000" w:themeColor="text1"/>
          <w:lang w:val="en-GB"/>
        </w:rPr>
        <w:t xml:space="preserve">real estate </w:t>
      </w:r>
      <w:r w:rsidR="006B12B7" w:rsidRPr="0045400E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6B12B7" w:rsidRPr="0045400E">
        <w:rPr>
          <w:color w:val="000000" w:themeColor="text1"/>
          <w:lang w:val="en-GB"/>
        </w:rPr>
        <w:t xml:space="preserve"> from the given </w:t>
      </w:r>
      <w:r w:rsidR="006B12B7" w:rsidRPr="0045400E">
        <w:rPr>
          <w:b/>
          <w:bCs/>
          <w:color w:val="000000" w:themeColor="text1"/>
          <w:lang w:val="en-GB"/>
        </w:rPr>
        <w:t>property type</w:t>
      </w:r>
      <w:r w:rsidR="006B12B7" w:rsidRPr="0045400E">
        <w:rPr>
          <w:color w:val="000000" w:themeColor="text1"/>
          <w:lang w:val="en-GB"/>
        </w:rPr>
        <w:t>.</w:t>
      </w:r>
    </w:p>
    <w:p w14:paraId="60D5DD5B" w14:textId="10DCCE63" w:rsidR="006B12B7" w:rsidRPr="0045400E" w:rsidRDefault="006B12B7" w:rsidP="002E1879">
      <w:pPr>
        <w:spacing w:before="160" w:after="80"/>
        <w:rPr>
          <w:color w:val="000000" w:themeColor="text1"/>
          <w:lang w:val="en-GB"/>
        </w:rPr>
      </w:pP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in_price_</w:t>
      </w:r>
      <w:proofErr w:type="gramStart"/>
      <w:r w:rsidRPr="0045400E">
        <w:rPr>
          <w:rFonts w:ascii="Consolas" w:hAnsi="Consolas"/>
          <w:b/>
          <w:bCs/>
          <w:color w:val="000000" w:themeColor="text1"/>
          <w:lang w:val="en-GB"/>
        </w:rPr>
        <w:t>range</w:t>
      </w:r>
      <w:proofErr w:type="spellEnd"/>
      <w:r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Pr="0045400E">
        <w:rPr>
          <w:rFonts w:ascii="Consolas" w:hAnsi="Consolas"/>
          <w:b/>
          <w:bCs/>
          <w:color w:val="000000" w:themeColor="text1"/>
          <w:lang w:val="en-GB"/>
        </w:rPr>
        <w:t>min_pric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Decimal</w:t>
      </w:r>
      <w:r w:rsidRPr="0045400E">
        <w:rPr>
          <w:rFonts w:ascii="Consolas" w:hAnsi="Consolas"/>
          <w:b/>
          <w:bCs/>
          <w:color w:val="000000" w:themeColor="text1"/>
          <w:lang w:val="en-GB"/>
        </w:rPr>
        <w:t xml:space="preserve">, </w:t>
      </w: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max_pric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Decimal</w:t>
      </w:r>
      <w:r w:rsidRPr="0045400E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Pr="0045400E">
        <w:rPr>
          <w:color w:val="000000" w:themeColor="text1"/>
          <w:lang w:val="en-GB"/>
        </w:rPr>
        <w:t xml:space="preserve"> </w:t>
      </w:r>
      <w:r w:rsidRPr="0045400E">
        <w:rPr>
          <w:b/>
          <w:bCs/>
          <w:color w:val="000000" w:themeColor="text1"/>
          <w:lang w:val="en-GB"/>
        </w:rPr>
        <w:t>returns</w:t>
      </w:r>
      <w:r w:rsidRPr="0045400E">
        <w:rPr>
          <w:color w:val="000000" w:themeColor="text1"/>
          <w:lang w:val="en-GB"/>
        </w:rPr>
        <w:t xml:space="preserve"> all real estate </w:t>
      </w:r>
      <w:r w:rsidRPr="0045400E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CC5323" w:rsidRPr="0045400E">
        <w:rPr>
          <w:color w:val="000000" w:themeColor="text1"/>
          <w:lang w:val="en-GB"/>
        </w:rPr>
        <w:t xml:space="preserve"> </w:t>
      </w:r>
      <w:r w:rsidRPr="0045400E">
        <w:rPr>
          <w:color w:val="000000" w:themeColor="text1"/>
          <w:lang w:val="en-GB"/>
        </w:rPr>
        <w:t xml:space="preserve"> between the </w:t>
      </w:r>
      <w:r w:rsidRPr="0045400E">
        <w:rPr>
          <w:b/>
          <w:bCs/>
          <w:color w:val="000000" w:themeColor="text1"/>
          <w:lang w:val="en-GB"/>
        </w:rPr>
        <w:t>given price range</w:t>
      </w:r>
      <w:r w:rsidR="0045400E">
        <w:rPr>
          <w:color w:val="000000" w:themeColor="text1"/>
          <w:lang w:val="en-GB"/>
        </w:rPr>
        <w:t xml:space="preserve"> (</w:t>
      </w:r>
      <w:r w:rsidR="0045400E" w:rsidRPr="0045400E">
        <w:rPr>
          <w:b/>
          <w:bCs/>
          <w:color w:val="000000" w:themeColor="text1"/>
          <w:lang w:val="en-GB"/>
        </w:rPr>
        <w:t>inclusive</w:t>
      </w:r>
      <w:r w:rsidR="0045400E">
        <w:rPr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>.</w:t>
      </w:r>
    </w:p>
    <w:p w14:paraId="64DE56B3" w14:textId="01E66AFC" w:rsidR="006B12B7" w:rsidRPr="0045400E" w:rsidRDefault="006B12B7" w:rsidP="002E1879">
      <w:pPr>
        <w:spacing w:before="160" w:after="80"/>
        <w:rPr>
          <w:color w:val="000000" w:themeColor="text1"/>
          <w:lang w:val="en-GB"/>
        </w:rPr>
      </w:pP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with_</w:t>
      </w:r>
      <w:proofErr w:type="gramStart"/>
      <w:r w:rsidRPr="0045400E">
        <w:rPr>
          <w:rFonts w:ascii="Consolas" w:hAnsi="Consolas"/>
          <w:b/>
          <w:bCs/>
          <w:color w:val="000000" w:themeColor="text1"/>
          <w:lang w:val="en-GB"/>
        </w:rPr>
        <w:t>bedrooms</w:t>
      </w:r>
      <w:proofErr w:type="spellEnd"/>
      <w:r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Pr="0045400E">
        <w:rPr>
          <w:rFonts w:ascii="Consolas" w:hAnsi="Consolas"/>
          <w:b/>
          <w:bCs/>
          <w:color w:val="000000" w:themeColor="text1"/>
          <w:lang w:val="en-GB"/>
        </w:rPr>
        <w:t>bedrooms_count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int</w:t>
      </w:r>
      <w:r w:rsidRPr="0045400E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Pr="0045400E">
        <w:rPr>
          <w:color w:val="000000" w:themeColor="text1"/>
          <w:lang w:val="en-GB"/>
        </w:rPr>
        <w:t xml:space="preserve"> </w:t>
      </w:r>
      <w:r w:rsidRPr="0045400E">
        <w:rPr>
          <w:b/>
          <w:bCs/>
          <w:color w:val="000000" w:themeColor="text1"/>
          <w:lang w:val="en-GB"/>
        </w:rPr>
        <w:t>returns</w:t>
      </w:r>
      <w:r w:rsidRPr="0045400E">
        <w:rPr>
          <w:color w:val="000000" w:themeColor="text1"/>
          <w:lang w:val="en-GB"/>
        </w:rPr>
        <w:t xml:space="preserve"> all real estate </w:t>
      </w:r>
      <w:r w:rsidRPr="001D7F8A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CC5323" w:rsidRPr="0045400E">
        <w:rPr>
          <w:color w:val="000000" w:themeColor="text1"/>
          <w:lang w:val="en-GB"/>
        </w:rPr>
        <w:t xml:space="preserve"> </w:t>
      </w:r>
      <w:r w:rsidRPr="0045400E">
        <w:rPr>
          <w:color w:val="000000" w:themeColor="text1"/>
          <w:lang w:val="en-GB"/>
        </w:rPr>
        <w:t xml:space="preserve"> with the given </w:t>
      </w:r>
      <w:r w:rsidR="004E7F36">
        <w:rPr>
          <w:b/>
          <w:bCs/>
          <w:color w:val="000000" w:themeColor="text1"/>
          <w:lang w:val="en-GB"/>
        </w:rPr>
        <w:t>bedroom</w:t>
      </w:r>
      <w:r w:rsidRPr="001D7F8A">
        <w:rPr>
          <w:b/>
          <w:bCs/>
          <w:color w:val="000000" w:themeColor="text1"/>
          <w:lang w:val="en-GB"/>
        </w:rPr>
        <w:t xml:space="preserve"> count</w:t>
      </w:r>
      <w:r w:rsidRPr="0045400E">
        <w:rPr>
          <w:color w:val="000000" w:themeColor="text1"/>
          <w:lang w:val="en-GB"/>
        </w:rPr>
        <w:t>.</w:t>
      </w:r>
    </w:p>
    <w:p w14:paraId="5F4763FC" w14:textId="4EB8D294" w:rsidR="006B12B7" w:rsidRPr="00ED0E63" w:rsidRDefault="006B12B7" w:rsidP="002E1879">
      <w:pPr>
        <w:spacing w:before="160" w:after="80"/>
        <w:rPr>
          <w:color w:val="000000" w:themeColor="text1"/>
        </w:rPr>
      </w:pP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popular_</w:t>
      </w:r>
      <w:proofErr w:type="gramStart"/>
      <w:r w:rsidRPr="0045400E">
        <w:rPr>
          <w:rFonts w:ascii="Consolas" w:hAnsi="Consolas"/>
          <w:b/>
          <w:bCs/>
          <w:color w:val="000000" w:themeColor="text1"/>
          <w:lang w:val="en-GB"/>
        </w:rPr>
        <w:t>locations</w:t>
      </w:r>
      <w:proofErr w:type="spellEnd"/>
      <w:r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45400E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Pr="0045400E">
        <w:rPr>
          <w:color w:val="000000" w:themeColor="text1"/>
          <w:lang w:val="en-GB"/>
        </w:rPr>
        <w:t xml:space="preserve"> </w:t>
      </w:r>
      <w:r w:rsidRPr="0045400E">
        <w:rPr>
          <w:b/>
          <w:bCs/>
          <w:color w:val="000000" w:themeColor="text1"/>
          <w:lang w:val="en-GB"/>
        </w:rPr>
        <w:t>returns</w:t>
      </w:r>
      <w:r w:rsidRPr="0045400E">
        <w:rPr>
          <w:color w:val="000000" w:themeColor="text1"/>
          <w:lang w:val="en-GB"/>
        </w:rPr>
        <w:t xml:space="preserve"> the </w:t>
      </w:r>
      <w:r w:rsidRPr="001D7F8A">
        <w:rPr>
          <w:b/>
          <w:bCs/>
          <w:color w:val="000000" w:themeColor="text1"/>
          <w:lang w:val="en-GB"/>
        </w:rPr>
        <w:t>2</w:t>
      </w:r>
      <w:r w:rsidRPr="0045400E">
        <w:rPr>
          <w:color w:val="000000" w:themeColor="text1"/>
          <w:lang w:val="en-GB"/>
        </w:rPr>
        <w:t xml:space="preserve"> most visited </w:t>
      </w:r>
      <w:r w:rsidRPr="001D7F8A">
        <w:rPr>
          <w:b/>
          <w:bCs/>
          <w:color w:val="000000" w:themeColor="text1"/>
          <w:lang w:val="en-GB"/>
        </w:rPr>
        <w:t>locations</w:t>
      </w:r>
      <w:r w:rsidR="00943925">
        <w:rPr>
          <w:b/>
          <w:bCs/>
          <w:color w:val="000000" w:themeColor="text1"/>
          <w:lang w:val="en-GB"/>
        </w:rPr>
        <w:t>, ordered by location</w:t>
      </w:r>
      <w:r w:rsidR="00CE14A6">
        <w:rPr>
          <w:b/>
          <w:bCs/>
          <w:color w:val="000000" w:themeColor="text1"/>
          <w:lang w:val="en-GB"/>
        </w:rPr>
        <w:t xml:space="preserve"> </w:t>
      </w:r>
      <w:r w:rsidR="00CE14A6" w:rsidRPr="00CE14A6">
        <w:rPr>
          <w:b/>
          <w:bCs/>
        </w:rPr>
        <w:t>alphabetically</w:t>
      </w:r>
      <w:r w:rsidR="00943925">
        <w:rPr>
          <w:b/>
          <w:bCs/>
          <w:color w:val="000000" w:themeColor="text1"/>
          <w:lang w:val="en-GB"/>
        </w:rPr>
        <w:t xml:space="preserve"> (ascending)</w:t>
      </w:r>
      <w:r w:rsidRPr="0045400E">
        <w:rPr>
          <w:color w:val="000000" w:themeColor="text1"/>
          <w:lang w:val="en-GB"/>
        </w:rPr>
        <w:t xml:space="preserve">. The most visited locations are those with </w:t>
      </w:r>
      <w:r w:rsidRPr="001D7F8A">
        <w:rPr>
          <w:b/>
          <w:bCs/>
          <w:color w:val="000000" w:themeColor="text1"/>
          <w:lang w:val="en-GB"/>
        </w:rPr>
        <w:t>the most database records</w:t>
      </w:r>
      <w:r w:rsidRPr="0045400E">
        <w:rPr>
          <w:color w:val="000000" w:themeColor="text1"/>
          <w:lang w:val="en-GB"/>
        </w:rPr>
        <w:t>.</w:t>
      </w:r>
    </w:p>
    <w:p w14:paraId="036653B4" w14:textId="12EC99DE" w:rsidR="00CB5ACA" w:rsidRPr="002E1879" w:rsidRDefault="009047B9" w:rsidP="002E1879">
      <w:pPr>
        <w:pStyle w:val="3"/>
        <w:spacing w:before="160" w:after="8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4D85FB3A" w:rsidR="00AE0223" w:rsidRDefault="00AE0223" w:rsidP="0084258C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7F5333D9" w14:textId="2EAE62AD" w:rsidR="004E7F36" w:rsidRDefault="006A0FF5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6A0FF5">
              <w:rPr>
                <w:rFonts w:ascii="Consolas" w:hAnsi="Consolas"/>
                <w:lang w:val="bg-BG"/>
              </w:rPr>
              <w:t># Create instances of RealEstateListing with locations</w:t>
            </w:r>
            <w:r w:rsidRPr="006A0FF5">
              <w:rPr>
                <w:rFonts w:ascii="Consolas" w:hAnsi="Consolas"/>
                <w:lang w:val="bg-BG"/>
              </w:rPr>
              <w:br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House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10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3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Los Angeles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</w:p>
          <w:p w14:paraId="332A5030" w14:textId="34341BCE" w:rsidR="001D7F8A" w:rsidRPr="006A0FF5" w:rsidRDefault="006A0FF5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proofErr w:type="spellStart"/>
            <w:r w:rsidRPr="006A0FF5">
              <w:rPr>
                <w:rFonts w:ascii="Consolas" w:hAnsi="Consolas"/>
                <w:lang w:val="bg-BG"/>
              </w:rPr>
              <w:lastRenderedPageBreak/>
              <w:t>RealEstateListing.objects.creat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Fla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c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75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2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='New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York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City</w:t>
            </w:r>
            <w:proofErr w:type="spellEnd"/>
            <w:r w:rsidRPr="006A0FF5">
              <w:rPr>
                <w:rFonts w:ascii="Consolas" w:hAnsi="Consolas"/>
                <w:lang w:val="bg-BG"/>
              </w:rPr>
              <w:t>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creat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Villa</w:t>
            </w:r>
            <w:proofErr w:type="spellEnd"/>
            <w:r w:rsidRPr="006A0FF5">
              <w:rPr>
                <w:rFonts w:ascii="Consolas" w:hAnsi="Consolas"/>
                <w:lang w:val="bg-BG"/>
              </w:rPr>
              <w:t>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c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25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4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Angele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 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Sam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a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first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creat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House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c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12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3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Sa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Francisco</w:t>
            </w:r>
            <w:proofErr w:type="spellEnd"/>
            <w:r w:rsidRPr="006A0FF5">
              <w:rPr>
                <w:rFonts w:ascii="Consolas" w:hAnsi="Consolas"/>
                <w:lang w:val="bg-BG"/>
              </w:rPr>
              <w:t>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u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by_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method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house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by_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'House'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("House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"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fo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house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f"-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u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_price_rang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method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affordable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in_price_rang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75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 12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"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c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ang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"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fo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affordable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f"-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u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with_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method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two_bedroom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with_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2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"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wo-bedroom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"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fo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wo_bedroom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f"-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u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opular_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method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opular_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popular_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"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opula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"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fo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opular_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print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(f"- {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ocation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['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ocation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']}</w:t>
            </w:r>
            <w:r w:rsidR="00CE14A6">
              <w:t xml:space="preserve"> </w:t>
            </w:r>
            <w:r w:rsidR="00CE14A6" w:rsidRPr="00CE14A6">
              <w:rPr>
                <w:rFonts w:ascii="Consolas" w:hAnsi="Consolas"/>
                <w:lang w:val="bg-BG"/>
              </w:rPr>
              <w:t xml:space="preserve">; 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istings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: {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ocation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['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ocation_count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']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84258C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0CAF8F4D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House listings:</w:t>
            </w:r>
          </w:p>
          <w:p w14:paraId="77ABE079" w14:textId="17CF7C51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Los Angeles</w:t>
            </w:r>
          </w:p>
          <w:p w14:paraId="52C89664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San Francisco</w:t>
            </w:r>
          </w:p>
          <w:p w14:paraId="743E6925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Price in range listings:</w:t>
            </w:r>
          </w:p>
          <w:p w14:paraId="1954A316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Los Angeles</w:t>
            </w:r>
          </w:p>
          <w:p w14:paraId="5F01332B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Flat in New York City</w:t>
            </w:r>
          </w:p>
          <w:p w14:paraId="4C14F0F5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San Francisco</w:t>
            </w:r>
          </w:p>
          <w:p w14:paraId="5A6CB5E7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Two-bedroom listings:</w:t>
            </w:r>
          </w:p>
          <w:p w14:paraId="178B4306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Flat in New York City</w:t>
            </w:r>
          </w:p>
          <w:p w14:paraId="54970A6E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Popular locations:</w:t>
            </w:r>
          </w:p>
          <w:p w14:paraId="15AC8157" w14:textId="0D706C5A" w:rsidR="00CE14A6" w:rsidRPr="00CE14A6" w:rsidRDefault="00CE14A6" w:rsidP="00CE14A6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E14A6">
              <w:rPr>
                <w:rFonts w:ascii="Consolas" w:hAnsi="Consolas"/>
                <w:lang w:val="en-GB"/>
              </w:rPr>
              <w:t>- Los Angeles; Listings: 2</w:t>
            </w:r>
          </w:p>
          <w:p w14:paraId="26CACA13" w14:textId="3059BB81" w:rsidR="00AE0223" w:rsidRDefault="00CE14A6" w:rsidP="00CE14A6">
            <w:pPr>
              <w:spacing w:before="160" w:after="80"/>
              <w:rPr>
                <w:b/>
                <w:bCs/>
                <w:lang w:val="en-GB"/>
              </w:rPr>
            </w:pPr>
            <w:r w:rsidRPr="00CE14A6">
              <w:rPr>
                <w:rFonts w:ascii="Consolas" w:hAnsi="Consolas"/>
                <w:lang w:val="en-GB"/>
              </w:rPr>
              <w:t>- New York City; Listings: 1</w:t>
            </w:r>
          </w:p>
        </w:tc>
      </w:tr>
    </w:tbl>
    <w:p w14:paraId="7C343546" w14:textId="47F67510" w:rsidR="0062487B" w:rsidRPr="007C7B22" w:rsidRDefault="0062487B" w:rsidP="002A0162">
      <w:pPr>
        <w:pStyle w:val="2"/>
        <w:numPr>
          <w:ilvl w:val="0"/>
          <w:numId w:val="16"/>
        </w:numPr>
        <w:tabs>
          <w:tab w:val="left" w:pos="1843"/>
        </w:tabs>
        <w:spacing w:after="80"/>
        <w:ind w:left="357" w:hanging="357"/>
      </w:pPr>
      <w:r>
        <w:t>Video Games Library</w:t>
      </w:r>
    </w:p>
    <w:p w14:paraId="7488825E" w14:textId="07CFCD32" w:rsidR="00BB4085" w:rsidRDefault="00BB4085" w:rsidP="002E1879">
      <w:pPr>
        <w:pStyle w:val="3"/>
        <w:spacing w:before="160" w:after="80"/>
        <w:rPr>
          <w:rFonts w:eastAsiaTheme="minorHAnsi" w:cstheme="minorBidi"/>
          <w:b w:val="0"/>
          <w:color w:val="auto"/>
          <w:sz w:val="22"/>
          <w:szCs w:val="22"/>
        </w:rPr>
      </w:pPr>
      <w:r w:rsidRPr="00BB4085">
        <w:rPr>
          <w:rFonts w:eastAsiaTheme="minorHAnsi" w:cstheme="minorBidi"/>
          <w:b w:val="0"/>
          <w:color w:val="auto"/>
          <w:sz w:val="22"/>
          <w:szCs w:val="22"/>
        </w:rPr>
        <w:t>You'll create a range of tools to explore the world of video games, allowing users to discover top-rated titles, filter games by release dates, and gain a deeper understanding of popular genres. These methods will empower users to make informed decisions and find the perfect gaming experiences tailored to their preferences.</w:t>
      </w:r>
    </w:p>
    <w:p w14:paraId="02F9B0F1" w14:textId="06653AAC" w:rsidR="0062487B" w:rsidRPr="0045400E" w:rsidRDefault="0062487B" w:rsidP="002E1879">
      <w:pPr>
        <w:pStyle w:val="3"/>
        <w:spacing w:before="160" w:after="80"/>
      </w:pPr>
      <w:r w:rsidRPr="0045400E">
        <w:t xml:space="preserve">Model </w:t>
      </w:r>
      <w:proofErr w:type="spellStart"/>
      <w:r w:rsidRPr="0045400E">
        <w:t>VideoGame</w:t>
      </w:r>
      <w:proofErr w:type="spellEnd"/>
    </w:p>
    <w:p w14:paraId="17871674" w14:textId="4A8C5E19" w:rsidR="004E7F36" w:rsidRDefault="004E7F36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Use the </w:t>
      </w:r>
      <w:r w:rsidRPr="00983CEE">
        <w:rPr>
          <w:b/>
          <w:bCs/>
          <w:lang w:val="en-GB"/>
        </w:rPr>
        <w:t>already-configured</w:t>
      </w:r>
      <w:r>
        <w:rPr>
          <w:lang w:val="en-GB"/>
        </w:rPr>
        <w:t xml:space="preserve"> Django model called </w:t>
      </w:r>
      <w:r w:rsidR="0062487B">
        <w:rPr>
          <w:lang w:val="en-GB"/>
        </w:rPr>
        <w:t>"</w:t>
      </w:r>
      <w:proofErr w:type="spellStart"/>
      <w:r w:rsidR="0062487B">
        <w:rPr>
          <w:rFonts w:ascii="Consolas" w:hAnsi="Consolas"/>
          <w:b/>
          <w:bCs/>
          <w:lang w:val="en-GB"/>
        </w:rPr>
        <w:t>VideoGame</w:t>
      </w:r>
      <w:proofErr w:type="spellEnd"/>
      <w:r w:rsidR="0062487B">
        <w:rPr>
          <w:rFonts w:ascii="Consolas" w:hAnsi="Consolas"/>
          <w:b/>
          <w:bCs/>
          <w:lang w:val="en-GB"/>
        </w:rPr>
        <w:t>"</w:t>
      </w:r>
      <w:r w:rsidR="0062487B">
        <w:rPr>
          <w:rFonts w:cstheme="minorHAnsi"/>
          <w:lang w:val="en-GB"/>
        </w:rPr>
        <w:t xml:space="preserve"> with the provided </w:t>
      </w:r>
      <w:r w:rsidRPr="00983CEE">
        <w:rPr>
          <w:rFonts w:cstheme="minorHAnsi"/>
          <w:b/>
          <w:bCs/>
          <w:lang w:val="en-GB"/>
        </w:rPr>
        <w:t>fields</w:t>
      </w:r>
      <w:r w:rsidR="0053386A">
        <w:rPr>
          <w:lang w:val="en-GB"/>
        </w:rPr>
        <w:t>:</w:t>
      </w:r>
    </w:p>
    <w:p w14:paraId="0AAC6401" w14:textId="4A84F324" w:rsidR="004E7F36" w:rsidRDefault="004E7F36" w:rsidP="002E1879">
      <w:pPr>
        <w:pStyle w:val="af0"/>
        <w:numPr>
          <w:ilvl w:val="0"/>
          <w:numId w:val="24"/>
        </w:numPr>
        <w:spacing w:before="160" w:after="80"/>
        <w:rPr>
          <w:lang w:val="en-GB"/>
        </w:rPr>
      </w:pPr>
      <w:r w:rsidRPr="004E7F36">
        <w:rPr>
          <w:rFonts w:ascii="Consolas" w:hAnsi="Consolas"/>
          <w:b/>
          <w:bCs/>
          <w:lang w:val="en-GB"/>
        </w:rPr>
        <w:t>title</w:t>
      </w:r>
      <w:r w:rsidRPr="004E7F36">
        <w:rPr>
          <w:lang w:val="en-GB"/>
        </w:rPr>
        <w:t xml:space="preserve">, </w:t>
      </w:r>
      <w:r w:rsidRPr="004E7F36">
        <w:rPr>
          <w:rFonts w:ascii="Consolas" w:hAnsi="Consolas"/>
          <w:b/>
          <w:bCs/>
          <w:lang w:val="en-GB"/>
        </w:rPr>
        <w:t>genre</w:t>
      </w:r>
      <w:r w:rsidRPr="004E7F36">
        <w:rPr>
          <w:lang w:val="en-GB"/>
        </w:rPr>
        <w:t xml:space="preserve">, </w:t>
      </w:r>
      <w:r w:rsidRPr="004E7F36">
        <w:rPr>
          <w:rFonts w:ascii="Consolas" w:hAnsi="Consolas"/>
          <w:b/>
          <w:bCs/>
          <w:lang w:val="en-GB"/>
        </w:rPr>
        <w:t>rating</w:t>
      </w:r>
      <w:r w:rsidRPr="004E7F36">
        <w:rPr>
          <w:lang w:val="en-GB"/>
        </w:rPr>
        <w:t xml:space="preserve">, and </w:t>
      </w:r>
      <w:proofErr w:type="spellStart"/>
      <w:r w:rsidRPr="004E7F36">
        <w:rPr>
          <w:rFonts w:ascii="Consolas" w:hAnsi="Consolas"/>
          <w:b/>
          <w:bCs/>
          <w:lang w:val="en-GB"/>
        </w:rPr>
        <w:t>release_year</w:t>
      </w:r>
      <w:proofErr w:type="spellEnd"/>
      <w:r w:rsidRPr="004E7F36">
        <w:rPr>
          <w:lang w:val="en-GB"/>
        </w:rPr>
        <w:t>.</w:t>
      </w:r>
    </w:p>
    <w:p w14:paraId="4087B7D5" w14:textId="52EB5561" w:rsidR="004E7F36" w:rsidRPr="004E7F36" w:rsidRDefault="004E7F36" w:rsidP="002E1879">
      <w:pPr>
        <w:pStyle w:val="af0"/>
        <w:numPr>
          <w:ilvl w:val="0"/>
          <w:numId w:val="24"/>
        </w:numPr>
        <w:spacing w:before="160" w:after="80"/>
        <w:rPr>
          <w:lang w:val="bg-BG"/>
        </w:rPr>
      </w:pPr>
      <w:r>
        <w:rPr>
          <w:rFonts w:ascii="Consolas" w:hAnsi="Consolas"/>
          <w:b/>
          <w:bCs/>
          <w:lang w:val="en-GB"/>
        </w:rPr>
        <w:t>objects</w:t>
      </w:r>
      <w:r>
        <w:rPr>
          <w:lang w:val="en-GB"/>
        </w:rPr>
        <w:t xml:space="preserve">" </w:t>
      </w:r>
      <w:r w:rsidR="00F168C6">
        <w:rPr>
          <w:lang w:val="en-GB"/>
        </w:rPr>
        <w:t>-</w:t>
      </w:r>
      <w:r>
        <w:rPr>
          <w:lang w:val="en-GB"/>
        </w:rPr>
        <w:t xml:space="preserve"> custom manager </w:t>
      </w:r>
      <w:r w:rsidR="00F168C6">
        <w:rPr>
          <w:lang w:val="en-GB"/>
        </w:rPr>
        <w:t>-</w:t>
      </w:r>
      <w:r>
        <w:rPr>
          <w:lang w:val="en-GB"/>
        </w:rPr>
        <w:t xml:space="preserve"> </w:t>
      </w:r>
      <w:r w:rsidRPr="0062487B">
        <w:rPr>
          <w:rFonts w:ascii="Consolas" w:hAnsi="Consolas"/>
          <w:b/>
          <w:bCs/>
          <w:lang w:val="en-GB"/>
        </w:rPr>
        <w:t>"</w:t>
      </w:r>
      <w:proofErr w:type="gramStart"/>
      <w:r w:rsidRPr="0062487B">
        <w:rPr>
          <w:rFonts w:ascii="Consolas" w:hAnsi="Consolas"/>
          <w:b/>
          <w:bCs/>
          <w:lang w:val="bg-BG"/>
        </w:rPr>
        <w:t>VideoGameManager</w:t>
      </w:r>
      <w:r w:rsidRPr="0062487B">
        <w:rPr>
          <w:rFonts w:ascii="Consolas" w:hAnsi="Consolas"/>
          <w:b/>
          <w:bCs/>
        </w:rPr>
        <w:t>(</w:t>
      </w:r>
      <w:proofErr w:type="gramEnd"/>
      <w:r w:rsidRPr="0062487B">
        <w:rPr>
          <w:rFonts w:ascii="Consolas" w:hAnsi="Consolas"/>
          <w:b/>
          <w:bCs/>
        </w:rPr>
        <w:t>)"</w:t>
      </w:r>
      <w:r w:rsidRPr="004E7F36">
        <w:rPr>
          <w:rFonts w:cstheme="minorHAnsi"/>
          <w:lang w:val="en-GB"/>
        </w:rPr>
        <w:t>.</w:t>
      </w:r>
    </w:p>
    <w:p w14:paraId="1074F1A2" w14:textId="4E69D325" w:rsidR="00BB460A" w:rsidRPr="004E7F36" w:rsidRDefault="004E7F36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For some of them, you should apply several </w:t>
      </w:r>
      <w:r w:rsidRPr="004E7F36">
        <w:rPr>
          <w:b/>
          <w:bCs/>
          <w:lang w:val="en-GB"/>
        </w:rPr>
        <w:t>validations</w:t>
      </w:r>
      <w:r>
        <w:rPr>
          <w:lang w:val="en-GB"/>
        </w:rPr>
        <w:t>.</w:t>
      </w:r>
    </w:p>
    <w:p w14:paraId="341C016D" w14:textId="0459FC14" w:rsidR="0062487B" w:rsidRPr="00A56B20" w:rsidRDefault="0062487B" w:rsidP="002E1879">
      <w:pPr>
        <w:pStyle w:val="af0"/>
        <w:numPr>
          <w:ilvl w:val="0"/>
          <w:numId w:val="18"/>
        </w:numPr>
        <w:spacing w:before="160" w:after="80"/>
        <w:rPr>
          <w:lang w:val="bg-BG"/>
        </w:rPr>
      </w:pPr>
      <w:r>
        <w:rPr>
          <w:rFonts w:ascii="Consolas" w:hAnsi="Consolas"/>
          <w:b/>
          <w:bCs/>
          <w:lang w:val="en-GB"/>
        </w:rPr>
        <w:t>rating</w:t>
      </w:r>
      <w:r w:rsidR="004E7F36">
        <w:rPr>
          <w:lang w:val="en-GB"/>
        </w:rPr>
        <w:t xml:space="preserve"> - t</w:t>
      </w:r>
      <w:r w:rsidR="00DC14C5">
        <w:rPr>
          <w:lang w:val="en-GB"/>
        </w:rPr>
        <w:t xml:space="preserve">he </w:t>
      </w:r>
      <w:r w:rsidR="00DC14C5" w:rsidRPr="00502259">
        <w:rPr>
          <w:b/>
          <w:bCs/>
          <w:lang w:val="en-GB"/>
        </w:rPr>
        <w:t>rating</w:t>
      </w:r>
      <w:r w:rsidR="00DC14C5">
        <w:rPr>
          <w:lang w:val="en-GB"/>
        </w:rPr>
        <w:t xml:space="preserve"> must be between </w:t>
      </w:r>
      <w:r w:rsidR="00DC14C5" w:rsidRPr="00A56B20">
        <w:rPr>
          <w:b/>
          <w:bCs/>
          <w:lang w:val="en-GB"/>
        </w:rPr>
        <w:t>0.0</w:t>
      </w:r>
      <w:r w:rsidR="00DC14C5">
        <w:rPr>
          <w:lang w:val="en-GB"/>
        </w:rPr>
        <w:t xml:space="preserve"> and </w:t>
      </w:r>
      <w:r w:rsidR="00DC14C5" w:rsidRPr="00A56B20">
        <w:rPr>
          <w:b/>
          <w:bCs/>
          <w:lang w:val="en-GB"/>
        </w:rPr>
        <w:t>10.0</w:t>
      </w:r>
      <w:r w:rsidR="004E7F36">
        <w:rPr>
          <w:b/>
          <w:bCs/>
          <w:lang w:val="en-GB"/>
        </w:rPr>
        <w:t xml:space="preserve"> (both inclusive)</w:t>
      </w:r>
      <w:r w:rsidR="00DC14C5">
        <w:rPr>
          <w:lang w:val="en-GB"/>
        </w:rPr>
        <w:t xml:space="preserve">, otherwise </w:t>
      </w:r>
      <w:r w:rsidR="00DC14C5" w:rsidRPr="00A56B20">
        <w:rPr>
          <w:b/>
          <w:bCs/>
          <w:lang w:val="en-GB"/>
        </w:rPr>
        <w:t>raise</w:t>
      </w:r>
      <w:r w:rsidR="00DC14C5">
        <w:rPr>
          <w:lang w:val="en-GB"/>
        </w:rPr>
        <w:t xml:space="preserve"> a </w:t>
      </w:r>
      <w:proofErr w:type="spellStart"/>
      <w:r w:rsidR="00DC14C5" w:rsidRPr="00A56B20">
        <w:rPr>
          <w:rFonts w:ascii="Consolas" w:hAnsi="Consolas"/>
          <w:b/>
          <w:bCs/>
          <w:lang w:val="en-GB"/>
        </w:rPr>
        <w:t>ValidationError</w:t>
      </w:r>
      <w:proofErr w:type="spellEnd"/>
      <w:r w:rsidR="00DC14C5">
        <w:rPr>
          <w:lang w:val="en-GB"/>
        </w:rPr>
        <w:t xml:space="preserve"> with the message: </w:t>
      </w:r>
      <w:r w:rsidR="00A56B20" w:rsidRPr="00A56B20">
        <w:rPr>
          <w:rFonts w:ascii="Consolas" w:hAnsi="Consolas"/>
          <w:b/>
          <w:bCs/>
          <w:lang w:val="bg-BG"/>
        </w:rPr>
        <w:t>"The rating must be between 0.0 and 10.0"</w:t>
      </w:r>
      <w:r w:rsidR="00A56B20" w:rsidRPr="004E7F36">
        <w:rPr>
          <w:rFonts w:cstheme="minorHAnsi"/>
        </w:rPr>
        <w:t>.</w:t>
      </w:r>
    </w:p>
    <w:p w14:paraId="316F737D" w14:textId="588F165E" w:rsidR="0062487B" w:rsidRPr="003740DE" w:rsidRDefault="0062487B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release_year</w:t>
      </w:r>
      <w:proofErr w:type="spellEnd"/>
      <w:r>
        <w:rPr>
          <w:lang w:val="en-GB"/>
        </w:rPr>
        <w:t xml:space="preserve"> </w:t>
      </w:r>
      <w:r w:rsidR="004E7F36">
        <w:rPr>
          <w:lang w:val="en-GB"/>
        </w:rPr>
        <w:t>- t</w:t>
      </w:r>
      <w:r w:rsidR="00A56B20">
        <w:rPr>
          <w:lang w:val="en-GB"/>
        </w:rPr>
        <w:t xml:space="preserve">he release year must be between </w:t>
      </w:r>
      <w:r w:rsidR="00A56B20">
        <w:rPr>
          <w:b/>
          <w:bCs/>
          <w:lang w:val="en-GB"/>
        </w:rPr>
        <w:t>1990</w:t>
      </w:r>
      <w:r w:rsidR="00A56B20">
        <w:rPr>
          <w:lang w:val="en-GB"/>
        </w:rPr>
        <w:t xml:space="preserve"> and </w:t>
      </w:r>
      <w:r w:rsidR="00A56B20">
        <w:rPr>
          <w:b/>
          <w:bCs/>
          <w:lang w:val="en-GB"/>
        </w:rPr>
        <w:t>2023</w:t>
      </w:r>
      <w:r w:rsidR="004E7F36">
        <w:rPr>
          <w:b/>
          <w:bCs/>
          <w:lang w:val="en-GB"/>
        </w:rPr>
        <w:t xml:space="preserve"> (both inclusive)</w:t>
      </w:r>
      <w:r w:rsidR="00A56B20">
        <w:rPr>
          <w:lang w:val="en-GB"/>
        </w:rPr>
        <w:t xml:space="preserve">, otherwise </w:t>
      </w:r>
      <w:r w:rsidR="00A56B20" w:rsidRPr="00A56B20">
        <w:rPr>
          <w:b/>
          <w:bCs/>
          <w:lang w:val="en-GB"/>
        </w:rPr>
        <w:t>raise</w:t>
      </w:r>
      <w:r w:rsidR="00A56B20">
        <w:rPr>
          <w:lang w:val="en-GB"/>
        </w:rPr>
        <w:t xml:space="preserve"> a </w:t>
      </w:r>
      <w:proofErr w:type="spellStart"/>
      <w:r w:rsidR="00A56B20" w:rsidRPr="00A56B20">
        <w:rPr>
          <w:rFonts w:ascii="Consolas" w:hAnsi="Consolas"/>
          <w:b/>
          <w:bCs/>
          <w:lang w:val="en-GB"/>
        </w:rPr>
        <w:t>ValidationError</w:t>
      </w:r>
      <w:proofErr w:type="spellEnd"/>
      <w:r w:rsidR="00A56B20">
        <w:rPr>
          <w:lang w:val="en-GB"/>
        </w:rPr>
        <w:t xml:space="preserve"> with the message: </w:t>
      </w:r>
      <w:r w:rsidR="00A56B20" w:rsidRPr="00A56B20">
        <w:rPr>
          <w:rFonts w:ascii="Consolas" w:hAnsi="Consolas"/>
          <w:b/>
          <w:bCs/>
          <w:lang w:val="bg-BG"/>
        </w:rPr>
        <w:t xml:space="preserve">"The </w:t>
      </w:r>
      <w:r w:rsidR="00A56B20">
        <w:rPr>
          <w:rFonts w:ascii="Consolas" w:hAnsi="Consolas"/>
          <w:b/>
          <w:bCs/>
        </w:rPr>
        <w:t>release year</w:t>
      </w:r>
      <w:r w:rsidR="00A56B20" w:rsidRPr="00A56B20">
        <w:rPr>
          <w:rFonts w:ascii="Consolas" w:hAnsi="Consolas"/>
          <w:b/>
          <w:bCs/>
          <w:lang w:val="bg-BG"/>
        </w:rPr>
        <w:t xml:space="preserve"> must be between </w:t>
      </w:r>
      <w:r w:rsidR="00A56B20">
        <w:rPr>
          <w:rFonts w:ascii="Consolas" w:hAnsi="Consolas"/>
          <w:b/>
          <w:bCs/>
        </w:rPr>
        <w:t>1990</w:t>
      </w:r>
      <w:r w:rsidR="00A56B20" w:rsidRPr="00A56B20">
        <w:rPr>
          <w:rFonts w:ascii="Consolas" w:hAnsi="Consolas"/>
          <w:b/>
          <w:bCs/>
          <w:lang w:val="bg-BG"/>
        </w:rPr>
        <w:t xml:space="preserve"> and </w:t>
      </w:r>
      <w:r w:rsidR="00A56B20">
        <w:rPr>
          <w:rFonts w:ascii="Consolas" w:hAnsi="Consolas"/>
          <w:b/>
          <w:bCs/>
        </w:rPr>
        <w:t>2023</w:t>
      </w:r>
      <w:r w:rsidR="00A56B20" w:rsidRPr="00A56B20">
        <w:rPr>
          <w:rFonts w:ascii="Consolas" w:hAnsi="Consolas"/>
          <w:b/>
          <w:bCs/>
          <w:lang w:val="bg-BG"/>
        </w:rPr>
        <w:t>"</w:t>
      </w:r>
      <w:r w:rsidR="00A56B20" w:rsidRPr="004E7F36">
        <w:rPr>
          <w:rFonts w:cstheme="minorHAnsi"/>
          <w:b/>
          <w:bCs/>
        </w:rPr>
        <w:t>.</w:t>
      </w:r>
    </w:p>
    <w:p w14:paraId="291E2645" w14:textId="0E80463F" w:rsidR="0062487B" w:rsidRPr="0045400E" w:rsidRDefault="0062487B" w:rsidP="002E1879">
      <w:pPr>
        <w:pStyle w:val="3"/>
        <w:spacing w:before="160" w:after="80"/>
      </w:pPr>
      <w:r w:rsidRPr="0045400E">
        <w:t xml:space="preserve">Manager </w:t>
      </w:r>
      <w:proofErr w:type="spellStart"/>
      <w:r w:rsidR="00BB460A" w:rsidRPr="0045400E">
        <w:t>VideoGameManager</w:t>
      </w:r>
      <w:proofErr w:type="spellEnd"/>
    </w:p>
    <w:p w14:paraId="04AEE044" w14:textId="77777777" w:rsidR="0062487B" w:rsidRDefault="0062487B" w:rsidP="002E1879">
      <w:pPr>
        <w:spacing w:before="160" w:after="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e a </w:t>
      </w:r>
      <w:r w:rsidRPr="00316CC0">
        <w:rPr>
          <w:b/>
          <w:bCs/>
          <w:color w:val="000000" w:themeColor="text1"/>
          <w:lang w:val="en-GB"/>
        </w:rPr>
        <w:t>custom</w:t>
      </w:r>
      <w:r>
        <w:rPr>
          <w:color w:val="000000" w:themeColor="text1"/>
          <w:lang w:val="en-GB"/>
        </w:rPr>
        <w:t xml:space="preserve"> </w:t>
      </w:r>
      <w:r w:rsidRPr="00BB460A">
        <w:rPr>
          <w:b/>
          <w:bCs/>
          <w:color w:val="000000" w:themeColor="text1"/>
          <w:lang w:val="en-GB"/>
        </w:rPr>
        <w:t>manager</w:t>
      </w:r>
      <w:r>
        <w:rPr>
          <w:color w:val="000000" w:themeColor="text1"/>
          <w:lang w:val="en-GB"/>
        </w:rPr>
        <w:t xml:space="preserve"> that handles different types of </w:t>
      </w:r>
      <w:r w:rsidRPr="00BB460A">
        <w:rPr>
          <w:b/>
          <w:bCs/>
          <w:color w:val="000000" w:themeColor="text1"/>
          <w:lang w:val="en-GB"/>
        </w:rPr>
        <w:t>queries</w:t>
      </w:r>
      <w:r>
        <w:rPr>
          <w:color w:val="000000" w:themeColor="text1"/>
          <w:lang w:val="en-GB"/>
        </w:rPr>
        <w:t xml:space="preserve">. The custom manager has the following </w:t>
      </w:r>
      <w:r w:rsidRPr="004E7F36">
        <w:rPr>
          <w:b/>
          <w:bCs/>
          <w:color w:val="000000" w:themeColor="text1"/>
          <w:lang w:val="en-GB"/>
        </w:rPr>
        <w:t>methods</w:t>
      </w:r>
      <w:r>
        <w:rPr>
          <w:color w:val="000000" w:themeColor="text1"/>
          <w:lang w:val="en-GB"/>
        </w:rPr>
        <w:t>:</w:t>
      </w:r>
    </w:p>
    <w:p w14:paraId="43DE30D9" w14:textId="5DAEF591" w:rsidR="0062487B" w:rsidRPr="002A0162" w:rsidRDefault="00BB460A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games_by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genre</w:t>
      </w:r>
      <w:proofErr w:type="spellEnd"/>
      <w:r w:rsidR="00A23C86"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A23C86" w:rsidRPr="002A0162">
        <w:rPr>
          <w:rFonts w:ascii="Consolas" w:hAnsi="Consolas"/>
          <w:b/>
          <w:bCs/>
          <w:color w:val="000000" w:themeColor="text1"/>
          <w:lang w:val="en-GB"/>
        </w:rPr>
        <w:t>genre</w:t>
      </w:r>
      <w:r w:rsidR="00502259" w:rsidRPr="002A0162">
        <w:rPr>
          <w:rFonts w:ascii="Consolas" w:hAnsi="Consolas"/>
          <w:b/>
          <w:bCs/>
          <w:color w:val="000000" w:themeColor="text1"/>
          <w:lang w:val="en-GB"/>
        </w:rPr>
        <w:t>: str</w:t>
      </w:r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62487B"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="0062487B" w:rsidRPr="002A0162">
        <w:rPr>
          <w:color w:val="000000" w:themeColor="text1"/>
          <w:lang w:val="en-GB"/>
        </w:rPr>
        <w:t xml:space="preserve"> </w:t>
      </w:r>
      <w:r w:rsidR="0062487B" w:rsidRPr="002A0162">
        <w:rPr>
          <w:b/>
          <w:bCs/>
          <w:color w:val="000000" w:themeColor="text1"/>
          <w:lang w:val="en-GB"/>
        </w:rPr>
        <w:t>returns</w:t>
      </w:r>
      <w:r w:rsidR="0062487B" w:rsidRPr="002A0162">
        <w:rPr>
          <w:color w:val="000000" w:themeColor="text1"/>
          <w:lang w:val="en-GB"/>
        </w:rPr>
        <w:t xml:space="preserve"> all </w:t>
      </w:r>
      <w:r w:rsidRPr="002A0162">
        <w:rPr>
          <w:color w:val="000000" w:themeColor="text1"/>
          <w:lang w:val="en-GB"/>
        </w:rPr>
        <w:t>game</w:t>
      </w:r>
      <w:r w:rsidR="0062487B" w:rsidRPr="002A0162">
        <w:rPr>
          <w:color w:val="000000" w:themeColor="text1"/>
          <w:lang w:val="en-GB"/>
        </w:rPr>
        <w:t xml:space="preserve"> </w:t>
      </w:r>
      <w:r w:rsidR="0062487B" w:rsidRPr="002A0162">
        <w:rPr>
          <w:b/>
          <w:bCs/>
          <w:color w:val="000000" w:themeColor="text1"/>
          <w:lang w:val="en-GB"/>
        </w:rPr>
        <w:t>objects</w:t>
      </w:r>
      <w:r w:rsidR="00ED0E63" w:rsidRPr="002A0162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ED0E63" w:rsidRPr="002A0162">
        <w:rPr>
          <w:b/>
          <w:bCs/>
          <w:color w:val="000000" w:themeColor="text1"/>
          <w:lang w:val="en-GB"/>
        </w:rPr>
        <w:t>queryset</w:t>
      </w:r>
      <w:proofErr w:type="spellEnd"/>
      <w:r w:rsidR="00ED0E63" w:rsidRPr="002A0162">
        <w:rPr>
          <w:b/>
          <w:bCs/>
          <w:color w:val="000000" w:themeColor="text1"/>
          <w:lang w:val="en-GB"/>
        </w:rPr>
        <w:t>)</w:t>
      </w:r>
      <w:r w:rsidR="00ED0E63" w:rsidRPr="002A0162">
        <w:rPr>
          <w:color w:val="000000" w:themeColor="text1"/>
          <w:lang w:val="en-GB"/>
        </w:rPr>
        <w:t xml:space="preserve"> </w:t>
      </w:r>
      <w:r w:rsidR="0062487B" w:rsidRPr="002A0162">
        <w:rPr>
          <w:color w:val="000000" w:themeColor="text1"/>
          <w:lang w:val="en-GB"/>
        </w:rPr>
        <w:t xml:space="preserve">from the given </w:t>
      </w:r>
      <w:r w:rsidR="00A23C86" w:rsidRPr="002A0162">
        <w:rPr>
          <w:b/>
          <w:bCs/>
          <w:color w:val="000000" w:themeColor="text1"/>
          <w:lang w:val="en-GB"/>
        </w:rPr>
        <w:t>genre</w:t>
      </w:r>
      <w:r w:rsidR="0062487B" w:rsidRPr="002A0162">
        <w:rPr>
          <w:color w:val="000000" w:themeColor="text1"/>
          <w:lang w:val="en-GB"/>
        </w:rPr>
        <w:t>.</w:t>
      </w:r>
    </w:p>
    <w:p w14:paraId="3E04CBC0" w14:textId="298490AD" w:rsidR="0062487B" w:rsidRPr="002A0162" w:rsidRDefault="00A23C86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recently_released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games</w:t>
      </w:r>
      <w:proofErr w:type="spellEnd"/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2A0162">
        <w:rPr>
          <w:rFonts w:ascii="Consolas" w:hAnsi="Consolas"/>
          <w:b/>
          <w:bCs/>
          <w:color w:val="000000" w:themeColor="text1"/>
          <w:lang w:val="en-GB"/>
        </w:rPr>
        <w:t>year</w:t>
      </w:r>
      <w:r w:rsidR="00502259" w:rsidRPr="002A0162">
        <w:rPr>
          <w:rFonts w:ascii="Consolas" w:hAnsi="Consolas"/>
          <w:b/>
          <w:bCs/>
          <w:color w:val="000000" w:themeColor="text1"/>
          <w:lang w:val="en-GB"/>
        </w:rPr>
        <w:t>: int</w:t>
      </w:r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62487B"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="0062487B" w:rsidRPr="002A0162">
        <w:rPr>
          <w:color w:val="000000" w:themeColor="text1"/>
          <w:lang w:val="en-GB"/>
        </w:rPr>
        <w:t xml:space="preserve"> </w:t>
      </w:r>
      <w:r w:rsidR="0062487B" w:rsidRPr="002A0162">
        <w:rPr>
          <w:b/>
          <w:bCs/>
          <w:color w:val="000000" w:themeColor="text1"/>
          <w:lang w:val="en-GB"/>
        </w:rPr>
        <w:t>returns</w:t>
      </w:r>
      <w:r w:rsidR="0062487B" w:rsidRPr="002A0162">
        <w:rPr>
          <w:color w:val="000000" w:themeColor="text1"/>
          <w:lang w:val="en-GB"/>
        </w:rPr>
        <w:t xml:space="preserve"> all</w:t>
      </w:r>
      <w:r w:rsidRPr="002A0162">
        <w:rPr>
          <w:color w:val="000000" w:themeColor="text1"/>
          <w:lang w:val="en-GB"/>
        </w:rPr>
        <w:t xml:space="preserve"> game </w:t>
      </w:r>
      <w:r w:rsidRPr="002A0162">
        <w:rPr>
          <w:b/>
          <w:bCs/>
          <w:color w:val="000000" w:themeColor="text1"/>
          <w:lang w:val="en-GB"/>
        </w:rPr>
        <w:t>objects</w:t>
      </w:r>
      <w:r w:rsidR="00ED0E63" w:rsidRPr="002A0162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ED0E63" w:rsidRPr="002A0162">
        <w:rPr>
          <w:b/>
          <w:bCs/>
          <w:color w:val="000000" w:themeColor="text1"/>
          <w:lang w:val="en-GB"/>
        </w:rPr>
        <w:t>queryset</w:t>
      </w:r>
      <w:proofErr w:type="spellEnd"/>
      <w:r w:rsidR="00ED0E63" w:rsidRPr="002A0162">
        <w:rPr>
          <w:b/>
          <w:bCs/>
          <w:color w:val="000000" w:themeColor="text1"/>
          <w:lang w:val="en-GB"/>
        </w:rPr>
        <w:t>)</w:t>
      </w:r>
      <w:r w:rsidR="00ED0E63" w:rsidRPr="002A0162">
        <w:rPr>
          <w:color w:val="000000" w:themeColor="text1"/>
          <w:lang w:val="en-GB"/>
        </w:rPr>
        <w:t xml:space="preserve"> </w:t>
      </w:r>
      <w:r w:rsidR="005E2803" w:rsidRPr="002A0162">
        <w:rPr>
          <w:color w:val="000000" w:themeColor="text1"/>
          <w:lang w:val="en-GB"/>
        </w:rPr>
        <w:t xml:space="preserve">that are </w:t>
      </w:r>
      <w:r w:rsidR="005E2803" w:rsidRPr="002A0162">
        <w:rPr>
          <w:b/>
          <w:bCs/>
          <w:color w:val="000000" w:themeColor="text1"/>
          <w:lang w:val="en-GB"/>
        </w:rPr>
        <w:t>released</w:t>
      </w:r>
      <w:r w:rsidR="005E2803" w:rsidRPr="002A0162">
        <w:rPr>
          <w:color w:val="000000" w:themeColor="text1"/>
          <w:lang w:val="en-GB"/>
        </w:rPr>
        <w:t xml:space="preserve"> </w:t>
      </w:r>
      <w:r w:rsidR="005E2803" w:rsidRPr="002A0162">
        <w:rPr>
          <w:b/>
          <w:bCs/>
          <w:color w:val="000000" w:themeColor="text1"/>
          <w:lang w:val="en-GB"/>
        </w:rPr>
        <w:t>after or in the same year</w:t>
      </w:r>
      <w:r w:rsidR="005E2803" w:rsidRPr="002A0162">
        <w:rPr>
          <w:color w:val="000000" w:themeColor="text1"/>
          <w:lang w:val="en-GB"/>
        </w:rPr>
        <w:t xml:space="preserve"> as the given </w:t>
      </w:r>
      <w:r w:rsidR="005E2803" w:rsidRPr="002A0162">
        <w:rPr>
          <w:b/>
          <w:bCs/>
          <w:color w:val="000000" w:themeColor="text1"/>
          <w:lang w:val="en-GB"/>
        </w:rPr>
        <w:t>year</w:t>
      </w:r>
      <w:r w:rsidR="005E2803" w:rsidRPr="002A0162">
        <w:rPr>
          <w:color w:val="000000" w:themeColor="text1"/>
          <w:lang w:val="en-GB"/>
        </w:rPr>
        <w:t>.</w:t>
      </w:r>
    </w:p>
    <w:p w14:paraId="30D030BA" w14:textId="07F051F3" w:rsidR="00316CC0" w:rsidRPr="002A0162" w:rsidRDefault="00316CC0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highest_rated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game</w:t>
      </w:r>
      <w:proofErr w:type="spellEnd"/>
      <w:r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Pr="002A0162">
        <w:rPr>
          <w:color w:val="000000" w:themeColor="text1"/>
          <w:lang w:val="en-GB"/>
        </w:rPr>
        <w:t xml:space="preserve"> </w:t>
      </w:r>
      <w:r w:rsidRPr="002A0162">
        <w:rPr>
          <w:b/>
          <w:bCs/>
          <w:color w:val="000000" w:themeColor="text1"/>
          <w:lang w:val="en-GB"/>
        </w:rPr>
        <w:t>returns</w:t>
      </w:r>
      <w:r w:rsidRPr="002A0162">
        <w:rPr>
          <w:color w:val="000000" w:themeColor="text1"/>
          <w:lang w:val="en-GB"/>
        </w:rPr>
        <w:t xml:space="preserve"> the </w:t>
      </w:r>
      <w:r w:rsidRPr="002A0162">
        <w:rPr>
          <w:b/>
          <w:bCs/>
          <w:color w:val="000000" w:themeColor="text1"/>
          <w:lang w:val="en-GB"/>
        </w:rPr>
        <w:t>highest-rated</w:t>
      </w:r>
      <w:r w:rsidRPr="002A0162">
        <w:rPr>
          <w:color w:val="000000" w:themeColor="text1"/>
          <w:lang w:val="en-GB"/>
        </w:rPr>
        <w:t xml:space="preserve"> game.</w:t>
      </w:r>
    </w:p>
    <w:p w14:paraId="3750C632" w14:textId="37E93057" w:rsidR="00316CC0" w:rsidRPr="002A0162" w:rsidRDefault="00316CC0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lowest_rated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game</w:t>
      </w:r>
      <w:proofErr w:type="spellEnd"/>
      <w:r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Pr="002A0162">
        <w:rPr>
          <w:color w:val="000000" w:themeColor="text1"/>
          <w:lang w:val="en-GB"/>
        </w:rPr>
        <w:t xml:space="preserve"> </w:t>
      </w:r>
      <w:r w:rsidRPr="002A0162">
        <w:rPr>
          <w:b/>
          <w:bCs/>
          <w:color w:val="000000" w:themeColor="text1"/>
          <w:lang w:val="en-GB"/>
        </w:rPr>
        <w:t>returns</w:t>
      </w:r>
      <w:r w:rsidRPr="002A0162">
        <w:rPr>
          <w:color w:val="000000" w:themeColor="text1"/>
          <w:lang w:val="en-GB"/>
        </w:rPr>
        <w:t xml:space="preserve"> the </w:t>
      </w:r>
      <w:r w:rsidRPr="002A0162">
        <w:rPr>
          <w:b/>
          <w:bCs/>
          <w:color w:val="000000" w:themeColor="text1"/>
          <w:lang w:val="en-GB"/>
        </w:rPr>
        <w:t>lowest-rated</w:t>
      </w:r>
      <w:r w:rsidRPr="002A0162">
        <w:rPr>
          <w:color w:val="000000" w:themeColor="text1"/>
          <w:lang w:val="en-GB"/>
        </w:rPr>
        <w:t xml:space="preserve"> game.</w:t>
      </w:r>
    </w:p>
    <w:p w14:paraId="59095333" w14:textId="001CE431" w:rsidR="0062487B" w:rsidRPr="002A0162" w:rsidRDefault="00A23C86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average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rating</w:t>
      </w:r>
      <w:proofErr w:type="spellEnd"/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62487B"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="0062487B" w:rsidRPr="002A0162">
        <w:rPr>
          <w:color w:val="000000" w:themeColor="text1"/>
          <w:lang w:val="en-GB"/>
        </w:rPr>
        <w:t xml:space="preserve"> </w:t>
      </w:r>
      <w:r w:rsidRPr="002A0162">
        <w:rPr>
          <w:b/>
          <w:bCs/>
          <w:color w:val="000000" w:themeColor="text1"/>
          <w:lang w:val="en-GB"/>
        </w:rPr>
        <w:t>returns</w:t>
      </w:r>
      <w:r w:rsidRPr="002A0162">
        <w:rPr>
          <w:color w:val="000000" w:themeColor="text1"/>
          <w:lang w:val="en-GB"/>
        </w:rPr>
        <w:t xml:space="preserve"> the </w:t>
      </w:r>
      <w:r w:rsidRPr="002A0162">
        <w:rPr>
          <w:b/>
          <w:bCs/>
          <w:color w:val="000000" w:themeColor="text1"/>
        </w:rPr>
        <w:t xml:space="preserve">calculation </w:t>
      </w:r>
      <w:r w:rsidRPr="002A0162">
        <w:rPr>
          <w:color w:val="000000" w:themeColor="text1"/>
        </w:rPr>
        <w:t xml:space="preserve">of the </w:t>
      </w:r>
      <w:r w:rsidRPr="002A0162">
        <w:rPr>
          <w:b/>
          <w:bCs/>
          <w:color w:val="000000" w:themeColor="text1"/>
        </w:rPr>
        <w:t>average rating</w:t>
      </w:r>
      <w:r w:rsidRPr="002A0162">
        <w:rPr>
          <w:color w:val="000000" w:themeColor="text1"/>
        </w:rPr>
        <w:t xml:space="preserve"> </w:t>
      </w:r>
      <w:r w:rsidR="007104CC">
        <w:rPr>
          <w:color w:val="000000" w:themeColor="text1"/>
        </w:rPr>
        <w:t xml:space="preserve">of all </w:t>
      </w:r>
      <w:r w:rsidR="007104CC" w:rsidRPr="007104CC">
        <w:rPr>
          <w:b/>
          <w:bCs/>
          <w:color w:val="000000" w:themeColor="text1"/>
        </w:rPr>
        <w:t>games</w:t>
      </w:r>
      <w:r w:rsidR="007104CC">
        <w:rPr>
          <w:color w:val="000000" w:themeColor="text1"/>
        </w:rPr>
        <w:t xml:space="preserve"> in the database</w:t>
      </w:r>
      <w:r w:rsidR="00714484" w:rsidRPr="002A0162">
        <w:rPr>
          <w:color w:val="000000" w:themeColor="text1"/>
        </w:rPr>
        <w:t>,</w:t>
      </w:r>
      <w:r w:rsidR="000E1177" w:rsidRPr="002A0162">
        <w:rPr>
          <w:color w:val="000000" w:themeColor="text1"/>
        </w:rPr>
        <w:t xml:space="preserve"> </w:t>
      </w:r>
      <w:r w:rsidR="000E1177" w:rsidRPr="002A0162">
        <w:rPr>
          <w:b/>
          <w:bCs/>
          <w:color w:val="000000" w:themeColor="text1"/>
        </w:rPr>
        <w:t>formatted</w:t>
      </w:r>
      <w:r w:rsidR="000E1177" w:rsidRPr="002A0162">
        <w:rPr>
          <w:color w:val="000000" w:themeColor="text1"/>
        </w:rPr>
        <w:t xml:space="preserve"> to the </w:t>
      </w:r>
      <w:r w:rsidR="000E1177" w:rsidRPr="002A0162">
        <w:rPr>
          <w:b/>
          <w:bCs/>
          <w:color w:val="000000" w:themeColor="text1"/>
        </w:rPr>
        <w:t>first</w:t>
      </w:r>
      <w:r w:rsidR="000E1177" w:rsidRPr="002A0162">
        <w:rPr>
          <w:color w:val="000000" w:themeColor="text1"/>
        </w:rPr>
        <w:t xml:space="preserve"> decimal place,</w:t>
      </w:r>
      <w:r w:rsidR="000E1177" w:rsidRPr="002A0162">
        <w:rPr>
          <w:b/>
          <w:bCs/>
          <w:color w:val="000000" w:themeColor="text1"/>
        </w:rPr>
        <w:t xml:space="preserve"> ordered</w:t>
      </w:r>
      <w:r w:rsidR="00983CEE" w:rsidRPr="002A0162">
        <w:rPr>
          <w:b/>
          <w:bCs/>
          <w:color w:val="000000" w:themeColor="text1"/>
        </w:rPr>
        <w:t xml:space="preserve"> by</w:t>
      </w:r>
      <w:r w:rsidR="00983CEE" w:rsidRPr="002A0162">
        <w:rPr>
          <w:color w:val="000000" w:themeColor="text1"/>
        </w:rPr>
        <w:t xml:space="preserve"> the </w:t>
      </w:r>
      <w:r w:rsidR="00983CEE" w:rsidRPr="002A0162">
        <w:rPr>
          <w:b/>
          <w:bCs/>
          <w:color w:val="000000" w:themeColor="text1"/>
        </w:rPr>
        <w:t>average rating</w:t>
      </w:r>
      <w:r w:rsidR="00983CEE" w:rsidRPr="002A0162">
        <w:rPr>
          <w:color w:val="000000" w:themeColor="text1"/>
        </w:rPr>
        <w:t xml:space="preserve"> </w:t>
      </w:r>
      <w:r w:rsidRPr="002A0162">
        <w:rPr>
          <w:color w:val="000000" w:themeColor="text1"/>
        </w:rPr>
        <w:t>(</w:t>
      </w:r>
      <w:r w:rsidRPr="002A0162">
        <w:rPr>
          <w:b/>
          <w:bCs/>
          <w:color w:val="000000" w:themeColor="text1"/>
        </w:rPr>
        <w:t>descending</w:t>
      </w:r>
      <w:r w:rsidRPr="002A0162">
        <w:rPr>
          <w:color w:val="000000" w:themeColor="text1"/>
        </w:rPr>
        <w:t>).</w:t>
      </w:r>
      <w:r w:rsidR="000E1177" w:rsidRPr="002A0162">
        <w:rPr>
          <w:color w:val="000000" w:themeColor="text1"/>
        </w:rPr>
        <w:t xml:space="preserve"> </w:t>
      </w:r>
    </w:p>
    <w:p w14:paraId="34DF6D0D" w14:textId="43043B0F" w:rsidR="0062487B" w:rsidRPr="002A0162" w:rsidRDefault="009047B9" w:rsidP="002A0162">
      <w:pPr>
        <w:pStyle w:val="3"/>
        <w:spacing w:before="160" w:after="8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2487B" w14:paraId="6CE968E3" w14:textId="77777777" w:rsidTr="003F018C">
        <w:tc>
          <w:tcPr>
            <w:tcW w:w="10422" w:type="dxa"/>
            <w:shd w:val="clear" w:color="auto" w:fill="D9D9D9" w:themeFill="background1" w:themeFillShade="D9"/>
          </w:tcPr>
          <w:p w14:paraId="7A676DBA" w14:textId="28A6BE3E" w:rsidR="0062487B" w:rsidRDefault="0062487B" w:rsidP="00ED2A7E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62487B" w:rsidRPr="00FB4335" w14:paraId="5EBBBD75" w14:textId="77777777" w:rsidTr="003F018C">
        <w:tc>
          <w:tcPr>
            <w:tcW w:w="10422" w:type="dxa"/>
          </w:tcPr>
          <w:p w14:paraId="7D25F3C8" w14:textId="77777777" w:rsidR="00ED0E63" w:rsidRDefault="00ED0E6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t># Create instances of VideoGame with real data</w:t>
            </w:r>
            <w:r w:rsidRPr="00ED0E63">
              <w:rPr>
                <w:rFonts w:ascii="Consolas" w:hAnsi="Consolas"/>
                <w:lang w:val="bg-BG"/>
              </w:rPr>
              <w:br/>
              <w:t>game1 = VideoGame.objects.create(title="The Last of Us Part II", genre="Action", release_year=2020, rating=9.0)</w:t>
            </w:r>
          </w:p>
          <w:p w14:paraId="6EFD8A65" w14:textId="77777777" w:rsidR="00ED0E63" w:rsidRDefault="00ED0E6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2 = VideoGame.objects.create(title="Cyberpunk 2077", genre="RPG", release_year=2020, rating=7.2)</w:t>
            </w:r>
          </w:p>
          <w:p w14:paraId="6695AE7E" w14:textId="77777777" w:rsidR="00ED0E63" w:rsidRDefault="00ED0E6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3 = VideoGame.objects.create(title="Red Dead Redemption 2", genre="Adventure", release_year=2018, rating=9.7)</w:t>
            </w:r>
          </w:p>
          <w:p w14:paraId="0CE9E8DF" w14:textId="77777777" w:rsidR="00ED0E63" w:rsidRDefault="00ED0E6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4 = VideoGame.objects.create(title="FIFA 22", genre="Sports", release_year=2021, rating=8.5)</w:t>
            </w:r>
          </w:p>
          <w:p w14:paraId="5169B118" w14:textId="17540253" w:rsidR="0062487B" w:rsidRPr="00ED0E63" w:rsidRDefault="00ED0E63" w:rsidP="002E1879">
            <w:pPr>
              <w:spacing w:before="160" w:after="80"/>
              <w:rPr>
                <w:rFonts w:ascii="Consolas" w:hAnsi="Consolas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5 = VideoGame.objects.create(title="Civilization VI", genre="Strategy", release_year=2016, rating=8.8)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  <w:lang w:val="bg-BG"/>
              </w:rPr>
              <w:br/>
              <w:t># Run the custom manager methods</w:t>
            </w:r>
            <w:r w:rsidRPr="00ED0E63">
              <w:rPr>
                <w:rFonts w:ascii="Consolas" w:hAnsi="Consolas"/>
                <w:lang w:val="bg-BG"/>
              </w:rPr>
              <w:br/>
              <w:t>action_games = VideoGame.objects.games_by_genre('Action')</w:t>
            </w:r>
            <w:r w:rsidRPr="00ED0E63">
              <w:rPr>
                <w:rFonts w:ascii="Consolas" w:hAnsi="Consolas"/>
                <w:lang w:val="bg-BG"/>
              </w:rPr>
              <w:br/>
              <w:t>recent_games = VideoGame.objects.recently_released_games(2019)</w:t>
            </w:r>
            <w:r w:rsidRPr="00ED0E63">
              <w:rPr>
                <w:rFonts w:ascii="Consolas" w:hAnsi="Consolas"/>
                <w:lang w:val="bg-BG"/>
              </w:rPr>
              <w:br/>
              <w:t>average_rating = VideoGame.objects.average_rating()</w:t>
            </w:r>
            <w:r w:rsidRPr="00ED0E63">
              <w:rPr>
                <w:rFonts w:ascii="Consolas" w:hAnsi="Consolas"/>
                <w:lang w:val="bg-BG"/>
              </w:rPr>
              <w:br/>
              <w:t>highest_rated = VideoGame.objects.highest_rated_game()</w:t>
            </w:r>
            <w:r w:rsidRPr="00ED0E63">
              <w:rPr>
                <w:rFonts w:ascii="Consolas" w:hAnsi="Consolas"/>
                <w:lang w:val="bg-BG"/>
              </w:rPr>
              <w:br/>
              <w:t>lowest_rated = VideoGame.objects.lowest_rated_game()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  <w:lang w:val="bg-BG"/>
              </w:rPr>
              <w:br/>
              <w:t># Print the results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</w:rPr>
              <w:t>print(</w:t>
            </w:r>
            <w:proofErr w:type="spellStart"/>
            <w:r w:rsidRPr="00ED0E63">
              <w:rPr>
                <w:rFonts w:ascii="Consolas" w:hAnsi="Consolas"/>
              </w:rPr>
              <w:t>action_games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recent_games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average_rating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highest_rated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lowest_rated</w:t>
            </w:r>
            <w:proofErr w:type="spellEnd"/>
            <w:r w:rsidRPr="00ED0E63">
              <w:rPr>
                <w:rFonts w:ascii="Consolas" w:hAnsi="Consolas"/>
              </w:rPr>
              <w:t>)</w:t>
            </w:r>
          </w:p>
        </w:tc>
      </w:tr>
      <w:tr w:rsidR="0062487B" w14:paraId="7AA7F236" w14:textId="77777777" w:rsidTr="003F018C">
        <w:tc>
          <w:tcPr>
            <w:tcW w:w="10422" w:type="dxa"/>
            <w:shd w:val="clear" w:color="auto" w:fill="D9D9D9" w:themeFill="background1" w:themeFillShade="D9"/>
          </w:tcPr>
          <w:p w14:paraId="6360263E" w14:textId="77777777" w:rsidR="0062487B" w:rsidRDefault="0062487B" w:rsidP="00ED2A7E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62487B" w:rsidRPr="005E2803" w14:paraId="670E4B22" w14:textId="77777777" w:rsidTr="003F018C">
        <w:tc>
          <w:tcPr>
            <w:tcW w:w="10422" w:type="dxa"/>
          </w:tcPr>
          <w:p w14:paraId="30A0EAC4" w14:textId="77777777" w:rsidR="00ED2A7E" w:rsidRDefault="00ED2A7E" w:rsidP="00ED2A7E">
            <w:pPr>
              <w:spacing w:before="160" w:after="80" w:line="360" w:lineRule="auto"/>
              <w:rPr>
                <w:rFonts w:ascii="Consolas" w:hAnsi="Consolas"/>
                <w:lang w:val="en-GB"/>
              </w:rPr>
            </w:pPr>
            <w:r w:rsidRPr="00ED2A7E">
              <w:rPr>
                <w:rFonts w:ascii="Consolas" w:hAnsi="Consolas"/>
                <w:lang w:val="en-GB"/>
              </w:rPr>
              <w:t>&lt;</w:t>
            </w:r>
            <w:proofErr w:type="spellStart"/>
            <w:r w:rsidRPr="00ED2A7E">
              <w:rPr>
                <w:rFonts w:ascii="Consolas" w:hAnsi="Consolas"/>
                <w:lang w:val="en-GB"/>
              </w:rPr>
              <w:t>QuerySet</w:t>
            </w:r>
            <w:proofErr w:type="spellEnd"/>
            <w:r w:rsidRPr="00ED2A7E">
              <w:rPr>
                <w:rFonts w:ascii="Consolas" w:hAnsi="Consolas"/>
                <w:lang w:val="en-GB"/>
              </w:rPr>
              <w:t xml:space="preserve"> [&lt;</w:t>
            </w:r>
            <w:proofErr w:type="spellStart"/>
            <w:r w:rsidRPr="00ED2A7E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ED2A7E">
              <w:rPr>
                <w:rFonts w:ascii="Consolas" w:hAnsi="Consolas"/>
                <w:lang w:val="en-GB"/>
              </w:rPr>
              <w:t>: The Last of Us Part II&gt;]&gt;</w:t>
            </w:r>
          </w:p>
          <w:p w14:paraId="301029D9" w14:textId="660A3505" w:rsidR="009F1849" w:rsidRPr="009F1849" w:rsidRDefault="009F1849" w:rsidP="00ED2A7E">
            <w:pPr>
              <w:spacing w:before="160" w:after="80" w:line="360" w:lineRule="auto"/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QuerySet</w:t>
            </w:r>
            <w:proofErr w:type="spellEnd"/>
            <w:r w:rsidRPr="009F1849">
              <w:rPr>
                <w:rFonts w:ascii="Consolas" w:hAnsi="Consolas"/>
                <w:lang w:val="en-GB"/>
              </w:rPr>
              <w:t xml:space="preserve"> [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The Last of Us Part II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Cyberpunk 2077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FIFA 22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The Last of Us Part II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Cyberpunk 2077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FIFA 22&gt;]&gt;</w:t>
            </w:r>
          </w:p>
          <w:p w14:paraId="7722411F" w14:textId="77777777" w:rsidR="009F1849" w:rsidRPr="009F1849" w:rsidRDefault="009F1849" w:rsidP="00ED2A7E">
            <w:pPr>
              <w:spacing w:before="160" w:after="80" w:line="360" w:lineRule="auto"/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8.6</w:t>
            </w:r>
          </w:p>
          <w:p w14:paraId="7829338D" w14:textId="77777777" w:rsidR="009F1849" w:rsidRPr="009F1849" w:rsidRDefault="009F1849" w:rsidP="00ED2A7E">
            <w:pPr>
              <w:spacing w:before="160" w:after="80" w:line="360" w:lineRule="auto"/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Red Dead Redemption 2</w:t>
            </w:r>
          </w:p>
          <w:p w14:paraId="1AC3DD52" w14:textId="5FAB9AA3" w:rsidR="0062487B" w:rsidRDefault="009F1849" w:rsidP="00ED2A7E">
            <w:pPr>
              <w:spacing w:before="160" w:after="80" w:line="360" w:lineRule="auto"/>
              <w:rPr>
                <w:b/>
                <w:bCs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Cyberpunk 2077</w:t>
            </w:r>
          </w:p>
        </w:tc>
      </w:tr>
    </w:tbl>
    <w:p w14:paraId="755B8443" w14:textId="2F117630" w:rsidR="00FB4335" w:rsidRPr="00FB4335" w:rsidRDefault="00FB4335" w:rsidP="00ED2A7E">
      <w:pPr>
        <w:pStyle w:val="2"/>
        <w:numPr>
          <w:ilvl w:val="0"/>
          <w:numId w:val="16"/>
        </w:numPr>
        <w:tabs>
          <w:tab w:val="left" w:pos="1843"/>
        </w:tabs>
        <w:spacing w:before="160" w:after="80"/>
      </w:pPr>
      <w:r>
        <w:t>Shopaholic Haven</w:t>
      </w:r>
    </w:p>
    <w:p w14:paraId="5A93F189" w14:textId="14F38773" w:rsidR="00FB4335" w:rsidRDefault="00FB4335" w:rsidP="002E1879">
      <w:pPr>
        <w:spacing w:before="160" w:after="80"/>
      </w:pPr>
      <w:r w:rsidRPr="00FB4335">
        <w:t>Imagine you're the lead developer for a dynamic e-commerce platform named "</w:t>
      </w:r>
      <w:r w:rsidRPr="00FB4335">
        <w:rPr>
          <w:rFonts w:ascii="Consolas" w:hAnsi="Consolas"/>
          <w:b/>
          <w:bCs/>
        </w:rPr>
        <w:t>Shopaholic Haven</w:t>
      </w:r>
      <w:r w:rsidRPr="00FB4335">
        <w:t>"</w:t>
      </w:r>
      <w:r w:rsidR="00D13C11">
        <w:t>.</w:t>
      </w:r>
      <w:r w:rsidRPr="00FB4335">
        <w:t xml:space="preserve"> This platform manages </w:t>
      </w:r>
      <w:r w:rsidR="00267E9E">
        <w:t>many</w:t>
      </w:r>
      <w:r w:rsidRPr="00FB4335">
        <w:t xml:space="preserve"> product orders, each intricately tied to customer profiles. To ensure that your platform delivers a lightning-fast shopping experience, </w:t>
      </w:r>
      <w:r w:rsidR="00267E9E">
        <w:t>optimizing how you retrieve and display order information along with the corresponding customer details is imperative</w:t>
      </w:r>
      <w:r w:rsidRPr="00FB4335">
        <w:t>.</w:t>
      </w:r>
    </w:p>
    <w:p w14:paraId="58F5F0F1" w14:textId="4AAF1FFC" w:rsidR="00FB4335" w:rsidRPr="0045400E" w:rsidRDefault="00FB4335" w:rsidP="002E1879">
      <w:pPr>
        <w:pStyle w:val="3"/>
        <w:spacing w:before="160" w:after="80"/>
      </w:pPr>
      <w:r w:rsidRPr="0045400E">
        <w:t xml:space="preserve">Model </w:t>
      </w:r>
      <w:proofErr w:type="spellStart"/>
      <w:r w:rsidRPr="0045400E">
        <w:t>BillingInfo</w:t>
      </w:r>
      <w:proofErr w:type="spellEnd"/>
    </w:p>
    <w:p w14:paraId="3754500D" w14:textId="5773C6BE" w:rsidR="0053386A" w:rsidRPr="0053386A" w:rsidRDefault="0053386A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proofErr w:type="spellStart"/>
      <w:r>
        <w:rPr>
          <w:rFonts w:ascii="Consolas" w:hAnsi="Consolas"/>
          <w:b/>
          <w:bCs/>
          <w:lang w:val="en-GB"/>
        </w:rPr>
        <w:t>BillingInfo</w:t>
      </w:r>
      <w:proofErr w:type="spellEnd"/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lang w:val="en-GB"/>
        </w:rPr>
        <w:t>:</w:t>
      </w:r>
    </w:p>
    <w:p w14:paraId="0FFC3124" w14:textId="5C6D4B80" w:rsidR="00FB4335" w:rsidRPr="00D13C11" w:rsidRDefault="00FB4335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address</w:t>
      </w:r>
      <w:r w:rsidR="0053386A">
        <w:rPr>
          <w:lang w:val="en-GB"/>
        </w:rPr>
        <w:t>.</w:t>
      </w:r>
    </w:p>
    <w:p w14:paraId="2C164912" w14:textId="3E28C44E" w:rsidR="00FB4335" w:rsidRPr="0045400E" w:rsidRDefault="00FB4335" w:rsidP="002E1879">
      <w:pPr>
        <w:pStyle w:val="3"/>
        <w:spacing w:before="160" w:after="80"/>
      </w:pPr>
      <w:r w:rsidRPr="0045400E">
        <w:t>Model Invoice</w:t>
      </w:r>
    </w:p>
    <w:p w14:paraId="153B7290" w14:textId="6ACADC9D" w:rsidR="0053386A" w:rsidRPr="0053386A" w:rsidRDefault="0053386A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Invoice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7BFC0D5B" w14:textId="7DCC0DDD" w:rsidR="00FB4335" w:rsidRPr="0053386A" w:rsidRDefault="00FB4335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invoice_number</w:t>
      </w:r>
      <w:proofErr w:type="spellEnd"/>
      <w:r w:rsidR="00267E9E">
        <w:rPr>
          <w:lang w:val="en-GB"/>
        </w:rPr>
        <w:t xml:space="preserve"> and</w:t>
      </w:r>
      <w:r>
        <w:rPr>
          <w:lang w:val="en-GB"/>
        </w:rPr>
        <w:t xml:space="preserve"> </w:t>
      </w:r>
      <w:proofErr w:type="spellStart"/>
      <w:r w:rsidRPr="0053386A">
        <w:rPr>
          <w:rFonts w:ascii="Consolas" w:hAnsi="Consolas"/>
          <w:b/>
          <w:bCs/>
        </w:rPr>
        <w:t>billing_info</w:t>
      </w:r>
      <w:proofErr w:type="spellEnd"/>
      <w:r w:rsidR="0053386A">
        <w:t>.</w:t>
      </w:r>
    </w:p>
    <w:p w14:paraId="083978FA" w14:textId="102A2BB4" w:rsidR="00FB4335" w:rsidRPr="0045400E" w:rsidRDefault="00FB4335" w:rsidP="002E1879">
      <w:pPr>
        <w:pStyle w:val="3"/>
        <w:spacing w:before="160" w:after="80"/>
      </w:pPr>
      <w:r w:rsidRPr="0045400E">
        <w:t>Methods inside the Invoice model</w:t>
      </w:r>
    </w:p>
    <w:p w14:paraId="65BC096D" w14:textId="45F366D0" w:rsidR="00FB4335" w:rsidRDefault="00F65312" w:rsidP="002E1879">
      <w:pPr>
        <w:spacing w:before="160" w:after="80"/>
        <w:rPr>
          <w:lang w:val="en-GB"/>
        </w:rPr>
      </w:pPr>
      <w:r>
        <w:rPr>
          <w:lang w:val="en-GB"/>
        </w:rPr>
        <w:t>Implement the following methods</w:t>
      </w:r>
      <w:r w:rsidR="0053386A">
        <w:rPr>
          <w:lang w:val="en-GB"/>
        </w:rPr>
        <w:t xml:space="preserve"> and execute them with specific </w:t>
      </w:r>
      <w:r w:rsidR="0053386A"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 w:rsidR="0053386A">
        <w:rPr>
          <w:lang w:val="en-GB"/>
        </w:rPr>
        <w:t xml:space="preserve"> that </w:t>
      </w:r>
      <w:r w:rsidR="0053386A" w:rsidRPr="0053386A">
        <w:rPr>
          <w:b/>
          <w:bCs/>
          <w:lang w:val="en-GB"/>
        </w:rPr>
        <w:t>reduce</w:t>
      </w:r>
      <w:r w:rsidR="0053386A">
        <w:rPr>
          <w:lang w:val="en-GB"/>
        </w:rPr>
        <w:t xml:space="preserve"> the </w:t>
      </w:r>
      <w:r w:rsidR="0053386A" w:rsidRPr="0053386A">
        <w:rPr>
          <w:b/>
          <w:bCs/>
          <w:lang w:val="en-GB"/>
        </w:rPr>
        <w:t>number</w:t>
      </w:r>
      <w:r w:rsidR="0053386A">
        <w:rPr>
          <w:lang w:val="en-GB"/>
        </w:rPr>
        <w:t xml:space="preserve"> of database </w:t>
      </w:r>
      <w:r w:rsidR="0053386A" w:rsidRPr="0053386A">
        <w:rPr>
          <w:b/>
          <w:bCs/>
          <w:lang w:val="en-GB"/>
        </w:rPr>
        <w:t>queries</w:t>
      </w:r>
      <w:r w:rsidR="0053386A">
        <w:rPr>
          <w:lang w:val="en-GB"/>
        </w:rPr>
        <w:t xml:space="preserve"> and improve </w:t>
      </w:r>
      <w:r w:rsidR="0053386A"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205A8B93" w14:textId="2532CF0E" w:rsidR="00F65312" w:rsidRPr="00366B41" w:rsidRDefault="00F65312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invoices_with_</w:t>
      </w:r>
      <w:proofErr w:type="gramStart"/>
      <w:r w:rsidRPr="00366B41">
        <w:rPr>
          <w:rFonts w:ascii="Consolas" w:hAnsi="Consolas"/>
          <w:b/>
          <w:bCs/>
          <w:lang w:val="en-GB"/>
        </w:rPr>
        <w:t>prefix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prefix</w:t>
      </w:r>
      <w:r w:rsidR="00267E9E">
        <w:rPr>
          <w:rFonts w:ascii="Consolas" w:hAnsi="Consolas"/>
          <w:b/>
          <w:bCs/>
          <w:lang w:val="en-GB"/>
        </w:rPr>
        <w:t>: str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the invoices</w:t>
      </w:r>
      <w:r w:rsidR="0027049E">
        <w:t xml:space="preserve"> (</w:t>
      </w:r>
      <w:r w:rsidR="0027049E" w:rsidRPr="00366B41">
        <w:rPr>
          <w:b/>
          <w:bCs/>
        </w:rPr>
        <w:t xml:space="preserve">in a </w:t>
      </w:r>
      <w:proofErr w:type="spellStart"/>
      <w:r w:rsidR="0027049E" w:rsidRPr="00366B41">
        <w:rPr>
          <w:b/>
          <w:bCs/>
        </w:rPr>
        <w:t>queryset</w:t>
      </w:r>
      <w:proofErr w:type="spellEnd"/>
      <w:r w:rsidR="0027049E">
        <w:t>)</w:t>
      </w:r>
      <w:r w:rsidR="00BD4A3E">
        <w:t>, starting</w:t>
      </w:r>
      <w:r>
        <w:t xml:space="preserve"> with the specific </w:t>
      </w:r>
      <w:r w:rsidRPr="00366B41">
        <w:rPr>
          <w:b/>
          <w:bCs/>
        </w:rPr>
        <w:t>prefix</w:t>
      </w:r>
      <w:r>
        <w:t xml:space="preserve"> in the </w:t>
      </w:r>
      <w:r w:rsidRPr="00366B41">
        <w:rPr>
          <w:b/>
          <w:bCs/>
        </w:rPr>
        <w:t>invoice number</w:t>
      </w:r>
      <w:r>
        <w:t>.</w:t>
      </w:r>
    </w:p>
    <w:p w14:paraId="4B26D9CC" w14:textId="1DFE78E0" w:rsidR="00F65312" w:rsidRPr="00366B41" w:rsidRDefault="00F65312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invoices_sorted_by_</w:t>
      </w:r>
      <w:proofErr w:type="gramStart"/>
      <w:r w:rsidRPr="00366B41">
        <w:rPr>
          <w:rFonts w:ascii="Consolas" w:hAnsi="Consolas"/>
          <w:b/>
          <w:bCs/>
          <w:lang w:val="en-GB"/>
        </w:rPr>
        <w:t>number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the invoices</w:t>
      </w:r>
      <w:r w:rsidR="0027049E">
        <w:t xml:space="preserve"> (</w:t>
      </w:r>
      <w:r w:rsidR="0027049E" w:rsidRPr="00366B41">
        <w:rPr>
          <w:b/>
          <w:bCs/>
        </w:rPr>
        <w:t xml:space="preserve">in a </w:t>
      </w:r>
      <w:proofErr w:type="spellStart"/>
      <w:r w:rsidR="0027049E" w:rsidRPr="00366B41">
        <w:rPr>
          <w:b/>
          <w:bCs/>
        </w:rPr>
        <w:t>queryset</w:t>
      </w:r>
      <w:proofErr w:type="spellEnd"/>
      <w:r w:rsidR="0027049E">
        <w:t>),</w:t>
      </w:r>
      <w:r>
        <w:t xml:space="preserve"> </w:t>
      </w:r>
      <w:r w:rsidR="0001241F">
        <w:rPr>
          <w:b/>
          <w:bCs/>
        </w:rPr>
        <w:t>ordered</w:t>
      </w:r>
      <w:r>
        <w:t xml:space="preserve"> by </w:t>
      </w:r>
      <w:r w:rsidRPr="00366B41">
        <w:rPr>
          <w:b/>
          <w:bCs/>
        </w:rPr>
        <w:t>invoice number</w:t>
      </w:r>
      <w:r>
        <w:t xml:space="preserve"> (</w:t>
      </w:r>
      <w:r w:rsidRPr="00366B41">
        <w:rPr>
          <w:b/>
          <w:bCs/>
        </w:rPr>
        <w:t>ascending</w:t>
      </w:r>
      <w:r>
        <w:t>)</w:t>
      </w:r>
    </w:p>
    <w:p w14:paraId="681E41D1" w14:textId="7743D1A9" w:rsidR="00F65312" w:rsidRPr="00366B41" w:rsidRDefault="00F65312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invoice_with_billing_</w:t>
      </w:r>
      <w:proofErr w:type="gramStart"/>
      <w:r w:rsidRPr="00366B41">
        <w:rPr>
          <w:rFonts w:ascii="Consolas" w:hAnsi="Consolas"/>
          <w:b/>
          <w:bCs/>
          <w:lang w:val="en-GB"/>
        </w:rPr>
        <w:t>info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 w:rsidRPr="00366B41">
        <w:rPr>
          <w:rFonts w:ascii="Consolas" w:hAnsi="Consolas"/>
          <w:b/>
          <w:bCs/>
          <w:lang w:val="en-GB"/>
        </w:rPr>
        <w:t>invoice_number</w:t>
      </w:r>
      <w:proofErr w:type="spellEnd"/>
      <w:r w:rsidR="0053386A" w:rsidRPr="00366B41">
        <w:rPr>
          <w:rFonts w:ascii="Consolas" w:hAnsi="Consolas"/>
          <w:b/>
          <w:bCs/>
          <w:lang w:val="en-GB"/>
        </w:rPr>
        <w:t>: str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</w:t>
      </w:r>
      <w:r w:rsidR="0027049E">
        <w:t xml:space="preserve">the </w:t>
      </w:r>
      <w:r>
        <w:t>invoice</w:t>
      </w:r>
      <w:r w:rsidR="0027049E">
        <w:t xml:space="preserve"> </w:t>
      </w:r>
      <w:r w:rsidR="0027049E" w:rsidRPr="00366B41">
        <w:rPr>
          <w:b/>
          <w:bCs/>
        </w:rPr>
        <w:t>object</w:t>
      </w:r>
      <w:r>
        <w:t xml:space="preserve"> by a specific </w:t>
      </w:r>
      <w:r w:rsidRPr="00366B41">
        <w:rPr>
          <w:b/>
          <w:bCs/>
        </w:rPr>
        <w:t>invoice number</w:t>
      </w:r>
      <w:r>
        <w:t>.</w:t>
      </w:r>
    </w:p>
    <w:p w14:paraId="2B19C903" w14:textId="4DEAF3F3" w:rsidR="001D1B0D" w:rsidRPr="00267E9E" w:rsidRDefault="009047B9" w:rsidP="00267E9E">
      <w:pPr>
        <w:pStyle w:val="3"/>
        <w:spacing w:before="160" w:after="80"/>
      </w:pPr>
      <w:r w:rsidRPr="000338D7">
        <w:t>Examples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D1B0D" w14:paraId="64F12A87" w14:textId="77777777" w:rsidTr="0027049E">
        <w:tc>
          <w:tcPr>
            <w:tcW w:w="10485" w:type="dxa"/>
            <w:shd w:val="clear" w:color="auto" w:fill="D9D9D9" w:themeFill="background1" w:themeFillShade="D9"/>
          </w:tcPr>
          <w:p w14:paraId="692253AE" w14:textId="6C4CCB3D" w:rsidR="001D1B0D" w:rsidRDefault="001D1B0D" w:rsidP="003F63F5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D1B0D" w:rsidRPr="00FB4335" w14:paraId="6ABABBDA" w14:textId="77777777" w:rsidTr="0027049E">
        <w:tc>
          <w:tcPr>
            <w:tcW w:w="10485" w:type="dxa"/>
          </w:tcPr>
          <w:p w14:paraId="66FB212F" w14:textId="77777777" w:rsidR="006D0DC4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t># Create BillingInfo instances with real addresses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="0027049E" w:rsidRPr="0027049E">
              <w:rPr>
                <w:rFonts w:ascii="Consolas" w:hAnsi="Consolas"/>
              </w:rPr>
              <w:t xml:space="preserve">billing_info_1 = </w:t>
            </w:r>
            <w:proofErr w:type="spellStart"/>
            <w:r w:rsidR="0027049E" w:rsidRPr="0027049E">
              <w:rPr>
                <w:rFonts w:ascii="Consolas" w:hAnsi="Consolas"/>
              </w:rPr>
              <w:t>BillingInfo.objects.create</w:t>
            </w:r>
            <w:proofErr w:type="spellEnd"/>
            <w:r w:rsidR="0027049E" w:rsidRPr="0027049E">
              <w:rPr>
                <w:rFonts w:ascii="Consolas" w:hAnsi="Consolas"/>
              </w:rPr>
              <w:t>(address="456 Oak Lane, Boston, MA</w:t>
            </w:r>
            <w:r w:rsidR="0027049E">
              <w:rPr>
                <w:rFonts w:ascii="Consolas" w:hAnsi="Consolas"/>
              </w:rPr>
              <w:t xml:space="preserve"> </w:t>
            </w:r>
            <w:r w:rsidR="0027049E" w:rsidRPr="0027049E">
              <w:rPr>
                <w:rFonts w:ascii="Consolas" w:hAnsi="Consolas"/>
              </w:rPr>
              <w:t>02108")</w:t>
            </w:r>
          </w:p>
          <w:p w14:paraId="538B976B" w14:textId="71A87771" w:rsidR="0027049E" w:rsidRDefault="0027049E" w:rsidP="006D0DC4">
            <w:pPr>
              <w:spacing w:before="0" w:after="0"/>
              <w:rPr>
                <w:rFonts w:ascii="Consolas" w:hAnsi="Consolas"/>
              </w:rPr>
            </w:pPr>
            <w:r w:rsidRPr="0027049E">
              <w:rPr>
                <w:rFonts w:ascii="Consolas" w:hAnsi="Consolas"/>
              </w:rPr>
              <w:br/>
              <w:t xml:space="preserve">billing_info_2 = </w:t>
            </w:r>
            <w:proofErr w:type="spellStart"/>
            <w:proofErr w:type="gramStart"/>
            <w:r w:rsidRPr="0027049E">
              <w:rPr>
                <w:rFonts w:ascii="Consolas" w:hAnsi="Consolas"/>
              </w:rPr>
              <w:t>BillingInfo.objects.create</w:t>
            </w:r>
            <w:proofErr w:type="spellEnd"/>
            <w:proofErr w:type="gramEnd"/>
            <w:r w:rsidRPr="0027049E">
              <w:rPr>
                <w:rFonts w:ascii="Consolas" w:hAnsi="Consolas"/>
              </w:rPr>
              <w:t>(address="789 Maple Avenue, San Francisco, CA 94101")</w:t>
            </w:r>
          </w:p>
          <w:p w14:paraId="11AEEADD" w14:textId="3EF33C37" w:rsidR="0027049E" w:rsidRDefault="0027049E" w:rsidP="006D0DC4">
            <w:pPr>
              <w:spacing w:before="0" w:after="0"/>
              <w:rPr>
                <w:rFonts w:ascii="Consolas" w:hAnsi="Consolas"/>
              </w:rPr>
            </w:pPr>
            <w:r w:rsidRPr="0027049E">
              <w:rPr>
                <w:rFonts w:ascii="Consolas" w:hAnsi="Consolas"/>
              </w:rPr>
              <w:br/>
              <w:t xml:space="preserve">billing_info_3 = </w:t>
            </w:r>
            <w:proofErr w:type="spellStart"/>
            <w:proofErr w:type="gramStart"/>
            <w:r w:rsidRPr="0027049E">
              <w:rPr>
                <w:rFonts w:ascii="Consolas" w:hAnsi="Consolas"/>
              </w:rPr>
              <w:t>BillingInfo.objects.create</w:t>
            </w:r>
            <w:proofErr w:type="spellEnd"/>
            <w:proofErr w:type="gramEnd"/>
            <w:r w:rsidRPr="0027049E">
              <w:rPr>
                <w:rFonts w:ascii="Consolas" w:hAnsi="Consolas"/>
              </w:rPr>
              <w:t>(address="101 Pine Street, New York, NY 10001")</w:t>
            </w:r>
            <w:r w:rsidR="00DF1899" w:rsidRPr="00DF1899">
              <w:rPr>
                <w:rFonts w:ascii="Consolas" w:hAnsi="Consolas"/>
                <w:lang w:val="bg-BG"/>
              </w:rPr>
              <w:br/>
            </w:r>
            <w:r w:rsidR="00DF1899" w:rsidRPr="00DF1899">
              <w:rPr>
                <w:rFonts w:ascii="Consolas" w:hAnsi="Consolas"/>
                <w:lang w:val="bg-BG"/>
              </w:rPr>
              <w:br/>
              <w:t># Create Invoice instances with related BillingInfo</w:t>
            </w:r>
            <w:r w:rsidR="00DF1899" w:rsidRPr="00DF1899">
              <w:rPr>
                <w:rFonts w:ascii="Consolas" w:hAnsi="Consolas"/>
                <w:lang w:val="bg-BG"/>
              </w:rPr>
              <w:br/>
              <w:t>invoice_1 = Invoice.objects.create(invoice_number="INV007",</w:t>
            </w:r>
            <w:r>
              <w:rPr>
                <w:rFonts w:ascii="Consolas" w:hAnsi="Consolas"/>
              </w:rPr>
              <w:t xml:space="preserve"> </w:t>
            </w:r>
            <w:r w:rsidR="00DF1899" w:rsidRPr="00DF1899">
              <w:rPr>
                <w:rFonts w:ascii="Consolas" w:hAnsi="Consolas"/>
                <w:lang w:val="bg-BG"/>
              </w:rPr>
              <w:t>billing_info=billing_info_1)</w:t>
            </w:r>
          </w:p>
          <w:p w14:paraId="0AEEC5ED" w14:textId="77777777" w:rsidR="006D0DC4" w:rsidRPr="006D0DC4" w:rsidRDefault="006D0DC4" w:rsidP="006D0DC4">
            <w:pPr>
              <w:spacing w:before="0" w:after="0"/>
              <w:rPr>
                <w:rFonts w:ascii="Consolas" w:hAnsi="Consolas"/>
              </w:rPr>
            </w:pPr>
          </w:p>
          <w:p w14:paraId="066CE81A" w14:textId="6E4B4FC6" w:rsidR="0027049E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t xml:space="preserve">invoice_2 =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Invoice.objects.create</w:t>
            </w:r>
            <w:proofErr w:type="spellEnd"/>
            <w:r w:rsidRPr="00DF1899">
              <w:rPr>
                <w:rFonts w:ascii="Consolas" w:hAnsi="Consolas"/>
                <w:lang w:val="bg-BG"/>
              </w:rPr>
              <w:t>(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invoice_number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="INV002",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billing_info</w:t>
            </w:r>
            <w:proofErr w:type="spellEnd"/>
            <w:r w:rsidRPr="00DF1899">
              <w:rPr>
                <w:rFonts w:ascii="Consolas" w:hAnsi="Consolas"/>
                <w:lang w:val="bg-BG"/>
              </w:rPr>
              <w:t>=billing_info_2)</w:t>
            </w:r>
            <w:r w:rsidRPr="00DF1899">
              <w:rPr>
                <w:rFonts w:ascii="Consolas" w:hAnsi="Consolas"/>
                <w:lang w:val="bg-BG"/>
              </w:rPr>
              <w:br/>
              <w:t>invoice_3 = Invoice.objects.create(invoice_number="INV004", billing_info=billing_info_3)</w:t>
            </w:r>
          </w:p>
          <w:p w14:paraId="3503DE3D" w14:textId="77777777" w:rsidR="006D0DC4" w:rsidRPr="006D0DC4" w:rsidRDefault="006D0DC4" w:rsidP="006D0DC4">
            <w:pPr>
              <w:spacing w:before="0" w:after="0"/>
              <w:rPr>
                <w:rFonts w:ascii="Consolas" w:hAnsi="Consolas"/>
              </w:rPr>
            </w:pPr>
          </w:p>
          <w:p w14:paraId="56977C0D" w14:textId="0A414137" w:rsidR="00DF1899" w:rsidRDefault="00DF1899" w:rsidP="006D0DC4">
            <w:pPr>
              <w:spacing w:before="0" w:after="0"/>
              <w:rPr>
                <w:rFonts w:ascii="Consolas" w:hAnsi="Consolas"/>
                <w:lang w:val="bg-BG"/>
              </w:rPr>
            </w:pPr>
            <w:r w:rsidRPr="00DF1899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Get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invoices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starting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with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 a specific prefix</w:t>
            </w:r>
          </w:p>
          <w:p w14:paraId="77B8E0B4" w14:textId="77777777" w:rsidR="006D0DC4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t>invoices_with_prefix = Invoice.get_invoices_with_prefix("INV")</w:t>
            </w:r>
          </w:p>
          <w:p w14:paraId="07ADA7C6" w14:textId="7DA32B16" w:rsidR="006D0DC4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br/>
              <w:t>for invoice in invoices_with_prefix:</w:t>
            </w:r>
            <w:r w:rsidRPr="00DF1899">
              <w:rPr>
                <w:rFonts w:ascii="Consolas" w:hAnsi="Consolas"/>
                <w:lang w:val="bg-BG"/>
              </w:rPr>
              <w:br/>
              <w:t xml:space="preserve">    print(f"Invoice Number with prefix INV: {invoice.invoice_number}")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Pr="00DF1899">
              <w:rPr>
                <w:rFonts w:ascii="Consolas" w:hAnsi="Consolas"/>
                <w:lang w:val="bg-BG"/>
              </w:rPr>
              <w:br/>
              <w:t># Get invoices sorted by invoice number</w:t>
            </w:r>
            <w:r w:rsidRPr="00DF1899">
              <w:rPr>
                <w:rFonts w:ascii="Consolas" w:hAnsi="Consolas"/>
                <w:lang w:val="bg-BG"/>
              </w:rPr>
              <w:br/>
              <w:t>invoices_sorted = Invoice.get_invoices_sorted_by_number()</w:t>
            </w:r>
          </w:p>
          <w:p w14:paraId="20F178F9" w14:textId="052BD551" w:rsidR="001D1B0D" w:rsidRPr="006D0DC4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br/>
              <w:t>for invoice in invoices_sorted:</w:t>
            </w:r>
            <w:r w:rsidRPr="00DF1899">
              <w:rPr>
                <w:rFonts w:ascii="Consolas" w:hAnsi="Consolas"/>
                <w:lang w:val="bg-BG"/>
              </w:rPr>
              <w:br/>
              <w:t xml:space="preserve">    print(f"Invoice Number: {invoice.invoice_number}")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Pr="00DF1899">
              <w:rPr>
                <w:rFonts w:ascii="Consolas" w:hAnsi="Consolas"/>
                <w:lang w:val="bg-BG"/>
              </w:rPr>
              <w:br/>
              <w:t># Get an invoice by a specific invoice number along with its related billing info</w:t>
            </w:r>
            <w:r w:rsidRPr="00DF1899">
              <w:rPr>
                <w:rFonts w:ascii="Consolas" w:hAnsi="Consolas"/>
                <w:lang w:val="bg-BG"/>
              </w:rPr>
              <w:br/>
              <w:t>invoice = Invoice.get_invoice_with_billing_info("INV002")</w:t>
            </w:r>
            <w:r w:rsidRPr="00DF1899">
              <w:rPr>
                <w:rFonts w:ascii="Consolas" w:hAnsi="Consolas"/>
                <w:lang w:val="bg-BG"/>
              </w:rPr>
              <w:br/>
              <w:t>print(f"Invoice Number: {invoice.invoice_number}")</w:t>
            </w:r>
            <w:r w:rsidRPr="00DF1899">
              <w:rPr>
                <w:rFonts w:ascii="Consolas" w:hAnsi="Consolas"/>
                <w:lang w:val="bg-BG"/>
              </w:rPr>
              <w:br/>
              <w:t>print(f"Billing Info: {invoice.billing_info.address}")</w:t>
            </w:r>
          </w:p>
        </w:tc>
      </w:tr>
      <w:tr w:rsidR="001D1B0D" w14:paraId="6AF5A3F2" w14:textId="77777777" w:rsidTr="0027049E">
        <w:tc>
          <w:tcPr>
            <w:tcW w:w="10485" w:type="dxa"/>
            <w:shd w:val="clear" w:color="auto" w:fill="D9D9D9" w:themeFill="background1" w:themeFillShade="D9"/>
          </w:tcPr>
          <w:p w14:paraId="18C57A68" w14:textId="77777777" w:rsidR="001D1B0D" w:rsidRDefault="001D1B0D" w:rsidP="003F63F5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1D1B0D" w14:paraId="79FD6C23" w14:textId="77777777" w:rsidTr="0027049E">
        <w:tc>
          <w:tcPr>
            <w:tcW w:w="10485" w:type="dxa"/>
          </w:tcPr>
          <w:p w14:paraId="592FB893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7</w:t>
            </w:r>
          </w:p>
          <w:p w14:paraId="16C8D305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2</w:t>
            </w:r>
          </w:p>
          <w:p w14:paraId="315424B5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4</w:t>
            </w:r>
          </w:p>
          <w:p w14:paraId="04110EF2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2</w:t>
            </w:r>
          </w:p>
          <w:p w14:paraId="1D770F91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4</w:t>
            </w:r>
          </w:p>
          <w:p w14:paraId="7B9CE33F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7</w:t>
            </w:r>
          </w:p>
          <w:p w14:paraId="4CC6E338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2</w:t>
            </w:r>
          </w:p>
          <w:p w14:paraId="5C5D150D" w14:textId="0507B496" w:rsidR="001D1B0D" w:rsidRDefault="0027049E" w:rsidP="002E1879">
            <w:pPr>
              <w:spacing w:before="160" w:after="80"/>
              <w:rPr>
                <w:b/>
                <w:bCs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Billing Info: 789 Maple Avenue, San Francisco, CA 94101</w:t>
            </w:r>
          </w:p>
        </w:tc>
      </w:tr>
    </w:tbl>
    <w:p w14:paraId="7CE53837" w14:textId="2EC582D4" w:rsidR="00A365CF" w:rsidRDefault="00317E48" w:rsidP="006D0DC4">
      <w:pPr>
        <w:pStyle w:val="2"/>
        <w:numPr>
          <w:ilvl w:val="0"/>
          <w:numId w:val="0"/>
        </w:numPr>
        <w:tabs>
          <w:tab w:val="left" w:pos="1843"/>
        </w:tabs>
        <w:spacing w:after="80"/>
      </w:pPr>
      <w:r>
        <w:t>4</w:t>
      </w:r>
      <w:r w:rsidR="006D0DC4">
        <w:t xml:space="preserve">. </w:t>
      </w:r>
      <w:r w:rsidR="00A365CF">
        <w:t>IT Sector</w:t>
      </w:r>
    </w:p>
    <w:p w14:paraId="69418063" w14:textId="3790070E" w:rsidR="00366B41" w:rsidRPr="00366B41" w:rsidRDefault="00145444" w:rsidP="002E1879">
      <w:pPr>
        <w:spacing w:before="160" w:after="80"/>
      </w:pPr>
      <w:r w:rsidRPr="00145444">
        <w:t xml:space="preserve">In this exercise, you will work with a Django project featuring three models: </w:t>
      </w:r>
      <w:r>
        <w:t>"</w:t>
      </w:r>
      <w:r w:rsidRPr="00145444">
        <w:rPr>
          <w:rFonts w:ascii="Consolas" w:hAnsi="Consolas"/>
          <w:b/>
          <w:bCs/>
        </w:rPr>
        <w:t>Technology</w:t>
      </w:r>
      <w:r>
        <w:rPr>
          <w:rFonts w:ascii="Consolas" w:hAnsi="Consolas"/>
          <w:b/>
          <w:bCs/>
        </w:rPr>
        <w:t>"</w:t>
      </w:r>
      <w:r w:rsidRPr="00145444">
        <w:t xml:space="preserve">, </w:t>
      </w:r>
      <w:r>
        <w:t>"</w:t>
      </w:r>
      <w:r w:rsidRPr="00145444">
        <w:rPr>
          <w:rFonts w:ascii="Consolas" w:hAnsi="Consolas"/>
          <w:b/>
          <w:bCs/>
        </w:rPr>
        <w:t>Project</w:t>
      </w:r>
      <w:r>
        <w:rPr>
          <w:rFonts w:ascii="Consolas" w:hAnsi="Consolas"/>
          <w:b/>
          <w:bCs/>
        </w:rPr>
        <w:t>"</w:t>
      </w:r>
      <w:r w:rsidRPr="00145444">
        <w:t xml:space="preserve">, and </w:t>
      </w:r>
      <w:r>
        <w:t>"</w:t>
      </w:r>
      <w:r w:rsidRPr="00145444">
        <w:rPr>
          <w:rFonts w:ascii="Consolas" w:hAnsi="Consolas"/>
          <w:b/>
          <w:bCs/>
        </w:rPr>
        <w:t>Programmer</w:t>
      </w:r>
      <w:r>
        <w:rPr>
          <w:rFonts w:ascii="Consolas" w:hAnsi="Consolas"/>
          <w:b/>
          <w:bCs/>
        </w:rPr>
        <w:t>"</w:t>
      </w:r>
      <w:r w:rsidRPr="00145444">
        <w:t xml:space="preserve">. The objective is to optimize database queries, </w:t>
      </w:r>
      <w:r>
        <w:t>reduce</w:t>
      </w:r>
      <w:r w:rsidRPr="00145444">
        <w:t xml:space="preserve"> database hits</w:t>
      </w:r>
      <w:r>
        <w:t>,</w:t>
      </w:r>
      <w:r w:rsidRPr="00145444">
        <w:t xml:space="preserve"> and </w:t>
      </w:r>
      <w:r>
        <w:t>enhance</w:t>
      </w:r>
      <w:r w:rsidRPr="00145444">
        <w:t xml:space="preserve"> performance.</w:t>
      </w:r>
    </w:p>
    <w:p w14:paraId="29E90B10" w14:textId="4F8CDA04" w:rsidR="00A365CF" w:rsidRPr="0045400E" w:rsidRDefault="00A365CF" w:rsidP="002E1879">
      <w:pPr>
        <w:pStyle w:val="3"/>
        <w:spacing w:before="160" w:after="80"/>
      </w:pPr>
      <w:r w:rsidRPr="0045400E">
        <w:t xml:space="preserve">Model </w:t>
      </w:r>
      <w:r>
        <w:t>Technology</w:t>
      </w:r>
    </w:p>
    <w:p w14:paraId="6C5A362F" w14:textId="14A8DDB6" w:rsidR="00A365CF" w:rsidRPr="0053386A" w:rsidRDefault="00A365CF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Technology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5BDD9874" w14:textId="757A2DDB" w:rsidR="00A365CF" w:rsidRPr="00D13C11" w:rsidRDefault="00A365CF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and 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>.</w:t>
      </w:r>
    </w:p>
    <w:p w14:paraId="5F2E879C" w14:textId="25B121E5" w:rsidR="00A365CF" w:rsidRPr="0045400E" w:rsidRDefault="00A365CF" w:rsidP="002E1879">
      <w:pPr>
        <w:pStyle w:val="3"/>
        <w:spacing w:before="160" w:after="80"/>
      </w:pPr>
      <w:r w:rsidRPr="0045400E">
        <w:t xml:space="preserve">Model </w:t>
      </w:r>
      <w:r>
        <w:t>Project</w:t>
      </w:r>
    </w:p>
    <w:p w14:paraId="171553FA" w14:textId="0BEF61BD" w:rsidR="00A365CF" w:rsidRPr="0053386A" w:rsidRDefault="00A365CF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Project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28434B4E" w14:textId="74CB9665" w:rsidR="00A365CF" w:rsidRPr="00A365CF" w:rsidRDefault="00080EE6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>,</w:t>
      </w:r>
      <w:r w:rsidR="00A365CF">
        <w:rPr>
          <w:lang w:val="en-GB"/>
        </w:rPr>
        <w:t xml:space="preserve"> </w:t>
      </w:r>
      <w:r w:rsidR="00A365CF">
        <w:rPr>
          <w:rFonts w:ascii="Consolas" w:hAnsi="Consolas"/>
          <w:b/>
          <w:bCs/>
        </w:rPr>
        <w:t>description</w:t>
      </w:r>
      <w:r w:rsidR="00A365CF" w:rsidRPr="00A365CF">
        <w:rPr>
          <w:rFonts w:cstheme="minorHAnsi"/>
        </w:rPr>
        <w:t>,</w:t>
      </w:r>
      <w:r w:rsidR="00A365CF">
        <w:rPr>
          <w:rFonts w:cstheme="minorHAnsi"/>
        </w:rPr>
        <w:t xml:space="preserve"> and</w:t>
      </w:r>
      <w:r w:rsidR="00A365CF" w:rsidRPr="00A365CF">
        <w:rPr>
          <w:rFonts w:cstheme="minorHAnsi"/>
        </w:rPr>
        <w:t xml:space="preserve"> </w:t>
      </w:r>
      <w:proofErr w:type="spellStart"/>
      <w:r w:rsidR="00A365CF">
        <w:rPr>
          <w:rFonts w:ascii="Consolas" w:hAnsi="Consolas"/>
          <w:b/>
          <w:bCs/>
        </w:rPr>
        <w:t>technologies_used</w:t>
      </w:r>
      <w:proofErr w:type="spellEnd"/>
      <w:r w:rsidR="00A365CF">
        <w:t>.</w:t>
      </w:r>
    </w:p>
    <w:p w14:paraId="3284A96B" w14:textId="6580C60D" w:rsidR="00A365CF" w:rsidRPr="0045400E" w:rsidRDefault="00A365CF" w:rsidP="002E1879">
      <w:pPr>
        <w:pStyle w:val="3"/>
        <w:spacing w:before="160" w:after="80"/>
      </w:pPr>
      <w:r w:rsidRPr="0045400E">
        <w:t xml:space="preserve">Model </w:t>
      </w:r>
      <w:r>
        <w:t>Programmer</w:t>
      </w:r>
    </w:p>
    <w:p w14:paraId="26643222" w14:textId="1637B9DE" w:rsidR="00A365CF" w:rsidRPr="0053386A" w:rsidRDefault="00A365CF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 w:rsidR="00E17859">
        <w:rPr>
          <w:rFonts w:ascii="Consolas" w:hAnsi="Consolas"/>
          <w:b/>
          <w:bCs/>
          <w:lang w:val="en-GB"/>
        </w:rPr>
        <w:t>Programmer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6CE40808" w14:textId="09D9E7AC" w:rsidR="00A365CF" w:rsidRPr="0053386A" w:rsidRDefault="00A365CF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 w:rsidR="00080EE6">
        <w:rPr>
          <w:lang w:val="en-GB"/>
        </w:rPr>
        <w:t xml:space="preserve"> </w:t>
      </w:r>
      <w:r>
        <w:rPr>
          <w:lang w:val="en-GB"/>
        </w:rPr>
        <w:t xml:space="preserve">and </w:t>
      </w:r>
      <w:r>
        <w:rPr>
          <w:rFonts w:ascii="Consolas" w:hAnsi="Consolas"/>
          <w:b/>
          <w:bCs/>
        </w:rPr>
        <w:t>projects</w:t>
      </w:r>
      <w:r w:rsidRPr="00E17859">
        <w:rPr>
          <w:rFonts w:cstheme="minorHAnsi"/>
          <w:b/>
          <w:bCs/>
        </w:rPr>
        <w:t>.</w:t>
      </w:r>
    </w:p>
    <w:p w14:paraId="79206D42" w14:textId="22425AAE" w:rsidR="00A365CF" w:rsidRPr="0045400E" w:rsidRDefault="00A365CF" w:rsidP="002E1879">
      <w:pPr>
        <w:pStyle w:val="3"/>
        <w:spacing w:before="160" w:after="80"/>
      </w:pPr>
      <w:r w:rsidRPr="0045400E">
        <w:t xml:space="preserve">Methods inside the </w:t>
      </w:r>
      <w:r>
        <w:t>Project</w:t>
      </w:r>
      <w:r w:rsidRPr="0045400E">
        <w:t xml:space="preserve"> model</w:t>
      </w:r>
    </w:p>
    <w:p w14:paraId="6C0C717D" w14:textId="344CFB61" w:rsidR="00A365CF" w:rsidRDefault="00A365CF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Implement the following methods and execute them with specific </w:t>
      </w:r>
      <w:r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27B95E19" w14:textId="1F9C4AB6" w:rsidR="00A365CF" w:rsidRPr="00366B41" w:rsidRDefault="00A365CF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programmers_with_</w:t>
      </w:r>
      <w:proofErr w:type="gramStart"/>
      <w:r w:rsidRPr="00366B41">
        <w:rPr>
          <w:rFonts w:ascii="Consolas" w:hAnsi="Consolas"/>
          <w:b/>
          <w:bCs/>
          <w:lang w:val="en-GB"/>
        </w:rPr>
        <w:t>technologi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 w:rsidR="00A33771">
        <w:t xml:space="preserve"> </w:t>
      </w:r>
      <w:r w:rsidR="00F168C6">
        <w:t>-</w:t>
      </w:r>
      <w:r w:rsidR="00A33771">
        <w:t xml:space="preserve"> </w:t>
      </w:r>
      <w:r w:rsidR="00A33771" w:rsidRPr="00366B41">
        <w:rPr>
          <w:b/>
          <w:bCs/>
        </w:rPr>
        <w:t>returns</w:t>
      </w:r>
      <w:r w:rsidR="00A33771">
        <w:t xml:space="preserve"> all </w:t>
      </w:r>
      <w:r w:rsidR="00A33771" w:rsidRPr="00366B41">
        <w:rPr>
          <w:b/>
          <w:bCs/>
        </w:rPr>
        <w:t>programmers</w:t>
      </w:r>
      <w:r w:rsidR="00A33771">
        <w:t xml:space="preserve"> and all </w:t>
      </w:r>
      <w:r w:rsidR="00A33771" w:rsidRPr="00366B41">
        <w:rPr>
          <w:b/>
          <w:bCs/>
        </w:rPr>
        <w:t>technologies</w:t>
      </w:r>
      <w:r w:rsidR="00A33771">
        <w:t xml:space="preserve">, related to the </w:t>
      </w:r>
      <w:r w:rsidR="00A33771" w:rsidRPr="00366B41">
        <w:rPr>
          <w:b/>
          <w:bCs/>
        </w:rPr>
        <w:t>project</w:t>
      </w:r>
      <w:r w:rsidR="00A33771">
        <w:t xml:space="preserve"> (</w:t>
      </w:r>
      <w:r w:rsidR="00A33771" w:rsidRPr="00366B41">
        <w:rPr>
          <w:b/>
          <w:bCs/>
        </w:rPr>
        <w:t xml:space="preserve">in a </w:t>
      </w:r>
      <w:proofErr w:type="spellStart"/>
      <w:r w:rsidR="00A33771" w:rsidRPr="00366B41">
        <w:rPr>
          <w:b/>
          <w:bCs/>
        </w:rPr>
        <w:t>queryset</w:t>
      </w:r>
      <w:proofErr w:type="spellEnd"/>
      <w:r w:rsidR="00A33771">
        <w:t>).</w:t>
      </w:r>
    </w:p>
    <w:p w14:paraId="75F04513" w14:textId="06152A11" w:rsidR="00366B41" w:rsidRPr="0045400E" w:rsidRDefault="00366B41" w:rsidP="002E1879">
      <w:pPr>
        <w:pStyle w:val="3"/>
        <w:spacing w:before="160" w:after="80"/>
      </w:pPr>
      <w:r w:rsidRPr="0045400E">
        <w:t xml:space="preserve">Methods inside the </w:t>
      </w:r>
      <w:r>
        <w:t>Programmer</w:t>
      </w:r>
      <w:r w:rsidRPr="0045400E">
        <w:t xml:space="preserve"> model</w:t>
      </w:r>
    </w:p>
    <w:p w14:paraId="1D96D3B4" w14:textId="262392CC" w:rsidR="00366B41" w:rsidRDefault="00366B41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Implement the following methods and execute them with specific </w:t>
      </w:r>
      <w:r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="00C87FF0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th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3E446626" w14:textId="3056F187" w:rsidR="00366B41" w:rsidRPr="00366B41" w:rsidRDefault="00366B41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projects_with_</w:t>
      </w:r>
      <w:proofErr w:type="gramStart"/>
      <w:r w:rsidRPr="00366B41">
        <w:rPr>
          <w:rFonts w:ascii="Consolas" w:hAnsi="Consolas"/>
          <w:b/>
          <w:bCs/>
          <w:lang w:val="en-GB"/>
        </w:rPr>
        <w:t>technologi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Pr="00366B41">
        <w:rPr>
          <w:b/>
          <w:bCs/>
        </w:rPr>
        <w:t>projects</w:t>
      </w:r>
      <w:r>
        <w:t xml:space="preserve"> and all </w:t>
      </w:r>
      <w:r w:rsidRPr="00366B41">
        <w:rPr>
          <w:b/>
          <w:bCs/>
        </w:rPr>
        <w:t>technologies</w:t>
      </w:r>
      <w:r w:rsidR="00145444">
        <w:rPr>
          <w:b/>
          <w:bCs/>
        </w:rPr>
        <w:t xml:space="preserve"> (for the current project)</w:t>
      </w:r>
      <w:r>
        <w:t xml:space="preserve">, related to the </w:t>
      </w:r>
      <w:r w:rsidRPr="00366B41">
        <w:rPr>
          <w:b/>
          <w:bCs/>
        </w:rPr>
        <w:t>programmer</w:t>
      </w:r>
      <w:r>
        <w:t xml:space="preserve"> (</w:t>
      </w:r>
      <w:r w:rsidRPr="00366B41">
        <w:rPr>
          <w:b/>
          <w:bCs/>
        </w:rPr>
        <w:t xml:space="preserve">in a </w:t>
      </w:r>
      <w:proofErr w:type="spellStart"/>
      <w:r w:rsidRPr="00366B41">
        <w:rPr>
          <w:b/>
          <w:bCs/>
        </w:rPr>
        <w:t>queryset</w:t>
      </w:r>
      <w:proofErr w:type="spellEnd"/>
      <w:r>
        <w:t>).</w:t>
      </w:r>
    </w:p>
    <w:p w14:paraId="0FF39765" w14:textId="5080E21D" w:rsidR="00366B41" w:rsidRPr="00080EE6" w:rsidRDefault="00366B41" w:rsidP="00080EE6">
      <w:pPr>
        <w:pStyle w:val="3"/>
        <w:spacing w:before="160" w:after="80"/>
      </w:pPr>
      <w:r w:rsidRPr="000338D7">
        <w:t>Examples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366B41" w14:paraId="1CF561AE" w14:textId="77777777" w:rsidTr="006D2726">
        <w:tc>
          <w:tcPr>
            <w:tcW w:w="10485" w:type="dxa"/>
            <w:shd w:val="clear" w:color="auto" w:fill="D9D9D9" w:themeFill="background1" w:themeFillShade="D9"/>
          </w:tcPr>
          <w:p w14:paraId="0F03B9A3" w14:textId="22806FEC" w:rsidR="00366B41" w:rsidRDefault="00366B41" w:rsidP="00080EE6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366B41" w:rsidRPr="00FB4335" w14:paraId="0CBFCEA5" w14:textId="77777777" w:rsidTr="006D2726">
        <w:tc>
          <w:tcPr>
            <w:tcW w:w="10485" w:type="dxa"/>
          </w:tcPr>
          <w:p w14:paraId="6AE5FAA0" w14:textId="77777777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of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Technology</w:t>
            </w:r>
            <w:r w:rsidRPr="00080EE6">
              <w:rPr>
                <w:rFonts w:ascii="Consolas" w:hAnsi="Consolas"/>
                <w:lang w:val="bg-BG"/>
              </w:rPr>
              <w:br/>
              <w:t xml:space="preserve">tech1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yth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="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high-level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ing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languag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32BC04C8" w14:textId="77777777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br/>
              <w:t xml:space="preserve">tech2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JavaScript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="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cripting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languag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0500C7DE" w14:textId="77777777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br/>
              <w:t xml:space="preserve">tech3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="SQL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tructure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Query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Languag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of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</w:t>
            </w:r>
            <w:r w:rsidRPr="00080EE6">
              <w:rPr>
                <w:rFonts w:ascii="Consolas" w:hAnsi="Consolas"/>
                <w:lang w:val="bg-BG"/>
              </w:rPr>
              <w:br/>
              <w:t xml:space="preserve">project1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pp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veloping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pplica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73200251" w14:textId="56FB628E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br/>
              <w:t>project1.technologies_used.add(tech1, tech2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project2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Managing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atabas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31DE7E37" w14:textId="3F9CC518" w:rsidR="000D31D8" w:rsidRP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br/>
              <w:t>project2.technologies_used.add(tech3)</w:t>
            </w:r>
          </w:p>
          <w:p w14:paraId="62D7C87F" w14:textId="33B827D1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of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  <w:t xml:space="preserve">programmer1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lic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  <w:r w:rsidRPr="00080EE6">
              <w:rPr>
                <w:rFonts w:ascii="Consolas" w:hAnsi="Consolas"/>
                <w:lang w:val="bg-BG"/>
              </w:rPr>
              <w:br/>
              <w:t xml:space="preserve">programmer2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Bob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1220F755" w14:textId="0B33A2DB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ssoci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ith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s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  <w:t>programmer1.projects.add(project1, project2)</w:t>
            </w:r>
            <w:r w:rsidRPr="00080EE6">
              <w:rPr>
                <w:rFonts w:ascii="Consolas" w:hAnsi="Consolas"/>
                <w:lang w:val="bg-BG"/>
              </w:rPr>
              <w:br/>
              <w:t>programmer2.projects.add(project1)</w:t>
            </w:r>
          </w:p>
          <w:p w14:paraId="493EE40E" w14:textId="15BD3CF7" w:rsidR="00366B41" w:rsidRPr="00080EE6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Execu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get_programmer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"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metho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_project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.objects.ge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pp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")</w:t>
            </w:r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_project.get_programmer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ter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rough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relate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n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: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in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"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t>: {programmer.name}")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.projects.ge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pp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").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ies_used.all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):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in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f"- Technology: {technology.name}"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Execu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get_project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"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metho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_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.objects.ge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lic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_programmer.get_project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ter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rough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relate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n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: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in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"Project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: {project.name}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{specific_programmer.name}")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.technologies_used.all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):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in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f"- Technology: {technology.name}")</w:t>
            </w:r>
          </w:p>
        </w:tc>
      </w:tr>
      <w:tr w:rsidR="00366B41" w14:paraId="586C50B1" w14:textId="77777777" w:rsidTr="006D2726">
        <w:tc>
          <w:tcPr>
            <w:tcW w:w="10485" w:type="dxa"/>
            <w:shd w:val="clear" w:color="auto" w:fill="D9D9D9" w:themeFill="background1" w:themeFillShade="D9"/>
          </w:tcPr>
          <w:p w14:paraId="35675673" w14:textId="77777777" w:rsidR="00366B41" w:rsidRDefault="00366B41" w:rsidP="00080EE6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366B41" w14:paraId="35C8E23A" w14:textId="77777777" w:rsidTr="006D2726">
        <w:tc>
          <w:tcPr>
            <w:tcW w:w="10485" w:type="dxa"/>
          </w:tcPr>
          <w:p w14:paraId="7EE9CEFA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grammer: Alice</w:t>
            </w:r>
          </w:p>
          <w:p w14:paraId="6AB64ED2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EFAADD2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21EB41D5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grammer: Bob</w:t>
            </w:r>
          </w:p>
          <w:p w14:paraId="59495B9F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E4CDB65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15899C78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ject: Web App Project for Alice</w:t>
            </w:r>
          </w:p>
          <w:p w14:paraId="5B4454ED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77ADDD0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6F9C6CF8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ject: Database Project for Alice</w:t>
            </w:r>
          </w:p>
          <w:p w14:paraId="5CC612B7" w14:textId="5F0D6253" w:rsidR="00366B41" w:rsidRDefault="00145444" w:rsidP="002E1879">
            <w:pPr>
              <w:spacing w:before="160" w:after="80"/>
              <w:rPr>
                <w:b/>
                <w:bCs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SQL</w:t>
            </w:r>
          </w:p>
        </w:tc>
      </w:tr>
    </w:tbl>
    <w:p w14:paraId="30AC73B3" w14:textId="77777777" w:rsidR="00366B41" w:rsidRPr="00366B41" w:rsidRDefault="00366B41" w:rsidP="002E1879">
      <w:pPr>
        <w:spacing w:before="160" w:after="80"/>
        <w:rPr>
          <w:lang w:val="en-GB"/>
        </w:rPr>
      </w:pPr>
    </w:p>
    <w:p w14:paraId="0B9CB539" w14:textId="0C524B85" w:rsidR="00E17859" w:rsidRDefault="00317E48" w:rsidP="00317E48">
      <w:pPr>
        <w:pStyle w:val="2"/>
        <w:numPr>
          <w:ilvl w:val="0"/>
          <w:numId w:val="0"/>
        </w:numPr>
        <w:tabs>
          <w:tab w:val="left" w:pos="1843"/>
        </w:tabs>
        <w:spacing w:before="160" w:after="80"/>
      </w:pPr>
      <w:r>
        <w:t xml:space="preserve">5. </w:t>
      </w:r>
      <w:proofErr w:type="spellStart"/>
      <w:r w:rsidR="007E35E1">
        <w:t>Taskify</w:t>
      </w:r>
      <w:proofErr w:type="spellEnd"/>
    </w:p>
    <w:p w14:paraId="6FEF721E" w14:textId="2B07F728" w:rsidR="0017195B" w:rsidRPr="0017195B" w:rsidRDefault="0017195B" w:rsidP="002E1879">
      <w:pPr>
        <w:spacing w:before="160" w:after="80"/>
      </w:pPr>
      <w:r w:rsidRPr="0017195B">
        <w:t xml:space="preserve">In this exercise, you'll develop a Django model for task management with complex queries. The </w:t>
      </w:r>
      <w:r>
        <w:t>"</w:t>
      </w:r>
      <w:r w:rsidRPr="0017195B">
        <w:rPr>
          <w:rFonts w:ascii="Consolas" w:hAnsi="Consolas"/>
          <w:b/>
          <w:bCs/>
        </w:rPr>
        <w:t>Task</w:t>
      </w:r>
      <w:r w:rsidR="00E937F2">
        <w:rPr>
          <w:rFonts w:ascii="Consolas" w:hAnsi="Consolas"/>
          <w:b/>
          <w:bCs/>
        </w:rPr>
        <w:t>"</w:t>
      </w:r>
      <w:r w:rsidRPr="0017195B">
        <w:t xml:space="preserve"> model includes various fields such as title, description, priority, assignment, completion status, and timestamps. The goal is to implement a set of class methods that allow for advanced task management and querying.</w:t>
      </w:r>
    </w:p>
    <w:p w14:paraId="76BE1C4F" w14:textId="6B1DF039" w:rsidR="00E17859" w:rsidRPr="0045400E" w:rsidRDefault="00E17859" w:rsidP="002E1879">
      <w:pPr>
        <w:pStyle w:val="3"/>
        <w:spacing w:before="160" w:after="80"/>
      </w:pPr>
      <w:r w:rsidRPr="0045400E">
        <w:t xml:space="preserve">Model </w:t>
      </w:r>
      <w:r>
        <w:t>Task</w:t>
      </w:r>
    </w:p>
    <w:p w14:paraId="7650F1D1" w14:textId="41FCBF96" w:rsidR="00E17859" w:rsidRPr="0053386A" w:rsidRDefault="00E17859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Task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1A59C727" w14:textId="3B8C6CC7" w:rsidR="00E17859" w:rsidRPr="00D13C11" w:rsidRDefault="00E17859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priority</w:t>
      </w:r>
      <w:r>
        <w:rPr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lang w:val="en-GB"/>
        </w:rPr>
        <w:t>is_completed</w:t>
      </w:r>
      <w:proofErr w:type="spellEnd"/>
      <w:r>
        <w:rPr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lang w:val="en-GB"/>
        </w:rPr>
        <w:t>creation_date</w:t>
      </w:r>
      <w:proofErr w:type="spellEnd"/>
      <w:r>
        <w:rPr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lang w:val="en-GB"/>
        </w:rPr>
        <w:t>completion_date</w:t>
      </w:r>
      <w:proofErr w:type="spellEnd"/>
      <w:r>
        <w:rPr>
          <w:lang w:val="en-GB"/>
        </w:rPr>
        <w:t>.</w:t>
      </w:r>
    </w:p>
    <w:p w14:paraId="56AA250D" w14:textId="5CFCB972" w:rsidR="00E17859" w:rsidRPr="0017195B" w:rsidRDefault="00E17859" w:rsidP="002E1879">
      <w:pPr>
        <w:pStyle w:val="3"/>
        <w:spacing w:before="160" w:after="80"/>
      </w:pPr>
      <w:r w:rsidRPr="0045400E">
        <w:t xml:space="preserve">Methods inside the </w:t>
      </w:r>
      <w:r>
        <w:t>Task</w:t>
      </w:r>
      <w:r w:rsidRPr="0045400E">
        <w:t xml:space="preserve"> model</w:t>
      </w:r>
    </w:p>
    <w:p w14:paraId="585C4BDF" w14:textId="77ED05F0" w:rsidR="00E17859" w:rsidRDefault="00E17859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Implement the following methods and execute them with </w:t>
      </w:r>
      <w:r w:rsidR="00E937F2">
        <w:rPr>
          <w:lang w:val="en-GB"/>
        </w:rPr>
        <w:t xml:space="preserve">specific </w:t>
      </w:r>
      <w:r w:rsidR="00E937F2" w:rsidRPr="0053386A">
        <w:rPr>
          <w:b/>
          <w:bCs/>
          <w:lang w:val="en-GB"/>
        </w:rPr>
        <w:t>method</w:t>
      </w:r>
      <w:r w:rsidR="00E937F2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="00E937F2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</w:t>
      </w:r>
      <w:r w:rsidR="00C87FF0">
        <w:rPr>
          <w:lang w:val="en-GB"/>
        </w:rPr>
        <w:t xml:space="preserve">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67D79648" w14:textId="4975A401" w:rsidR="00E17859" w:rsidRDefault="00962B62" w:rsidP="002E1879">
      <w:pPr>
        <w:spacing w:before="160" w:after="80"/>
        <w:rPr>
          <w:b/>
          <w:bCs/>
        </w:rPr>
      </w:pPr>
      <w:r>
        <w:rPr>
          <w:rFonts w:ascii="Consolas" w:hAnsi="Consolas"/>
          <w:b/>
          <w:bCs/>
        </w:rPr>
        <w:t>ongoing</w:t>
      </w:r>
      <w:r w:rsidR="00E17859" w:rsidRPr="00E17859">
        <w:rPr>
          <w:rFonts w:ascii="Consolas" w:hAnsi="Consolas"/>
          <w:b/>
          <w:bCs/>
          <w:lang w:val="bg-BG"/>
        </w:rPr>
        <w:t>_</w:t>
      </w:r>
      <w:proofErr w:type="spellStart"/>
      <w:r w:rsidR="00E17859" w:rsidRPr="00E17859">
        <w:rPr>
          <w:rFonts w:ascii="Consolas" w:hAnsi="Consolas"/>
          <w:b/>
          <w:bCs/>
          <w:lang w:val="bg-BG"/>
        </w:rPr>
        <w:t>high_priority_</w:t>
      </w:r>
      <w:proofErr w:type="gramStart"/>
      <w:r w:rsidR="00E17859" w:rsidRPr="00E17859">
        <w:rPr>
          <w:rFonts w:ascii="Consolas" w:hAnsi="Consolas"/>
          <w:b/>
          <w:bCs/>
          <w:lang w:val="bg-BG"/>
        </w:rPr>
        <w:t>tasks</w:t>
      </w:r>
      <w:proofErr w:type="spellEnd"/>
      <w:r w:rsidR="00E17859" w:rsidRPr="00366B41">
        <w:rPr>
          <w:rFonts w:ascii="Consolas" w:hAnsi="Consolas"/>
          <w:b/>
          <w:bCs/>
          <w:lang w:val="en-GB"/>
        </w:rPr>
        <w:t>(</w:t>
      </w:r>
      <w:proofErr w:type="gramEnd"/>
      <w:r w:rsidR="00E17859" w:rsidRPr="00366B41">
        <w:rPr>
          <w:rFonts w:ascii="Consolas" w:hAnsi="Consolas"/>
          <w:b/>
          <w:bCs/>
          <w:lang w:val="en-GB"/>
        </w:rPr>
        <w:t>)</w:t>
      </w:r>
      <w:r w:rsidR="00E17859">
        <w:t xml:space="preserve"> </w:t>
      </w:r>
      <w:r w:rsidR="00F168C6">
        <w:t>-</w:t>
      </w:r>
      <w:r w:rsidR="00E17859">
        <w:t xml:space="preserve"> </w:t>
      </w:r>
      <w:r w:rsidR="00E17859" w:rsidRPr="00366B41">
        <w:rPr>
          <w:b/>
          <w:bCs/>
        </w:rPr>
        <w:t>returns</w:t>
      </w:r>
      <w:r w:rsidR="00E17859">
        <w:t xml:space="preserve"> all </w:t>
      </w:r>
      <w:r w:rsidR="00E17859">
        <w:rPr>
          <w:b/>
          <w:bCs/>
        </w:rPr>
        <w:t xml:space="preserve">tasks </w:t>
      </w:r>
      <w:r w:rsidR="0017195B">
        <w:rPr>
          <w:b/>
          <w:bCs/>
        </w:rPr>
        <w:t xml:space="preserve">(in a </w:t>
      </w:r>
      <w:r w:rsidR="00E937F2">
        <w:rPr>
          <w:b/>
          <w:bCs/>
        </w:rPr>
        <w:t>query set</w:t>
      </w:r>
      <w:r w:rsidR="0017195B">
        <w:rPr>
          <w:b/>
          <w:bCs/>
        </w:rPr>
        <w:t>) that</w:t>
      </w:r>
      <w:r w:rsidR="00E17859">
        <w:rPr>
          <w:b/>
          <w:bCs/>
        </w:rPr>
        <w:t>:</w:t>
      </w:r>
    </w:p>
    <w:p w14:paraId="71243F3A" w14:textId="7FA95B70" w:rsidR="00E17859" w:rsidRPr="00E17859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>Have priority set to "</w:t>
      </w:r>
      <w:r w:rsidRPr="00E17859">
        <w:rPr>
          <w:rFonts w:ascii="Consolas" w:hAnsi="Consolas" w:cstheme="minorHAnsi"/>
          <w:b/>
          <w:bCs/>
        </w:rPr>
        <w:t>High</w:t>
      </w:r>
      <w:r>
        <w:rPr>
          <w:rFonts w:cstheme="minorHAnsi"/>
        </w:rPr>
        <w:t>".</w:t>
      </w:r>
    </w:p>
    <w:p w14:paraId="07B8D019" w14:textId="64BF5261" w:rsidR="00E17859" w:rsidRPr="00E17859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not</w:t>
      </w:r>
      <w:r>
        <w:rPr>
          <w:rFonts w:cstheme="minorHAnsi"/>
        </w:rPr>
        <w:t xml:space="preserve">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11A62E31" w14:textId="1F734622" w:rsidR="00E17859" w:rsidRPr="00E17859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Have a completion date </w:t>
      </w:r>
      <w:r w:rsidR="001F0321">
        <w:rPr>
          <w:rFonts w:cstheme="minorHAnsi"/>
          <w:b/>
          <w:bCs/>
        </w:rPr>
        <w:t>greater</w:t>
      </w:r>
      <w:r w:rsidRPr="00E17859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the creation date.</w:t>
      </w:r>
    </w:p>
    <w:p w14:paraId="458F188D" w14:textId="73D0BBD9" w:rsidR="00E17859" w:rsidRPr="00E17859" w:rsidRDefault="00E17859" w:rsidP="002E1879">
      <w:pPr>
        <w:spacing w:before="160" w:after="80"/>
        <w:rPr>
          <w:lang w:val="bg-BG"/>
        </w:rPr>
      </w:pPr>
      <w:proofErr w:type="spellStart"/>
      <w:r w:rsidRPr="00E17859">
        <w:rPr>
          <w:rFonts w:ascii="Consolas" w:hAnsi="Consolas"/>
          <w:b/>
          <w:bCs/>
          <w:lang w:val="bg-BG"/>
        </w:rPr>
        <w:t>completed</w:t>
      </w:r>
      <w:proofErr w:type="spellEnd"/>
      <w:r w:rsidR="0017195B">
        <w:rPr>
          <w:rFonts w:ascii="Consolas" w:hAnsi="Consolas"/>
          <w:b/>
          <w:bCs/>
        </w:rPr>
        <w:t>_mid</w:t>
      </w:r>
      <w:r w:rsidRPr="00E17859">
        <w:rPr>
          <w:rFonts w:ascii="Consolas" w:hAnsi="Consolas"/>
          <w:b/>
          <w:bCs/>
          <w:lang w:val="bg-BG"/>
        </w:rPr>
        <w:t>_</w:t>
      </w:r>
      <w:proofErr w:type="spellStart"/>
      <w:r w:rsidRPr="00E17859">
        <w:rPr>
          <w:rFonts w:ascii="Consolas" w:hAnsi="Consolas"/>
          <w:b/>
          <w:bCs/>
          <w:lang w:val="bg-BG"/>
        </w:rPr>
        <w:t>priority_tasks</w:t>
      </w:r>
      <w:proofErr w:type="spellEnd"/>
      <w:r w:rsidRPr="00366B41">
        <w:rPr>
          <w:rFonts w:ascii="Consolas" w:hAnsi="Consolas"/>
          <w:b/>
          <w:bCs/>
          <w:lang w:val="en-GB"/>
        </w:rPr>
        <w:t>(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>tasks</w:t>
      </w:r>
      <w:r w:rsidR="0017195B">
        <w:rPr>
          <w:b/>
          <w:bCs/>
        </w:rPr>
        <w:t xml:space="preserve"> (in a </w:t>
      </w:r>
      <w:proofErr w:type="spellStart"/>
      <w:r w:rsidR="0017195B">
        <w:rPr>
          <w:b/>
          <w:bCs/>
        </w:rPr>
        <w:t>queryset</w:t>
      </w:r>
      <w:proofErr w:type="spellEnd"/>
      <w:r w:rsidR="0017195B">
        <w:rPr>
          <w:b/>
          <w:bCs/>
        </w:rPr>
        <w:t>)</w:t>
      </w:r>
      <w:r>
        <w:rPr>
          <w:b/>
          <w:bCs/>
        </w:rPr>
        <w:t xml:space="preserve"> that:</w:t>
      </w:r>
    </w:p>
    <w:p w14:paraId="1DADB610" w14:textId="36A5E5C5" w:rsidR="00E17859" w:rsidRPr="00E17859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>Have priority set to "</w:t>
      </w:r>
      <w:r w:rsidR="0017195B">
        <w:rPr>
          <w:rFonts w:ascii="Consolas" w:hAnsi="Consolas" w:cstheme="minorHAnsi"/>
          <w:b/>
          <w:bCs/>
        </w:rPr>
        <w:t>Medium</w:t>
      </w:r>
      <w:r>
        <w:rPr>
          <w:rFonts w:cstheme="minorHAnsi"/>
        </w:rPr>
        <w:t>".</w:t>
      </w:r>
    </w:p>
    <w:p w14:paraId="2C2E3950" w14:textId="156C8B2A" w:rsidR="00E17859" w:rsidRPr="0017195B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0CC394E8" w14:textId="66422DB8" w:rsidR="0017195B" w:rsidRPr="00E17859" w:rsidRDefault="0017195B" w:rsidP="002E1879">
      <w:pPr>
        <w:spacing w:before="160" w:after="80"/>
        <w:rPr>
          <w:lang w:val="bg-BG"/>
        </w:rPr>
      </w:pPr>
      <w:r>
        <w:rPr>
          <w:rFonts w:ascii="Consolas" w:hAnsi="Consolas"/>
          <w:b/>
          <w:bCs/>
        </w:rPr>
        <w:t>search</w:t>
      </w:r>
      <w:r w:rsidRPr="00E17859">
        <w:rPr>
          <w:rFonts w:ascii="Consolas" w:hAnsi="Consolas"/>
          <w:b/>
          <w:bCs/>
          <w:lang w:val="bg-BG"/>
        </w:rPr>
        <w:t>_</w:t>
      </w:r>
      <w:proofErr w:type="spellStart"/>
      <w:proofErr w:type="gramStart"/>
      <w:r w:rsidRPr="00E17859">
        <w:rPr>
          <w:rFonts w:ascii="Consolas" w:hAnsi="Consolas"/>
          <w:b/>
          <w:bCs/>
          <w:lang w:val="bg-BG"/>
        </w:rPr>
        <w:t>task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>
        <w:rPr>
          <w:rFonts w:ascii="Consolas" w:hAnsi="Consolas"/>
          <w:b/>
          <w:bCs/>
          <w:lang w:val="en-GB"/>
        </w:rPr>
        <w:t>query: str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task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22A4EFD9" w14:textId="40F1AEF5" w:rsidR="0017195B" w:rsidRPr="00B91729" w:rsidRDefault="0017195B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Contain the </w:t>
      </w:r>
      <w:r w:rsidRPr="0017195B">
        <w:rPr>
          <w:rFonts w:cstheme="minorHAnsi"/>
          <w:b/>
          <w:bCs/>
        </w:rPr>
        <w:t>query</w:t>
      </w:r>
      <w:r>
        <w:rPr>
          <w:rFonts w:cstheme="minorHAnsi"/>
        </w:rPr>
        <w:t xml:space="preserve"> in their </w:t>
      </w:r>
      <w:r w:rsidRPr="0017195B">
        <w:rPr>
          <w:rFonts w:cstheme="minorHAnsi"/>
          <w:b/>
          <w:bCs/>
        </w:rPr>
        <w:t>title</w:t>
      </w:r>
      <w:r w:rsidR="00B91729">
        <w:rPr>
          <w:rFonts w:cstheme="minorHAnsi"/>
        </w:rPr>
        <w:t xml:space="preserve"> or </w:t>
      </w:r>
      <w:r w:rsidRPr="00B91729">
        <w:rPr>
          <w:rFonts w:cstheme="minorHAnsi"/>
        </w:rPr>
        <w:t xml:space="preserve">their </w:t>
      </w:r>
      <w:r w:rsidRPr="00B91729">
        <w:rPr>
          <w:rFonts w:cstheme="minorHAnsi"/>
          <w:b/>
          <w:bCs/>
        </w:rPr>
        <w:t>description</w:t>
      </w:r>
      <w:r w:rsidRPr="00B91729">
        <w:rPr>
          <w:rFonts w:cstheme="minorHAnsi"/>
        </w:rPr>
        <w:t>.</w:t>
      </w:r>
    </w:p>
    <w:p w14:paraId="2099486E" w14:textId="6D0DAEA4" w:rsidR="0017195B" w:rsidRPr="00E17859" w:rsidRDefault="0017195B" w:rsidP="002E1879">
      <w:pPr>
        <w:spacing w:before="160" w:after="8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recent_completed_</w:t>
      </w:r>
      <w:proofErr w:type="gramStart"/>
      <w:r>
        <w:rPr>
          <w:rFonts w:ascii="Consolas" w:hAnsi="Consolas"/>
          <w:b/>
          <w:bCs/>
        </w:rPr>
        <w:t>task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>
        <w:rPr>
          <w:rFonts w:ascii="Consolas" w:hAnsi="Consolas"/>
          <w:b/>
          <w:bCs/>
          <w:lang w:val="en-GB"/>
        </w:rPr>
        <w:t>days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task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7F4850AE" w14:textId="77777777" w:rsidR="0017195B" w:rsidRPr="0017195B" w:rsidRDefault="0017195B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3DF7D4DC" w14:textId="30D6AE2A" w:rsidR="0017195B" w:rsidRPr="00E17859" w:rsidRDefault="0017195B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Have a completion date </w:t>
      </w:r>
      <w:r>
        <w:rPr>
          <w:rFonts w:cstheme="minorHAnsi"/>
          <w:b/>
          <w:bCs/>
        </w:rPr>
        <w:t>greater</w:t>
      </w:r>
      <w:r w:rsidRPr="00E17859">
        <w:rPr>
          <w:rFonts w:cstheme="minorHAnsi"/>
          <w:b/>
          <w:bCs/>
        </w:rPr>
        <w:t xml:space="preserve"> than</w:t>
      </w:r>
      <w:r>
        <w:rPr>
          <w:rFonts w:cstheme="minorHAnsi"/>
          <w:b/>
          <w:bCs/>
        </w:rPr>
        <w:t xml:space="preserve"> or equal </w:t>
      </w:r>
      <w:r>
        <w:rPr>
          <w:rFonts w:cstheme="minorHAnsi"/>
        </w:rPr>
        <w:t xml:space="preserve">to the creation date </w:t>
      </w:r>
      <w:r w:rsidRPr="0017195B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by the given </w:t>
      </w:r>
      <w:r w:rsidRPr="0017195B">
        <w:rPr>
          <w:rFonts w:cstheme="minorHAnsi"/>
          <w:b/>
          <w:bCs/>
        </w:rPr>
        <w:t>days</w:t>
      </w:r>
      <w:r>
        <w:rPr>
          <w:rFonts w:cstheme="minorHAnsi"/>
        </w:rPr>
        <w:t>.</w:t>
      </w:r>
    </w:p>
    <w:p w14:paraId="6B21B04B" w14:textId="13676DEC" w:rsidR="001E5BA8" w:rsidRPr="00E937F2" w:rsidRDefault="001E5BA8" w:rsidP="00E937F2">
      <w:pPr>
        <w:pStyle w:val="3"/>
        <w:spacing w:before="160" w:after="80"/>
      </w:pPr>
      <w:r w:rsidRPr="000338D7">
        <w:t>Examples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E5BA8" w14:paraId="551BCC07" w14:textId="77777777" w:rsidTr="00E86B53">
        <w:tc>
          <w:tcPr>
            <w:tcW w:w="10485" w:type="dxa"/>
            <w:shd w:val="clear" w:color="auto" w:fill="D9D9D9" w:themeFill="background1" w:themeFillShade="D9"/>
          </w:tcPr>
          <w:p w14:paraId="067517B9" w14:textId="3AEEEAC4" w:rsidR="001E5BA8" w:rsidRDefault="001E5BA8" w:rsidP="00841C2C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E5BA8" w:rsidRPr="00FB4335" w14:paraId="3C4005C7" w14:textId="77777777" w:rsidTr="00E86B53">
        <w:tc>
          <w:tcPr>
            <w:tcW w:w="10485" w:type="dxa"/>
          </w:tcPr>
          <w:p w14:paraId="0D9585F0" w14:textId="3CEB8C40" w:rsidR="001E5BA8" w:rsidRPr="007E35E1" w:rsidRDefault="007E35E1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7E35E1">
              <w:rPr>
                <w:rFonts w:ascii="Consolas" w:hAnsi="Consolas"/>
                <w:lang w:val="bg-BG"/>
              </w:rPr>
              <w:t># Create task instances with custom creation dates</w:t>
            </w:r>
            <w:r w:rsidRPr="007E35E1">
              <w:rPr>
                <w:rFonts w:ascii="Consolas" w:hAnsi="Consolas"/>
                <w:lang w:val="bg-BG"/>
              </w:rPr>
              <w:br/>
              <w:t>task1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1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1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High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1, 15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1, 25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task2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2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2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Medium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is_completed=True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2, 1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2, 10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task3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3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3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Hard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is_completed=True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1, 15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1, 20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Save the tasks to the database</w:t>
            </w:r>
            <w:r w:rsidRPr="007E35E1">
              <w:rPr>
                <w:rFonts w:ascii="Consolas" w:hAnsi="Consolas"/>
                <w:lang w:val="bg-BG"/>
              </w:rPr>
              <w:br/>
              <w:t>task1.save()</w:t>
            </w:r>
            <w:r w:rsidRPr="007E35E1">
              <w:rPr>
                <w:rFonts w:ascii="Consolas" w:hAnsi="Consolas"/>
                <w:lang w:val="bg-BG"/>
              </w:rPr>
              <w:br/>
              <w:t>task2.save()</w:t>
            </w:r>
            <w:r w:rsidRPr="007E35E1">
              <w:rPr>
                <w:rFonts w:ascii="Consolas" w:hAnsi="Consolas"/>
                <w:lang w:val="bg-BG"/>
              </w:rPr>
              <w:br/>
              <w:t>task3.save(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Now, you can run the defined methods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 xml:space="preserve"># 1.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Get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r w:rsidR="002452BB">
              <w:rPr>
                <w:rFonts w:ascii="Consolas" w:hAnsi="Consolas"/>
              </w:rPr>
              <w:t>ongoing</w:t>
            </w:r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-priority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s</w:t>
            </w:r>
            <w:proofErr w:type="spellEnd"/>
            <w:r w:rsidRPr="007E35E1">
              <w:rPr>
                <w:rFonts w:ascii="Consolas" w:hAnsi="Consolas"/>
                <w:lang w:val="bg-BG"/>
              </w:rPr>
              <w:br/>
            </w:r>
            <w:r w:rsidR="002452BB">
              <w:rPr>
                <w:rFonts w:ascii="Consolas" w:hAnsi="Consolas"/>
              </w:rPr>
              <w:t>ongoing</w:t>
            </w:r>
            <w:r w:rsidRPr="007E35E1">
              <w:rPr>
                <w:rFonts w:ascii="Consolas" w:hAnsi="Consolas"/>
                <w:lang w:val="bg-BG"/>
              </w:rPr>
              <w:t>_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_priority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.o</w:t>
            </w:r>
            <w:r w:rsidR="002452BB">
              <w:rPr>
                <w:rFonts w:ascii="Consolas" w:hAnsi="Consolas"/>
              </w:rPr>
              <w:t>ngoing</w:t>
            </w:r>
            <w:proofErr w:type="spellEnd"/>
            <w:r w:rsidRPr="007E35E1">
              <w:rPr>
                <w:rFonts w:ascii="Consolas" w:hAnsi="Consolas"/>
                <w:lang w:val="bg-BG"/>
              </w:rPr>
              <w:t>_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_priority_tasks</w:t>
            </w:r>
            <w:proofErr w:type="spellEnd"/>
            <w:r w:rsidRPr="007E35E1">
              <w:rPr>
                <w:rFonts w:ascii="Consolas" w:hAnsi="Consolas"/>
                <w:lang w:val="bg-BG"/>
              </w:rPr>
              <w:t>()</w:t>
            </w:r>
            <w:r w:rsidRPr="007E35E1">
              <w:rPr>
                <w:rFonts w:ascii="Consolas" w:hAnsi="Consolas"/>
                <w:lang w:val="bg-BG"/>
              </w:rPr>
              <w:br/>
            </w:r>
            <w:proofErr w:type="spellStart"/>
            <w:r w:rsidRPr="007E35E1">
              <w:rPr>
                <w:rFonts w:ascii="Consolas" w:hAnsi="Consolas"/>
                <w:lang w:val="bg-BG"/>
              </w:rPr>
              <w:t>print</w:t>
            </w:r>
            <w:proofErr w:type="spellEnd"/>
            <w:r w:rsidRPr="007E35E1">
              <w:rPr>
                <w:rFonts w:ascii="Consolas" w:hAnsi="Consolas"/>
                <w:lang w:val="bg-BG"/>
              </w:rPr>
              <w:t>("</w:t>
            </w:r>
            <w:r w:rsidR="002452BB">
              <w:rPr>
                <w:rFonts w:ascii="Consolas" w:hAnsi="Consolas"/>
              </w:rPr>
              <w:t>Ongoing</w:t>
            </w:r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Priority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s</w:t>
            </w:r>
            <w:proofErr w:type="spellEnd"/>
            <w:r w:rsidRPr="007E35E1">
              <w:rPr>
                <w:rFonts w:ascii="Consolas" w:hAnsi="Consolas"/>
                <w:lang w:val="bg-BG"/>
              </w:rPr>
              <w:t>:")</w:t>
            </w:r>
            <w:r w:rsidRPr="007E35E1">
              <w:rPr>
                <w:rFonts w:ascii="Consolas" w:hAnsi="Consolas"/>
                <w:lang w:val="bg-BG"/>
              </w:rPr>
              <w:br/>
            </w:r>
            <w:proofErr w:type="spellStart"/>
            <w:r w:rsidRPr="007E35E1">
              <w:rPr>
                <w:rFonts w:ascii="Consolas" w:hAnsi="Consolas"/>
                <w:lang w:val="bg-BG"/>
              </w:rPr>
              <w:t>for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in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o</w:t>
            </w:r>
            <w:proofErr w:type="spellStart"/>
            <w:r w:rsidR="002452BB">
              <w:rPr>
                <w:rFonts w:ascii="Consolas" w:hAnsi="Consolas"/>
              </w:rPr>
              <w:t>ngoing</w:t>
            </w:r>
            <w:proofErr w:type="spellEnd"/>
            <w:r w:rsidRPr="007E35E1">
              <w:rPr>
                <w:rFonts w:ascii="Consolas" w:hAnsi="Consolas"/>
                <w:lang w:val="bg-BG"/>
              </w:rPr>
              <w:t>_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_priority</w:t>
            </w:r>
            <w:proofErr w:type="spellEnd"/>
            <w:r w:rsidRPr="007E35E1">
              <w:rPr>
                <w:rFonts w:ascii="Consolas" w:hAnsi="Consolas"/>
                <w:lang w:val="bg-BG"/>
              </w:rPr>
              <w:t>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print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('- ' +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.title</w:t>
            </w:r>
            <w:proofErr w:type="spellEnd"/>
            <w:r w:rsidRPr="007E35E1">
              <w:rPr>
                <w:rFonts w:ascii="Consolas" w:hAnsi="Consolas"/>
                <w:lang w:val="bg-BG"/>
              </w:rPr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2. Get completed medium-priority tasks</w:t>
            </w:r>
            <w:r w:rsidRPr="007E35E1">
              <w:rPr>
                <w:rFonts w:ascii="Consolas" w:hAnsi="Consolas"/>
                <w:lang w:val="bg-BG"/>
              </w:rPr>
              <w:br/>
              <w:t>completed_mid_priority = Task.completed_mid_priority_tasks()</w:t>
            </w:r>
            <w:r w:rsidRPr="007E35E1">
              <w:rPr>
                <w:rFonts w:ascii="Consolas" w:hAnsi="Consolas"/>
                <w:lang w:val="bg-BG"/>
              </w:rPr>
              <w:br/>
              <w:t>print("Completed Medium Priority Tasks:")</w:t>
            </w:r>
            <w:r w:rsidRPr="007E35E1">
              <w:rPr>
                <w:rFonts w:ascii="Consolas" w:hAnsi="Consolas"/>
                <w:lang w:val="bg-BG"/>
              </w:rPr>
              <w:br/>
              <w:t>for task in completed_mid_priority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3. Search for tasks based on a query</w:t>
            </w:r>
            <w:r w:rsidRPr="007E35E1">
              <w:rPr>
                <w:rFonts w:ascii="Consolas" w:hAnsi="Consolas"/>
                <w:lang w:val="bg-BG"/>
              </w:rPr>
              <w:br/>
              <w:t>search_results = Task.search_tasks("Task 3")</w:t>
            </w:r>
            <w:r w:rsidRPr="007E35E1">
              <w:rPr>
                <w:rFonts w:ascii="Consolas" w:hAnsi="Consolas"/>
                <w:lang w:val="bg-BG"/>
              </w:rPr>
              <w:br/>
              <w:t>print("Search Results:")</w:t>
            </w:r>
            <w:r w:rsidRPr="007E35E1">
              <w:rPr>
                <w:rFonts w:ascii="Consolas" w:hAnsi="Consolas"/>
                <w:lang w:val="bg-BG"/>
              </w:rPr>
              <w:br/>
              <w:t>for task in search_results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4. Get recent completed tasks</w:t>
            </w:r>
            <w:r w:rsidRPr="007E35E1">
              <w:rPr>
                <w:rFonts w:ascii="Consolas" w:hAnsi="Consolas"/>
                <w:lang w:val="bg-BG"/>
              </w:rPr>
              <w:br/>
              <w:t>recent_completed = task1.recent_completed_tasks(days=5)</w:t>
            </w:r>
            <w:r w:rsidRPr="007E35E1">
              <w:rPr>
                <w:rFonts w:ascii="Consolas" w:hAnsi="Consolas"/>
                <w:lang w:val="bg-BG"/>
              </w:rPr>
              <w:br/>
              <w:t>print("Recent Completed Tasks:")</w:t>
            </w:r>
            <w:r w:rsidRPr="007E35E1">
              <w:rPr>
                <w:rFonts w:ascii="Consolas" w:hAnsi="Consolas"/>
                <w:lang w:val="bg-BG"/>
              </w:rPr>
              <w:br/>
              <w:t>for task in recent_completed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</w:p>
        </w:tc>
      </w:tr>
      <w:tr w:rsidR="001E5BA8" w14:paraId="1DD57E98" w14:textId="77777777" w:rsidTr="00E86B53">
        <w:tc>
          <w:tcPr>
            <w:tcW w:w="10485" w:type="dxa"/>
            <w:shd w:val="clear" w:color="auto" w:fill="D9D9D9" w:themeFill="background1" w:themeFillShade="D9"/>
          </w:tcPr>
          <w:p w14:paraId="7F2A88F8" w14:textId="77777777" w:rsidR="001E5BA8" w:rsidRDefault="001E5BA8" w:rsidP="00841C2C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1E5BA8" w14:paraId="67FB3781" w14:textId="77777777" w:rsidTr="00E86B53">
        <w:tc>
          <w:tcPr>
            <w:tcW w:w="10485" w:type="dxa"/>
          </w:tcPr>
          <w:p w14:paraId="4AC9F58A" w14:textId="75F55CF5" w:rsidR="007E35E1" w:rsidRPr="007E35E1" w:rsidRDefault="002452BB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Ongoing</w:t>
            </w:r>
            <w:r w:rsidR="007E35E1" w:rsidRPr="007E35E1">
              <w:rPr>
                <w:rFonts w:ascii="Consolas" w:hAnsi="Consolas"/>
                <w:lang w:val="en-GB"/>
              </w:rPr>
              <w:t xml:space="preserve"> High Priority Tasks:</w:t>
            </w:r>
          </w:p>
          <w:p w14:paraId="40DD818E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1</w:t>
            </w:r>
          </w:p>
          <w:p w14:paraId="0CBFF6F0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Completed Medium Priority Tasks:</w:t>
            </w:r>
          </w:p>
          <w:p w14:paraId="3B70FA34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2</w:t>
            </w:r>
          </w:p>
          <w:p w14:paraId="783B6C63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Search Results:</w:t>
            </w:r>
          </w:p>
          <w:p w14:paraId="1ABA0774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3</w:t>
            </w:r>
          </w:p>
          <w:p w14:paraId="6DBCBFC9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Recent Completed Tasks:</w:t>
            </w:r>
          </w:p>
          <w:p w14:paraId="7D166944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2</w:t>
            </w:r>
          </w:p>
          <w:p w14:paraId="694A71C3" w14:textId="5FD16198" w:rsidR="001E5BA8" w:rsidRDefault="007E35E1" w:rsidP="002E1879">
            <w:pPr>
              <w:spacing w:before="160" w:after="80"/>
              <w:rPr>
                <w:b/>
                <w:bCs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3</w:t>
            </w:r>
          </w:p>
        </w:tc>
      </w:tr>
    </w:tbl>
    <w:p w14:paraId="5E72E546" w14:textId="54CEFA1D" w:rsidR="00364B7D" w:rsidRDefault="00317E48" w:rsidP="00841C2C">
      <w:pPr>
        <w:pStyle w:val="2"/>
        <w:numPr>
          <w:ilvl w:val="0"/>
          <w:numId w:val="0"/>
        </w:numPr>
        <w:tabs>
          <w:tab w:val="left" w:pos="1843"/>
        </w:tabs>
        <w:spacing w:after="80"/>
      </w:pPr>
      <w:r>
        <w:t xml:space="preserve">6. </w:t>
      </w:r>
      <w:r w:rsidR="00364B7D">
        <w:t>Gym</w:t>
      </w:r>
      <w:r w:rsidR="00935F81">
        <w:t xml:space="preserve"> Session</w:t>
      </w:r>
    </w:p>
    <w:p w14:paraId="426BD217" w14:textId="15D508BA" w:rsidR="00364B7D" w:rsidRPr="0045400E" w:rsidRDefault="00364B7D" w:rsidP="002E1879">
      <w:pPr>
        <w:pStyle w:val="3"/>
        <w:spacing w:before="160" w:after="80"/>
      </w:pPr>
      <w:r w:rsidRPr="0045400E">
        <w:t xml:space="preserve">Model </w:t>
      </w:r>
      <w:r>
        <w:t>Exercise</w:t>
      </w:r>
    </w:p>
    <w:p w14:paraId="3D678436" w14:textId="6BF82687" w:rsidR="00364B7D" w:rsidRPr="0053386A" w:rsidRDefault="00364B7D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Exercise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4747ECE0" w14:textId="6CAE950E" w:rsidR="00364B7D" w:rsidRPr="00D13C11" w:rsidRDefault="00364B7D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category</w:t>
      </w:r>
      <w:r>
        <w:rPr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lang w:val="en-GB"/>
        </w:rPr>
        <w:t>difficulty_level</w:t>
      </w:r>
      <w:proofErr w:type="spellEnd"/>
      <w:r>
        <w:rPr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lang w:val="en-GB"/>
        </w:rPr>
        <w:t>duration_minutes</w:t>
      </w:r>
      <w:proofErr w:type="spellEnd"/>
      <w:r>
        <w:rPr>
          <w:lang w:val="en-GB"/>
        </w:rPr>
        <w:t xml:space="preserve"> , and </w:t>
      </w:r>
      <w:r>
        <w:rPr>
          <w:rFonts w:ascii="Consolas" w:hAnsi="Consolas"/>
          <w:b/>
          <w:bCs/>
          <w:lang w:val="en-GB"/>
        </w:rPr>
        <w:t>repetitions</w:t>
      </w:r>
      <w:r>
        <w:rPr>
          <w:lang w:val="en-GB"/>
        </w:rPr>
        <w:t>.</w:t>
      </w:r>
    </w:p>
    <w:p w14:paraId="2D571E60" w14:textId="69FC7465" w:rsidR="00364B7D" w:rsidRPr="0017195B" w:rsidRDefault="00364B7D" w:rsidP="002E1879">
      <w:pPr>
        <w:pStyle w:val="3"/>
        <w:spacing w:before="160" w:after="80"/>
      </w:pPr>
      <w:r w:rsidRPr="0045400E">
        <w:t xml:space="preserve">Methods inside the </w:t>
      </w:r>
      <w:r>
        <w:t>Exercise</w:t>
      </w:r>
      <w:r w:rsidRPr="0045400E">
        <w:t xml:space="preserve"> model</w:t>
      </w:r>
    </w:p>
    <w:p w14:paraId="023509EB" w14:textId="5472A005" w:rsidR="00364B7D" w:rsidRDefault="00364B7D" w:rsidP="002E1879">
      <w:pPr>
        <w:spacing w:before="160" w:after="80"/>
        <w:rPr>
          <w:lang w:val="en-GB"/>
        </w:rPr>
      </w:pPr>
      <w:r>
        <w:rPr>
          <w:lang w:val="en-GB"/>
        </w:rPr>
        <w:t>Implement the following methods and execute them with</w:t>
      </w:r>
      <w:r w:rsidR="007B39F7">
        <w:rPr>
          <w:lang w:val="en-GB"/>
        </w:rPr>
        <w:t xml:space="preserve"> specific </w:t>
      </w:r>
      <w:r w:rsidR="007B39F7" w:rsidRPr="0053386A">
        <w:rPr>
          <w:b/>
          <w:bCs/>
          <w:lang w:val="en-GB"/>
        </w:rPr>
        <w:t>method</w:t>
      </w:r>
      <w:r w:rsidR="007B39F7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47CA22F6" w14:textId="336EDFC5" w:rsidR="00364B7D" w:rsidRDefault="00364B7D" w:rsidP="002E1879">
      <w:pPr>
        <w:spacing w:before="160" w:after="8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long_and_hard_</w:t>
      </w:r>
      <w:proofErr w:type="gramStart"/>
      <w:r>
        <w:rPr>
          <w:rFonts w:ascii="Consolas" w:hAnsi="Consolas"/>
          <w:b/>
          <w:bCs/>
        </w:rPr>
        <w:t>exercis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exercise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30ABFFC0" w14:textId="513F82EF" w:rsidR="00364B7D" w:rsidRPr="00E17859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 w:rsidRPr="00364B7D">
        <w:rPr>
          <w:rFonts w:cstheme="minorHAnsi"/>
          <w:b/>
          <w:bCs/>
        </w:rPr>
        <w:t>greater than</w:t>
      </w:r>
      <w:r>
        <w:rPr>
          <w:rFonts w:cstheme="minorHAnsi"/>
        </w:rPr>
        <w:t xml:space="preserve"> </w:t>
      </w:r>
      <w:r w:rsidRPr="00364B7D">
        <w:rPr>
          <w:rFonts w:cstheme="minorHAnsi"/>
          <w:b/>
          <w:bCs/>
        </w:rPr>
        <w:t>30</w:t>
      </w:r>
      <w:r>
        <w:rPr>
          <w:rFonts w:cstheme="minorHAnsi"/>
        </w:rPr>
        <w:t>.</w:t>
      </w:r>
    </w:p>
    <w:p w14:paraId="517F4510" w14:textId="43B4ACD3" w:rsidR="00364B7D" w:rsidRPr="00E17859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</w:t>
      </w:r>
      <w:r w:rsidRPr="00364B7D">
        <w:rPr>
          <w:rFonts w:cstheme="minorHAnsi"/>
          <w:b/>
          <w:bCs/>
        </w:rPr>
        <w:t>10</w:t>
      </w:r>
      <w:r>
        <w:rPr>
          <w:rFonts w:cstheme="minorHAnsi"/>
        </w:rPr>
        <w:t>.</w:t>
      </w:r>
    </w:p>
    <w:p w14:paraId="58F26E5F" w14:textId="66FC5FE0" w:rsidR="00364B7D" w:rsidRDefault="00364B7D" w:rsidP="002E1879">
      <w:pPr>
        <w:spacing w:before="160" w:after="8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short_and_easy_</w:t>
      </w:r>
      <w:proofErr w:type="gramStart"/>
      <w:r>
        <w:rPr>
          <w:rFonts w:ascii="Consolas" w:hAnsi="Consolas"/>
          <w:b/>
          <w:bCs/>
        </w:rPr>
        <w:t>exercis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exercise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6781296C" w14:textId="2F07E395" w:rsidR="00364B7D" w:rsidRPr="00E17859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15</w:t>
      </w:r>
      <w:r>
        <w:rPr>
          <w:rFonts w:cstheme="minorHAnsi"/>
        </w:rPr>
        <w:t>.</w:t>
      </w:r>
    </w:p>
    <w:p w14:paraId="611EF830" w14:textId="13F838A3" w:rsidR="00364B7D" w:rsidRPr="00E17859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 </w:t>
      </w:r>
      <w:r>
        <w:rPr>
          <w:rFonts w:cstheme="minorHAnsi"/>
          <w:b/>
          <w:bCs/>
        </w:rPr>
        <w:t>5</w:t>
      </w:r>
      <w:r>
        <w:rPr>
          <w:rFonts w:cstheme="minorHAnsi"/>
        </w:rPr>
        <w:t>.</w:t>
      </w:r>
    </w:p>
    <w:p w14:paraId="33E41EB6" w14:textId="1FCFFEAC" w:rsidR="00364B7D" w:rsidRPr="00E17859" w:rsidRDefault="00364B7D" w:rsidP="002E1879">
      <w:pPr>
        <w:spacing w:before="160" w:after="8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get_exercises_within_</w:t>
      </w:r>
      <w:proofErr w:type="gramStart"/>
      <w:r>
        <w:rPr>
          <w:rFonts w:ascii="Consolas" w:hAnsi="Consolas"/>
          <w:b/>
          <w:bCs/>
        </w:rPr>
        <w:t>duration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en-GB"/>
        </w:rPr>
        <w:t>min_duration</w:t>
      </w:r>
      <w:proofErr w:type="spellEnd"/>
      <w:r>
        <w:rPr>
          <w:rFonts w:ascii="Consolas" w:hAnsi="Consolas"/>
          <w:b/>
          <w:bCs/>
          <w:lang w:val="en-GB"/>
        </w:rPr>
        <w:t xml:space="preserve">: int, </w:t>
      </w:r>
      <w:proofErr w:type="spellStart"/>
      <w:r>
        <w:rPr>
          <w:rFonts w:ascii="Consolas" w:hAnsi="Consolas"/>
          <w:b/>
          <w:bCs/>
          <w:lang w:val="en-GB"/>
        </w:rPr>
        <w:t>max_duration</w:t>
      </w:r>
      <w:proofErr w:type="spellEnd"/>
      <w:r>
        <w:rPr>
          <w:rFonts w:ascii="Consolas" w:hAnsi="Consolas"/>
          <w:b/>
          <w:bCs/>
          <w:lang w:val="en-GB"/>
        </w:rPr>
        <w:t>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="00C87FF0">
        <w:rPr>
          <w:b/>
          <w:bCs/>
        </w:rPr>
        <w:t>exercises</w:t>
      </w:r>
      <w:r>
        <w:rPr>
          <w:b/>
          <w:bCs/>
        </w:rPr>
        <w:t xml:space="preserve">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17DC8866" w14:textId="435B8918" w:rsidR="00364B7D" w:rsidRPr="00364B7D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greater</w:t>
      </w:r>
      <w:r w:rsidRPr="00364B7D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</w:t>
      </w:r>
      <w:r w:rsidRPr="00364B7D">
        <w:rPr>
          <w:rFonts w:cstheme="minorHAnsi"/>
          <w:b/>
          <w:bCs/>
        </w:rPr>
        <w:t>or equal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e </w:t>
      </w:r>
      <w:r>
        <w:rPr>
          <w:rFonts w:cstheme="minorHAnsi"/>
        </w:rPr>
        <w:t>minimum</w:t>
      </w:r>
      <w:r w:rsidRPr="00364B7D">
        <w:rPr>
          <w:rFonts w:cstheme="minorHAnsi"/>
        </w:rPr>
        <w:t xml:space="preserve"> duration</w:t>
      </w:r>
      <w:r>
        <w:rPr>
          <w:rFonts w:cstheme="minorHAnsi"/>
        </w:rPr>
        <w:t>.</w:t>
      </w:r>
    </w:p>
    <w:p w14:paraId="216DFF74" w14:textId="3B5F7695" w:rsidR="00364B7D" w:rsidRPr="00364B7D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 or equal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he</w:t>
      </w:r>
      <w:r>
        <w:rPr>
          <w:rFonts w:cstheme="minorHAnsi"/>
        </w:rPr>
        <w:t xml:space="preserve"> maximum</w:t>
      </w:r>
      <w:r w:rsidRPr="00364B7D">
        <w:rPr>
          <w:rFonts w:cstheme="minorHAnsi"/>
        </w:rPr>
        <w:t xml:space="preserve"> duration</w:t>
      </w:r>
      <w:r>
        <w:rPr>
          <w:rFonts w:cstheme="minorHAnsi"/>
        </w:rPr>
        <w:t>.</w:t>
      </w:r>
    </w:p>
    <w:p w14:paraId="7675671F" w14:textId="3F8CCB24" w:rsidR="00364B7D" w:rsidRPr="00E17859" w:rsidRDefault="00364B7D" w:rsidP="002E1879">
      <w:pPr>
        <w:spacing w:before="160" w:after="8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get_exercises_with_difficulty_and_</w:t>
      </w:r>
      <w:proofErr w:type="gramStart"/>
      <w:r>
        <w:rPr>
          <w:rFonts w:ascii="Consolas" w:hAnsi="Consolas"/>
          <w:b/>
          <w:bCs/>
        </w:rPr>
        <w:t>repetition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en-GB"/>
        </w:rPr>
        <w:t>min_difficulty</w:t>
      </w:r>
      <w:proofErr w:type="spellEnd"/>
      <w:r>
        <w:rPr>
          <w:rFonts w:ascii="Consolas" w:hAnsi="Consolas"/>
          <w:b/>
          <w:bCs/>
          <w:lang w:val="en-GB"/>
        </w:rPr>
        <w:t xml:space="preserve">: int, </w:t>
      </w:r>
      <w:proofErr w:type="spellStart"/>
      <w:r>
        <w:rPr>
          <w:rFonts w:ascii="Consolas" w:hAnsi="Consolas"/>
          <w:b/>
          <w:bCs/>
          <w:lang w:val="en-GB"/>
        </w:rPr>
        <w:t>min_repetitions</w:t>
      </w:r>
      <w:proofErr w:type="spellEnd"/>
      <w:r>
        <w:rPr>
          <w:rFonts w:ascii="Consolas" w:hAnsi="Consolas"/>
          <w:b/>
          <w:bCs/>
          <w:lang w:val="en-GB"/>
        </w:rPr>
        <w:t>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="00C87FF0">
        <w:rPr>
          <w:b/>
          <w:bCs/>
        </w:rPr>
        <w:t>exercises</w:t>
      </w:r>
      <w:r>
        <w:rPr>
          <w:b/>
          <w:bCs/>
        </w:rPr>
        <w:t xml:space="preserve">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1897859B" w14:textId="075252F5" w:rsidR="00177093" w:rsidRPr="00177093" w:rsidRDefault="00177093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the </w:t>
      </w:r>
      <w:r>
        <w:rPr>
          <w:rFonts w:cstheme="minorHAnsi"/>
        </w:rPr>
        <w:t>minimum difficulty.</w:t>
      </w:r>
    </w:p>
    <w:p w14:paraId="4DEFFF45" w14:textId="6E46A959" w:rsidR="00177093" w:rsidRPr="00177093" w:rsidRDefault="00177093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Repetitions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the </w:t>
      </w:r>
      <w:r>
        <w:rPr>
          <w:rFonts w:cstheme="minorHAnsi"/>
        </w:rPr>
        <w:t>minimum repetitions.</w:t>
      </w:r>
    </w:p>
    <w:p w14:paraId="6197ACC8" w14:textId="7143FF7D" w:rsidR="00177093" w:rsidRPr="009042BA" w:rsidRDefault="00177093" w:rsidP="009042BA">
      <w:pPr>
        <w:pStyle w:val="3"/>
        <w:spacing w:before="160" w:after="80"/>
      </w:pPr>
      <w:r w:rsidRPr="000338D7">
        <w:t>Examples</w:t>
      </w:r>
    </w:p>
    <w:tbl>
      <w:tblPr>
        <w:tblStyle w:val="af1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77093" w14:paraId="44C95A57" w14:textId="77777777" w:rsidTr="00C87FF0">
        <w:tc>
          <w:tcPr>
            <w:tcW w:w="9634" w:type="dxa"/>
            <w:shd w:val="clear" w:color="auto" w:fill="D9D9D9" w:themeFill="background1" w:themeFillShade="D9"/>
          </w:tcPr>
          <w:p w14:paraId="12CC5AF0" w14:textId="28F3B0A2" w:rsidR="00177093" w:rsidRDefault="00177093" w:rsidP="009042BA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77093" w:rsidRPr="00FB4335" w14:paraId="1BA6FDBE" w14:textId="77777777" w:rsidTr="00C87FF0">
        <w:tc>
          <w:tcPr>
            <w:tcW w:w="9634" w:type="dxa"/>
          </w:tcPr>
          <w:p w14:paraId="7B9B9B6F" w14:textId="77D5D159" w:rsidR="00177093" w:rsidRPr="00C87FF0" w:rsidRDefault="0017709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177093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of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Pr="00177093">
              <w:rPr>
                <w:rFonts w:ascii="Consolas" w:hAnsi="Consolas"/>
                <w:lang w:val="bg-BG"/>
              </w:rPr>
              <w:br/>
              <w:t xml:space="preserve">exercise1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Push-up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Strength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4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uration_minut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10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epetition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5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 xml:space="preserve">exercise2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unning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rdio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7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uration_minut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20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epetition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 xml:space="preserve">exercise3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Pull-up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Strength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13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uration_minutes=35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repetitions=2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# Print the results</w:t>
            </w:r>
            <w:r w:rsidRPr="00177093">
              <w:rPr>
                <w:rFonts w:ascii="Consolas" w:hAnsi="Consolas"/>
                <w:lang w:val="bg-BG"/>
              </w:rPr>
              <w:br/>
              <w:t>long_and_hard_exercises = Exercise.get_long_and_hard_exercises()</w:t>
            </w:r>
            <w:r w:rsidRPr="00177093">
              <w:rPr>
                <w:rFonts w:ascii="Consolas" w:hAnsi="Consolas"/>
                <w:lang w:val="bg-BG"/>
              </w:rPr>
              <w:br/>
              <w:t>print("Long and hard exercises:")</w:t>
            </w:r>
            <w:r w:rsidRPr="00177093">
              <w:rPr>
                <w:rFonts w:ascii="Consolas" w:hAnsi="Consolas"/>
                <w:lang w:val="bg-BG"/>
              </w:rPr>
              <w:br/>
              <w:t>for exercise in long_and_hard_exercise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short_and_easy_exercises = Exercise.get_short_and_easy_exercises()</w:t>
            </w:r>
            <w:r w:rsidRPr="00177093">
              <w:rPr>
                <w:rFonts w:ascii="Consolas" w:hAnsi="Consolas"/>
                <w:lang w:val="bg-BG"/>
              </w:rPr>
              <w:br/>
              <w:t>print("Short and easy exercises:")</w:t>
            </w:r>
            <w:r w:rsidRPr="00177093">
              <w:rPr>
                <w:rFonts w:ascii="Consolas" w:hAnsi="Consolas"/>
                <w:lang w:val="bg-BG"/>
              </w:rPr>
              <w:br/>
              <w:t>for exercise in short_and_easy_exercise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s_within_duration = Exercise.get_exercises_within_duration(20, 40)</w:t>
            </w:r>
            <w:r w:rsidRPr="00177093">
              <w:rPr>
                <w:rFonts w:ascii="Consolas" w:hAnsi="Consolas"/>
                <w:lang w:val="bg-BG"/>
              </w:rPr>
              <w:br/>
              <w:t>print(f"Exercises within 20 - 40 minutes:")</w:t>
            </w:r>
            <w:r w:rsidRPr="00177093">
              <w:rPr>
                <w:rFonts w:ascii="Consolas" w:hAnsi="Consolas"/>
                <w:lang w:val="bg-BG"/>
              </w:rPr>
              <w:br/>
              <w:t>for exercise in exercises_within_duration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s_with_difficulty_and_repetitions = Exercise.get_exercises_with_difficulty_and_repetitions(6, 15)</w:t>
            </w:r>
            <w:r w:rsidRPr="00177093">
              <w:rPr>
                <w:rFonts w:ascii="Consolas" w:hAnsi="Consolas"/>
                <w:lang w:val="bg-BG"/>
              </w:rPr>
              <w:br/>
              <w:t>print(f"Exercises with difficulty 6+ and repetitions 15+:")</w:t>
            </w:r>
            <w:r w:rsidRPr="00177093">
              <w:rPr>
                <w:rFonts w:ascii="Consolas" w:hAnsi="Consolas"/>
                <w:lang w:val="bg-BG"/>
              </w:rPr>
              <w:br/>
              <w:t>for exercise in exercises_with_difficulty_and_repetition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</w:p>
        </w:tc>
      </w:tr>
      <w:tr w:rsidR="00177093" w14:paraId="59CD06CA" w14:textId="77777777" w:rsidTr="00C87FF0">
        <w:tc>
          <w:tcPr>
            <w:tcW w:w="9634" w:type="dxa"/>
            <w:shd w:val="clear" w:color="auto" w:fill="D9D9D9" w:themeFill="background1" w:themeFillShade="D9"/>
          </w:tcPr>
          <w:p w14:paraId="706124C8" w14:textId="77777777" w:rsidR="00177093" w:rsidRDefault="00177093" w:rsidP="009042BA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177093" w14:paraId="1C0AD487" w14:textId="77777777" w:rsidTr="00C87FF0">
        <w:tc>
          <w:tcPr>
            <w:tcW w:w="9634" w:type="dxa"/>
          </w:tcPr>
          <w:p w14:paraId="6FC754B1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Long and hard exercises:</w:t>
            </w:r>
          </w:p>
          <w:p w14:paraId="4D08FA2B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  <w:p w14:paraId="6C7224CD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Short and easy exercises:</w:t>
            </w:r>
          </w:p>
          <w:p w14:paraId="71FABCDD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sh-ups</w:t>
            </w:r>
          </w:p>
          <w:p w14:paraId="3B2C55CF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Exercises within 20 - 40 minutes:</w:t>
            </w:r>
          </w:p>
          <w:p w14:paraId="2EE4B2DA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Running</w:t>
            </w:r>
          </w:p>
          <w:p w14:paraId="16AE2812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  <w:p w14:paraId="3243E9F8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Exercises with difficulty 6+ and repetitions 15+:</w:t>
            </w:r>
          </w:p>
          <w:p w14:paraId="4D82552F" w14:textId="7273A81B" w:rsidR="00177093" w:rsidRDefault="00C87FF0" w:rsidP="002E1879">
            <w:pPr>
              <w:spacing w:before="160" w:after="80"/>
              <w:rPr>
                <w:b/>
                <w:bCs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</w:tc>
      </w:tr>
    </w:tbl>
    <w:p w14:paraId="33471567" w14:textId="77777777" w:rsidR="00E17859" w:rsidRPr="00D142A1" w:rsidRDefault="00E17859" w:rsidP="002E1879">
      <w:pPr>
        <w:spacing w:before="160" w:after="80"/>
        <w:rPr>
          <w:vanish/>
          <w:lang w:val="bg-BG"/>
        </w:rPr>
      </w:pPr>
    </w:p>
    <w:p w14:paraId="776141B2" w14:textId="77777777" w:rsidR="001D1B0D" w:rsidRPr="001D1B0D" w:rsidRDefault="001D1B0D" w:rsidP="002E1879">
      <w:pPr>
        <w:spacing w:before="160" w:after="80"/>
        <w:rPr>
          <w:lang w:val="en-GB"/>
        </w:rPr>
      </w:pPr>
    </w:p>
    <w:sectPr w:rsidR="001D1B0D" w:rsidRPr="001D1B0D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1F5C14" w14:textId="77777777" w:rsidR="00C97B79" w:rsidRDefault="00C97B79">
      <w:pPr>
        <w:spacing w:before="0" w:after="0" w:line="240" w:lineRule="auto"/>
      </w:pPr>
      <w:r>
        <w:separator/>
      </w:r>
    </w:p>
  </w:endnote>
  <w:endnote w:type="continuationSeparator" w:id="0">
    <w:p w14:paraId="1100A70A" w14:textId="77777777" w:rsidR="00C97B79" w:rsidRDefault="00C97B7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AAED820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168C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AAED820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r w:rsidR="00F168C6">
                      <w:rPr>
                        <w:sz w:val="17"/>
                        <w:szCs w:val="17"/>
                      </w:rPr>
                      <w:t>-</w:t>
                    </w:r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464C63" w14:textId="77777777" w:rsidR="00C97B79" w:rsidRDefault="00C97B79">
      <w:pPr>
        <w:spacing w:before="0" w:after="0" w:line="240" w:lineRule="auto"/>
      </w:pPr>
      <w:r>
        <w:separator/>
      </w:r>
    </w:p>
  </w:footnote>
  <w:footnote w:type="continuationSeparator" w:id="0">
    <w:p w14:paraId="7B601F19" w14:textId="77777777" w:rsidR="00C97B79" w:rsidRDefault="00C97B7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83C72"/>
    <w:multiLevelType w:val="hybridMultilevel"/>
    <w:tmpl w:val="2AD0B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B2E54"/>
    <w:multiLevelType w:val="hybridMultilevel"/>
    <w:tmpl w:val="F92C9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3912"/>
    <w:multiLevelType w:val="hybridMultilevel"/>
    <w:tmpl w:val="31168A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90A2B"/>
    <w:multiLevelType w:val="hybridMultilevel"/>
    <w:tmpl w:val="FA08A3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1" w15:restartNumberingAfterBreak="0">
    <w:nsid w:val="3EF33539"/>
    <w:multiLevelType w:val="hybridMultilevel"/>
    <w:tmpl w:val="0F0A55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D63DF"/>
    <w:multiLevelType w:val="hybridMultilevel"/>
    <w:tmpl w:val="71BE1A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63115631"/>
    <w:multiLevelType w:val="multilevel"/>
    <w:tmpl w:val="C0D64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9"/>
  </w:num>
  <w:num w:numId="2" w16cid:durableId="908541172">
    <w:abstractNumId w:val="10"/>
  </w:num>
  <w:num w:numId="3" w16cid:durableId="1346050748">
    <w:abstractNumId w:val="16"/>
  </w:num>
  <w:num w:numId="4" w16cid:durableId="257301455">
    <w:abstractNumId w:val="4"/>
  </w:num>
  <w:num w:numId="5" w16cid:durableId="285241560">
    <w:abstractNumId w:val="15"/>
  </w:num>
  <w:num w:numId="6" w16cid:durableId="1261640493">
    <w:abstractNumId w:val="18"/>
  </w:num>
  <w:num w:numId="7" w16cid:durableId="1396010303">
    <w:abstractNumId w:val="17"/>
  </w:num>
  <w:num w:numId="8" w16cid:durableId="1555504998">
    <w:abstractNumId w:val="13"/>
  </w:num>
  <w:num w:numId="9" w16cid:durableId="1952738908">
    <w:abstractNumId w:val="21"/>
  </w:num>
  <w:num w:numId="10" w16cid:durableId="66466800">
    <w:abstractNumId w:val="8"/>
  </w:num>
  <w:num w:numId="11" w16cid:durableId="56368983">
    <w:abstractNumId w:val="1"/>
  </w:num>
  <w:num w:numId="12" w16cid:durableId="122819322">
    <w:abstractNumId w:val="12"/>
  </w:num>
  <w:num w:numId="13" w16cid:durableId="1872719402">
    <w:abstractNumId w:val="6"/>
  </w:num>
  <w:num w:numId="14" w16cid:durableId="902373477">
    <w:abstractNumId w:val="9"/>
  </w:num>
  <w:num w:numId="15" w16cid:durableId="196072090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5"/>
  </w:num>
  <w:num w:numId="18" w16cid:durableId="1208107313">
    <w:abstractNumId w:val="7"/>
  </w:num>
  <w:num w:numId="19" w16cid:durableId="693111816">
    <w:abstractNumId w:val="11"/>
  </w:num>
  <w:num w:numId="20" w16cid:durableId="542400254">
    <w:abstractNumId w:val="3"/>
  </w:num>
  <w:num w:numId="21" w16cid:durableId="279143867">
    <w:abstractNumId w:val="0"/>
  </w:num>
  <w:num w:numId="22" w16cid:durableId="1632589899">
    <w:abstractNumId w:val="16"/>
  </w:num>
  <w:num w:numId="23" w16cid:durableId="2146727507">
    <w:abstractNumId w:val="2"/>
  </w:num>
  <w:num w:numId="24" w16cid:durableId="1348290843">
    <w:abstractNumId w:val="14"/>
  </w:num>
  <w:num w:numId="25" w16cid:durableId="976296132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3652"/>
    <w:rsid w:val="00005C61"/>
    <w:rsid w:val="0000613E"/>
    <w:rsid w:val="00007836"/>
    <w:rsid w:val="00011944"/>
    <w:rsid w:val="0001241F"/>
    <w:rsid w:val="000179E9"/>
    <w:rsid w:val="00020122"/>
    <w:rsid w:val="000243D5"/>
    <w:rsid w:val="00027211"/>
    <w:rsid w:val="00033C7D"/>
    <w:rsid w:val="0004430C"/>
    <w:rsid w:val="00050B71"/>
    <w:rsid w:val="0006227C"/>
    <w:rsid w:val="000756E6"/>
    <w:rsid w:val="00080EE6"/>
    <w:rsid w:val="000A47B6"/>
    <w:rsid w:val="000B150F"/>
    <w:rsid w:val="000B7BE5"/>
    <w:rsid w:val="000C1748"/>
    <w:rsid w:val="000C315F"/>
    <w:rsid w:val="000D31D8"/>
    <w:rsid w:val="000E1177"/>
    <w:rsid w:val="000E1E4F"/>
    <w:rsid w:val="000E268C"/>
    <w:rsid w:val="000E2B5B"/>
    <w:rsid w:val="000F11F4"/>
    <w:rsid w:val="0010471C"/>
    <w:rsid w:val="001079C9"/>
    <w:rsid w:val="00117DC3"/>
    <w:rsid w:val="0012687D"/>
    <w:rsid w:val="00127889"/>
    <w:rsid w:val="001340F4"/>
    <w:rsid w:val="0014123B"/>
    <w:rsid w:val="00145444"/>
    <w:rsid w:val="001516A8"/>
    <w:rsid w:val="0015267E"/>
    <w:rsid w:val="00162971"/>
    <w:rsid w:val="00164D6A"/>
    <w:rsid w:val="0017195B"/>
    <w:rsid w:val="00177093"/>
    <w:rsid w:val="0018577E"/>
    <w:rsid w:val="0018650C"/>
    <w:rsid w:val="001868FB"/>
    <w:rsid w:val="00195D43"/>
    <w:rsid w:val="001A06F2"/>
    <w:rsid w:val="001A3165"/>
    <w:rsid w:val="001B0489"/>
    <w:rsid w:val="001B44F3"/>
    <w:rsid w:val="001B5ECA"/>
    <w:rsid w:val="001D1B0D"/>
    <w:rsid w:val="001D7F8A"/>
    <w:rsid w:val="001E5BA8"/>
    <w:rsid w:val="001E77B5"/>
    <w:rsid w:val="001F0321"/>
    <w:rsid w:val="001F13DA"/>
    <w:rsid w:val="001F1CD2"/>
    <w:rsid w:val="001F2033"/>
    <w:rsid w:val="001F28F1"/>
    <w:rsid w:val="001F6807"/>
    <w:rsid w:val="00206545"/>
    <w:rsid w:val="00207E87"/>
    <w:rsid w:val="00216BAE"/>
    <w:rsid w:val="00220FCA"/>
    <w:rsid w:val="002452BB"/>
    <w:rsid w:val="00261A6E"/>
    <w:rsid w:val="00261C8F"/>
    <w:rsid w:val="00262757"/>
    <w:rsid w:val="00267678"/>
    <w:rsid w:val="00267899"/>
    <w:rsid w:val="00267E9E"/>
    <w:rsid w:val="0027049E"/>
    <w:rsid w:val="00274CA8"/>
    <w:rsid w:val="002843D5"/>
    <w:rsid w:val="00285768"/>
    <w:rsid w:val="00286878"/>
    <w:rsid w:val="002870FF"/>
    <w:rsid w:val="002934FE"/>
    <w:rsid w:val="002967B0"/>
    <w:rsid w:val="002A0055"/>
    <w:rsid w:val="002A0162"/>
    <w:rsid w:val="002B0DCF"/>
    <w:rsid w:val="002B4053"/>
    <w:rsid w:val="002C06C7"/>
    <w:rsid w:val="002C52BC"/>
    <w:rsid w:val="002D1929"/>
    <w:rsid w:val="002D3702"/>
    <w:rsid w:val="002D4014"/>
    <w:rsid w:val="002E06D8"/>
    <w:rsid w:val="002E1879"/>
    <w:rsid w:val="002F0BEA"/>
    <w:rsid w:val="002F78E2"/>
    <w:rsid w:val="002F7A98"/>
    <w:rsid w:val="00300521"/>
    <w:rsid w:val="00312CE4"/>
    <w:rsid w:val="00315AEB"/>
    <w:rsid w:val="00316CC0"/>
    <w:rsid w:val="00317E48"/>
    <w:rsid w:val="003218F6"/>
    <w:rsid w:val="00327F9A"/>
    <w:rsid w:val="00335831"/>
    <w:rsid w:val="0034212A"/>
    <w:rsid w:val="00342D38"/>
    <w:rsid w:val="0034795C"/>
    <w:rsid w:val="0036164B"/>
    <w:rsid w:val="00364B7D"/>
    <w:rsid w:val="00366B41"/>
    <w:rsid w:val="003740DE"/>
    <w:rsid w:val="003921A0"/>
    <w:rsid w:val="0039382F"/>
    <w:rsid w:val="003A24FA"/>
    <w:rsid w:val="003B2B05"/>
    <w:rsid w:val="003C3702"/>
    <w:rsid w:val="003E6DE1"/>
    <w:rsid w:val="003E7CFD"/>
    <w:rsid w:val="003F1665"/>
    <w:rsid w:val="003F63F5"/>
    <w:rsid w:val="003F67FE"/>
    <w:rsid w:val="00402CED"/>
    <w:rsid w:val="004159F1"/>
    <w:rsid w:val="00416823"/>
    <w:rsid w:val="0042038D"/>
    <w:rsid w:val="00422F3C"/>
    <w:rsid w:val="00424889"/>
    <w:rsid w:val="0043187D"/>
    <w:rsid w:val="00447E8C"/>
    <w:rsid w:val="0045400E"/>
    <w:rsid w:val="004562A8"/>
    <w:rsid w:val="00461E37"/>
    <w:rsid w:val="0047171F"/>
    <w:rsid w:val="004722A4"/>
    <w:rsid w:val="00475684"/>
    <w:rsid w:val="00483471"/>
    <w:rsid w:val="00484B16"/>
    <w:rsid w:val="00487623"/>
    <w:rsid w:val="00496A1D"/>
    <w:rsid w:val="004A1DD2"/>
    <w:rsid w:val="004A5B9F"/>
    <w:rsid w:val="004B6780"/>
    <w:rsid w:val="004D34B1"/>
    <w:rsid w:val="004D5D50"/>
    <w:rsid w:val="004E0273"/>
    <w:rsid w:val="004E7F36"/>
    <w:rsid w:val="004F0229"/>
    <w:rsid w:val="004F0EB1"/>
    <w:rsid w:val="004F43FC"/>
    <w:rsid w:val="004F4979"/>
    <w:rsid w:val="004F7A03"/>
    <w:rsid w:val="00500A40"/>
    <w:rsid w:val="00502259"/>
    <w:rsid w:val="0050309F"/>
    <w:rsid w:val="00510C26"/>
    <w:rsid w:val="0052039D"/>
    <w:rsid w:val="00521C68"/>
    <w:rsid w:val="0053386A"/>
    <w:rsid w:val="00544032"/>
    <w:rsid w:val="005516C6"/>
    <w:rsid w:val="0055464A"/>
    <w:rsid w:val="005610DE"/>
    <w:rsid w:val="00563EFF"/>
    <w:rsid w:val="0056749C"/>
    <w:rsid w:val="00591118"/>
    <w:rsid w:val="005A65EA"/>
    <w:rsid w:val="005B07AA"/>
    <w:rsid w:val="005B1196"/>
    <w:rsid w:val="005D54B5"/>
    <w:rsid w:val="005D6035"/>
    <w:rsid w:val="005E2803"/>
    <w:rsid w:val="00620267"/>
    <w:rsid w:val="00623BDE"/>
    <w:rsid w:val="0062487B"/>
    <w:rsid w:val="00627BC8"/>
    <w:rsid w:val="00635816"/>
    <w:rsid w:val="00635B8A"/>
    <w:rsid w:val="00635C50"/>
    <w:rsid w:val="0063755D"/>
    <w:rsid w:val="00643347"/>
    <w:rsid w:val="00644D62"/>
    <w:rsid w:val="0065217C"/>
    <w:rsid w:val="006543E9"/>
    <w:rsid w:val="00657347"/>
    <w:rsid w:val="00660F01"/>
    <w:rsid w:val="00665AF3"/>
    <w:rsid w:val="0066691D"/>
    <w:rsid w:val="00686A37"/>
    <w:rsid w:val="00690F25"/>
    <w:rsid w:val="006A0FF5"/>
    <w:rsid w:val="006B06E7"/>
    <w:rsid w:val="006B12B7"/>
    <w:rsid w:val="006B4A9B"/>
    <w:rsid w:val="006C1665"/>
    <w:rsid w:val="006C2B97"/>
    <w:rsid w:val="006C48FF"/>
    <w:rsid w:val="006D0DC4"/>
    <w:rsid w:val="006D3FA8"/>
    <w:rsid w:val="006D559A"/>
    <w:rsid w:val="006E4937"/>
    <w:rsid w:val="006E556F"/>
    <w:rsid w:val="006F2C7A"/>
    <w:rsid w:val="006F752F"/>
    <w:rsid w:val="00704A74"/>
    <w:rsid w:val="00704CDC"/>
    <w:rsid w:val="007104CC"/>
    <w:rsid w:val="00710BF1"/>
    <w:rsid w:val="00714484"/>
    <w:rsid w:val="0071793C"/>
    <w:rsid w:val="00720AE0"/>
    <w:rsid w:val="007424A5"/>
    <w:rsid w:val="00746595"/>
    <w:rsid w:val="00752305"/>
    <w:rsid w:val="00771E0E"/>
    <w:rsid w:val="00773936"/>
    <w:rsid w:val="0078359F"/>
    <w:rsid w:val="0078412C"/>
    <w:rsid w:val="00791430"/>
    <w:rsid w:val="00792A68"/>
    <w:rsid w:val="007949C8"/>
    <w:rsid w:val="00795578"/>
    <w:rsid w:val="00796052"/>
    <w:rsid w:val="007A423F"/>
    <w:rsid w:val="007A5B1D"/>
    <w:rsid w:val="007B39F7"/>
    <w:rsid w:val="007C22EA"/>
    <w:rsid w:val="007C7B22"/>
    <w:rsid w:val="007D0DBC"/>
    <w:rsid w:val="007D4B1D"/>
    <w:rsid w:val="007D4FF1"/>
    <w:rsid w:val="007D51FD"/>
    <w:rsid w:val="007E0F90"/>
    <w:rsid w:val="007E35E1"/>
    <w:rsid w:val="007E3F8B"/>
    <w:rsid w:val="007E471E"/>
    <w:rsid w:val="007E606C"/>
    <w:rsid w:val="007E6FC0"/>
    <w:rsid w:val="007F0ACC"/>
    <w:rsid w:val="008040DA"/>
    <w:rsid w:val="008074EB"/>
    <w:rsid w:val="00807C2E"/>
    <w:rsid w:val="00810210"/>
    <w:rsid w:val="00825F5D"/>
    <w:rsid w:val="008266A4"/>
    <w:rsid w:val="00841C2C"/>
    <w:rsid w:val="0084258C"/>
    <w:rsid w:val="00843913"/>
    <w:rsid w:val="00853A78"/>
    <w:rsid w:val="00854065"/>
    <w:rsid w:val="00855225"/>
    <w:rsid w:val="00874EDC"/>
    <w:rsid w:val="008755CE"/>
    <w:rsid w:val="008900A1"/>
    <w:rsid w:val="00890786"/>
    <w:rsid w:val="008940D0"/>
    <w:rsid w:val="00896E7D"/>
    <w:rsid w:val="008A238D"/>
    <w:rsid w:val="008A5F19"/>
    <w:rsid w:val="008B2C1F"/>
    <w:rsid w:val="008B60F8"/>
    <w:rsid w:val="008B69DD"/>
    <w:rsid w:val="008B744D"/>
    <w:rsid w:val="008C1EE6"/>
    <w:rsid w:val="008C44F1"/>
    <w:rsid w:val="008C74F1"/>
    <w:rsid w:val="008C7833"/>
    <w:rsid w:val="008D131F"/>
    <w:rsid w:val="008D7395"/>
    <w:rsid w:val="008E32DB"/>
    <w:rsid w:val="008E3A69"/>
    <w:rsid w:val="009042BA"/>
    <w:rsid w:val="009047B9"/>
    <w:rsid w:val="00911213"/>
    <w:rsid w:val="00915B47"/>
    <w:rsid w:val="00921BE4"/>
    <w:rsid w:val="009242EA"/>
    <w:rsid w:val="009309D0"/>
    <w:rsid w:val="00935F81"/>
    <w:rsid w:val="00937D60"/>
    <w:rsid w:val="00941A58"/>
    <w:rsid w:val="00942C13"/>
    <w:rsid w:val="00943925"/>
    <w:rsid w:val="00944E1E"/>
    <w:rsid w:val="00962B62"/>
    <w:rsid w:val="009712F1"/>
    <w:rsid w:val="009767B8"/>
    <w:rsid w:val="009771BA"/>
    <w:rsid w:val="00983CEE"/>
    <w:rsid w:val="00984D51"/>
    <w:rsid w:val="009867DE"/>
    <w:rsid w:val="009A0EC6"/>
    <w:rsid w:val="009A54E8"/>
    <w:rsid w:val="009A7D98"/>
    <w:rsid w:val="009D47AC"/>
    <w:rsid w:val="009D7D04"/>
    <w:rsid w:val="009F1849"/>
    <w:rsid w:val="009F2908"/>
    <w:rsid w:val="009F2CBD"/>
    <w:rsid w:val="009F30DF"/>
    <w:rsid w:val="009F3187"/>
    <w:rsid w:val="009F333C"/>
    <w:rsid w:val="00A03772"/>
    <w:rsid w:val="00A21BB6"/>
    <w:rsid w:val="00A23C86"/>
    <w:rsid w:val="00A305AF"/>
    <w:rsid w:val="00A33771"/>
    <w:rsid w:val="00A365CF"/>
    <w:rsid w:val="00A421F2"/>
    <w:rsid w:val="00A42D9D"/>
    <w:rsid w:val="00A45E91"/>
    <w:rsid w:val="00A47DD9"/>
    <w:rsid w:val="00A559FA"/>
    <w:rsid w:val="00A56B20"/>
    <w:rsid w:val="00A6187A"/>
    <w:rsid w:val="00A73B92"/>
    <w:rsid w:val="00A80554"/>
    <w:rsid w:val="00A84957"/>
    <w:rsid w:val="00A90306"/>
    <w:rsid w:val="00A97567"/>
    <w:rsid w:val="00A97999"/>
    <w:rsid w:val="00AA1B5E"/>
    <w:rsid w:val="00AA27C1"/>
    <w:rsid w:val="00AA7E7E"/>
    <w:rsid w:val="00AB1D2B"/>
    <w:rsid w:val="00AB3C45"/>
    <w:rsid w:val="00AB4156"/>
    <w:rsid w:val="00AB64C0"/>
    <w:rsid w:val="00AC6066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25624"/>
    <w:rsid w:val="00B3126B"/>
    <w:rsid w:val="00B34DB9"/>
    <w:rsid w:val="00B358FF"/>
    <w:rsid w:val="00B43F42"/>
    <w:rsid w:val="00B51026"/>
    <w:rsid w:val="00B53CA9"/>
    <w:rsid w:val="00B63FFC"/>
    <w:rsid w:val="00B65B82"/>
    <w:rsid w:val="00B8653F"/>
    <w:rsid w:val="00B91729"/>
    <w:rsid w:val="00BA3524"/>
    <w:rsid w:val="00BB1A0A"/>
    <w:rsid w:val="00BB4085"/>
    <w:rsid w:val="00BB460A"/>
    <w:rsid w:val="00BC232D"/>
    <w:rsid w:val="00BC2BEB"/>
    <w:rsid w:val="00BC60CE"/>
    <w:rsid w:val="00BC6CF3"/>
    <w:rsid w:val="00BD0592"/>
    <w:rsid w:val="00BD4A3E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47B7A"/>
    <w:rsid w:val="00C57FBB"/>
    <w:rsid w:val="00C62492"/>
    <w:rsid w:val="00C637AD"/>
    <w:rsid w:val="00C66A0D"/>
    <w:rsid w:val="00C75E4D"/>
    <w:rsid w:val="00C801F9"/>
    <w:rsid w:val="00C85EB8"/>
    <w:rsid w:val="00C87028"/>
    <w:rsid w:val="00C87FF0"/>
    <w:rsid w:val="00C93F25"/>
    <w:rsid w:val="00C945D3"/>
    <w:rsid w:val="00C97B79"/>
    <w:rsid w:val="00CB00C1"/>
    <w:rsid w:val="00CB5ACA"/>
    <w:rsid w:val="00CC0163"/>
    <w:rsid w:val="00CC2001"/>
    <w:rsid w:val="00CC40E4"/>
    <w:rsid w:val="00CC5323"/>
    <w:rsid w:val="00CD2CDA"/>
    <w:rsid w:val="00CE10D0"/>
    <w:rsid w:val="00CE14A6"/>
    <w:rsid w:val="00CE2D87"/>
    <w:rsid w:val="00CE6BFB"/>
    <w:rsid w:val="00CF28FA"/>
    <w:rsid w:val="00D03AAC"/>
    <w:rsid w:val="00D05788"/>
    <w:rsid w:val="00D11BC2"/>
    <w:rsid w:val="00D13655"/>
    <w:rsid w:val="00D13C11"/>
    <w:rsid w:val="00D142A1"/>
    <w:rsid w:val="00D16C1B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59FC"/>
    <w:rsid w:val="00DA797B"/>
    <w:rsid w:val="00DB5FBF"/>
    <w:rsid w:val="00DC002B"/>
    <w:rsid w:val="00DC117E"/>
    <w:rsid w:val="00DC14C5"/>
    <w:rsid w:val="00DD4687"/>
    <w:rsid w:val="00DE03CB"/>
    <w:rsid w:val="00DE31E8"/>
    <w:rsid w:val="00DE3E3A"/>
    <w:rsid w:val="00DF1899"/>
    <w:rsid w:val="00E073F2"/>
    <w:rsid w:val="00E1464D"/>
    <w:rsid w:val="00E16DB7"/>
    <w:rsid w:val="00E17859"/>
    <w:rsid w:val="00E23207"/>
    <w:rsid w:val="00E234A7"/>
    <w:rsid w:val="00E31856"/>
    <w:rsid w:val="00E32E2F"/>
    <w:rsid w:val="00E44A36"/>
    <w:rsid w:val="00E450D7"/>
    <w:rsid w:val="00E60F71"/>
    <w:rsid w:val="00E658A0"/>
    <w:rsid w:val="00E65C5D"/>
    <w:rsid w:val="00E74D87"/>
    <w:rsid w:val="00E851C1"/>
    <w:rsid w:val="00E869B2"/>
    <w:rsid w:val="00E90971"/>
    <w:rsid w:val="00E919EC"/>
    <w:rsid w:val="00E937F2"/>
    <w:rsid w:val="00EA1328"/>
    <w:rsid w:val="00EA35D7"/>
    <w:rsid w:val="00EA3DBF"/>
    <w:rsid w:val="00EC42A7"/>
    <w:rsid w:val="00EC6585"/>
    <w:rsid w:val="00ED0748"/>
    <w:rsid w:val="00ED0E63"/>
    <w:rsid w:val="00ED2A7E"/>
    <w:rsid w:val="00ED470D"/>
    <w:rsid w:val="00ED591B"/>
    <w:rsid w:val="00ED6E52"/>
    <w:rsid w:val="00ED7508"/>
    <w:rsid w:val="00ED7852"/>
    <w:rsid w:val="00EE1086"/>
    <w:rsid w:val="00EE7815"/>
    <w:rsid w:val="00EF10B0"/>
    <w:rsid w:val="00EF3282"/>
    <w:rsid w:val="00EF6037"/>
    <w:rsid w:val="00F15D09"/>
    <w:rsid w:val="00F168C6"/>
    <w:rsid w:val="00F21A34"/>
    <w:rsid w:val="00F359B2"/>
    <w:rsid w:val="00F42BEF"/>
    <w:rsid w:val="00F65312"/>
    <w:rsid w:val="00F82D88"/>
    <w:rsid w:val="00FA0A95"/>
    <w:rsid w:val="00FB3018"/>
    <w:rsid w:val="00FB433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7093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9405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22838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0455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0156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0216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6175815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154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6487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9718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0455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3259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0202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820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4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3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6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2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24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965157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06146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6557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8105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8651952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082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0503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8867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80742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5103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1158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39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2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1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3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9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4/Advanced-Queries-in-Django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094</Words>
  <Characters>15798</Characters>
  <Application>Microsoft Office Word</Application>
  <DocSecurity>0</DocSecurity>
  <Lines>470</Lines>
  <Paragraphs>196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30</vt:i4>
      </vt:variant>
      <vt:variant>
        <vt:lpstr>Title</vt:lpstr>
      </vt:variant>
      <vt:variant>
        <vt:i4>1</vt:i4>
      </vt:variant>
    </vt:vector>
  </HeadingPairs>
  <TitlesOfParts>
    <vt:vector size="32" baseType="lpstr">
      <vt:lpstr>Data Definition and Data Types Exersices</vt:lpstr>
      <vt:lpstr>Exercises: Advanced Queries in Django</vt:lpstr>
      <vt:lpstr>    Real Estate Listing</vt:lpstr>
      <vt:lpstr>        Model RealEstateListing</vt:lpstr>
      <vt:lpstr>        Manager RealEstateListingManager</vt:lpstr>
      <vt:lpstr>        Examples</vt:lpstr>
      <vt:lpstr>    Video Games Library</vt:lpstr>
      <vt:lpstr>        You'll create a range of tools to explore the world of video games, allowing use</vt:lpstr>
      <vt:lpstr>        Model VideoGame</vt:lpstr>
      <vt:lpstr>        Manager VideoGameManager</vt:lpstr>
      <vt:lpstr>        Examples</vt:lpstr>
      <vt:lpstr>    Shopaholic Haven</vt:lpstr>
      <vt:lpstr>        Model BillingInfo</vt:lpstr>
      <vt:lpstr>        Model Invoice</vt:lpstr>
      <vt:lpstr>        Methods inside the Invoice model</vt:lpstr>
      <vt:lpstr>        Examples</vt:lpstr>
      <vt:lpstr>    4. IT Sector</vt:lpstr>
      <vt:lpstr>        Model Technology</vt:lpstr>
      <vt:lpstr>        Model Project</vt:lpstr>
      <vt:lpstr>        Model Programmer</vt:lpstr>
      <vt:lpstr>        Methods inside the Project model</vt:lpstr>
      <vt:lpstr>        Methods inside the Programmer model</vt:lpstr>
      <vt:lpstr>        Examples</vt:lpstr>
      <vt:lpstr>    5. Taskify</vt:lpstr>
      <vt:lpstr>        Model Task</vt:lpstr>
      <vt:lpstr>        Methods inside the Task model</vt:lpstr>
      <vt:lpstr>        Examples</vt:lpstr>
      <vt:lpstr>    6. Gym Session</vt:lpstr>
      <vt:lpstr>        Model Exercise</vt:lpstr>
      <vt:lpstr>        Methods inside the Exercise model</vt:lpstr>
      <vt:lpstr>        Examples</vt:lpstr>
      <vt:lpstr>Data Definition and Data Types Exersices</vt:lpstr>
    </vt:vector>
  </TitlesOfParts>
  <Company>SoftUni – https://about.softuni.bg</Company>
  <LinksUpToDate>false</LinksUpToDate>
  <CharactersWithSpaces>1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6-03T14:39:00Z</dcterms:created>
  <dcterms:modified xsi:type="dcterms:W3CDTF">2024-06-03T14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